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DA326" w14:textId="525038A2" w:rsidR="0099027E" w:rsidRDefault="0099027E" w:rsidP="0099027E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Supplementary Information</w:t>
      </w:r>
    </w:p>
    <w:p w14:paraId="42FF03AB" w14:textId="1DA0C580" w:rsidR="0099027E" w:rsidRPr="0071595C" w:rsidRDefault="0099027E" w:rsidP="0099027E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R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esponse of distinct soil types to cyanobacterial biofertilizer inoculation</w:t>
      </w:r>
    </w:p>
    <w:p w14:paraId="487E36F7" w14:textId="77777777" w:rsidR="0099027E" w:rsidRPr="00865633" w:rsidRDefault="0099027E" w:rsidP="0099027E">
      <w:pPr>
        <w:spacing w:after="120" w:line="480" w:lineRule="auto"/>
        <w:ind w:right="-90"/>
        <w:rPr>
          <w:rFonts w:ascii="Times New Roman" w:hAnsi="Times New Roman"/>
          <w:b/>
          <w:bCs/>
          <w:sz w:val="26"/>
          <w:szCs w:val="26"/>
          <w:lang w:val="es-ES"/>
        </w:rPr>
      </w:pP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Babanpreet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Kour</w:t>
      </w:r>
      <w:proofErr w:type="spellEnd"/>
      <w:r w:rsidRPr="00865633"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>1</w:t>
      </w:r>
      <w:r w:rsidRPr="00865633"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Preeti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Sharma 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>1,2</w:t>
      </w:r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Ramya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S 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>1</w:t>
      </w:r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Sandeep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Gawdiya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>3</w:t>
      </w:r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>Sudheer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   K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/>
        </w:rPr>
        <w:t>1</w:t>
      </w:r>
      <w:r>
        <w:rPr>
          <w:rFonts w:ascii="Times New Roman" w:hAnsi="Times New Roman" w:cs="Times New Roman"/>
          <w:b/>
          <w:bCs/>
          <w:sz w:val="26"/>
          <w:szCs w:val="26"/>
          <w:lang w:val="es-ES"/>
        </w:rPr>
        <w:t xml:space="preserve">,  </w:t>
      </w:r>
      <w:r w:rsidRPr="00865633">
        <w:rPr>
          <w:rFonts w:ascii="Times New Roman" w:hAnsi="Times New Roman" w:cs="Times New Roman"/>
          <w:b/>
          <w:bCs/>
          <w:sz w:val="26"/>
          <w:szCs w:val="26"/>
          <w:lang w:val="es-ES" w:bidi="te-IN"/>
        </w:rPr>
        <w:t>Balasubramanian</w:t>
      </w:r>
      <w:proofErr w:type="gramEnd"/>
      <w:r w:rsidRPr="00865633">
        <w:rPr>
          <w:rFonts w:ascii="Times New Roman" w:hAnsi="Times New Roman" w:cs="Times New Roman"/>
          <w:b/>
          <w:bCs/>
          <w:sz w:val="26"/>
          <w:szCs w:val="26"/>
          <w:lang w:val="es-ES" w:bidi="te-IN"/>
        </w:rPr>
        <w:t xml:space="preserve"> Ramakrishnan </w:t>
      </w:r>
      <w:r>
        <w:rPr>
          <w:rFonts w:ascii="Times New Roman" w:hAnsi="Times New Roman" w:cs="Times New Roman"/>
          <w:b/>
          <w:bCs/>
          <w:sz w:val="26"/>
          <w:szCs w:val="26"/>
          <w:vertAlign w:val="superscript"/>
          <w:lang w:val="es-ES" w:bidi="te-IN"/>
        </w:rPr>
        <w:t xml:space="preserve">1, </w:t>
      </w:r>
      <w:r w:rsidRPr="00865633">
        <w:rPr>
          <w:rFonts w:ascii="Times New Roman" w:hAnsi="Times New Roman"/>
          <w:b/>
          <w:bCs/>
          <w:sz w:val="30"/>
          <w:szCs w:val="30"/>
          <w:vertAlign w:val="superscript"/>
          <w:lang w:val="es-ES"/>
        </w:rPr>
        <w:t>*</w:t>
      </w:r>
    </w:p>
    <w:p w14:paraId="2D0F7640" w14:textId="77777777" w:rsidR="0099027E" w:rsidRDefault="0099027E" w:rsidP="0099027E">
      <w:pPr>
        <w:spacing w:after="0" w:line="276" w:lineRule="auto"/>
        <w:jc w:val="both"/>
        <w:rPr>
          <w:rFonts w:ascii="Times New Roman" w:hAnsi="Times New Roman" w:cs="Times New Roman"/>
        </w:rPr>
      </w:pPr>
      <w:r w:rsidRPr="00192CEA">
        <w:rPr>
          <w:rFonts w:ascii="Times New Roman" w:hAnsi="Times New Roman" w:cs="Times New Roman"/>
          <w:vertAlign w:val="superscript"/>
        </w:rPr>
        <w:t>1</w:t>
      </w:r>
      <w:r w:rsidRPr="00192CEA">
        <w:rPr>
          <w:rFonts w:ascii="Times New Roman" w:hAnsi="Times New Roman" w:cs="Times New Roman"/>
        </w:rPr>
        <w:t xml:space="preserve">Division of Microbiology, ICAR-Indian Agricultural Research Institute, New Delhi, India. </w:t>
      </w:r>
    </w:p>
    <w:p w14:paraId="45384AE5" w14:textId="77777777" w:rsidR="0099027E" w:rsidRPr="00192CEA" w:rsidRDefault="0099027E" w:rsidP="0099027E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B9DFE46" w14:textId="77777777" w:rsidR="0099027E" w:rsidRDefault="0099027E" w:rsidP="0099027E">
      <w:pPr>
        <w:spacing w:line="276" w:lineRule="auto"/>
        <w:jc w:val="both"/>
        <w:rPr>
          <w:rFonts w:ascii="Times New Roman" w:hAnsi="Times New Roman" w:cs="Times New Roman"/>
        </w:rPr>
      </w:pPr>
      <w:r w:rsidRPr="00E3402F">
        <w:rPr>
          <w:rFonts w:ascii="Times New Roman" w:hAnsi="Times New Roman" w:cs="Times New Roman"/>
          <w:vertAlign w:val="superscript"/>
        </w:rPr>
        <w:t>2</w:t>
      </w:r>
      <w:r w:rsidRPr="00E3402F">
        <w:rPr>
          <w:rFonts w:ascii="Times New Roman" w:hAnsi="Times New Roman" w:cs="Times New Roman"/>
        </w:rPr>
        <w:t xml:space="preserve"> University Instit</w:t>
      </w:r>
      <w:r>
        <w:rPr>
          <w:rFonts w:ascii="Times New Roman" w:hAnsi="Times New Roman" w:cs="Times New Roman"/>
        </w:rPr>
        <w:t xml:space="preserve">ute of Engineering &amp; Technology, </w:t>
      </w:r>
      <w:r w:rsidRPr="00E3402F">
        <w:rPr>
          <w:rFonts w:ascii="Times New Roman" w:hAnsi="Times New Roman" w:cs="Times New Roman"/>
        </w:rPr>
        <w:t>Kurukshetra University, Kurukshetra</w:t>
      </w:r>
      <w:r>
        <w:rPr>
          <w:rFonts w:ascii="Times New Roman" w:hAnsi="Times New Roman" w:cs="Times New Roman"/>
        </w:rPr>
        <w:t>,</w:t>
      </w:r>
      <w:r w:rsidRPr="00E3402F">
        <w:rPr>
          <w:rFonts w:ascii="Times New Roman" w:hAnsi="Times New Roman" w:cs="Times New Roman"/>
        </w:rPr>
        <w:t xml:space="preserve"> Haryana, India.</w:t>
      </w:r>
    </w:p>
    <w:p w14:paraId="1730770F" w14:textId="3BC57DFE" w:rsidR="0099027E" w:rsidRPr="00192CEA" w:rsidRDefault="0099027E" w:rsidP="0099027E">
      <w:pPr>
        <w:spacing w:line="276" w:lineRule="auto"/>
        <w:jc w:val="both"/>
        <w:rPr>
          <w:rFonts w:ascii="Times New Roman" w:hAnsi="Times New Roman" w:cs="Times New Roman"/>
        </w:rPr>
      </w:pPr>
      <w:r w:rsidRPr="00192CEA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  <w:vertAlign w:val="superscript"/>
        </w:rPr>
        <w:t xml:space="preserve"> </w:t>
      </w:r>
      <w:r w:rsidRPr="00192CEA">
        <w:rPr>
          <w:rFonts w:ascii="Times New Roman" w:hAnsi="Times New Roman" w:cs="Times New Roman"/>
        </w:rPr>
        <w:t>Division of Agronomy, ICAR-Indian Agricultural Research Institute, New Delhi, India.</w:t>
      </w:r>
    </w:p>
    <w:p w14:paraId="395433B2" w14:textId="77777777" w:rsidR="0099027E" w:rsidRDefault="0099027E" w:rsidP="0099027E">
      <w:pPr>
        <w:pStyle w:val="Correspondencedetails"/>
        <w:jc w:val="both"/>
      </w:pPr>
    </w:p>
    <w:p w14:paraId="6E5004CF" w14:textId="77777777" w:rsidR="0099027E" w:rsidRPr="007E0461" w:rsidRDefault="0099027E" w:rsidP="0099027E">
      <w:pPr>
        <w:pStyle w:val="Correspondencedetails"/>
        <w:jc w:val="both"/>
        <w:rPr>
          <w:noProof/>
        </w:rPr>
      </w:pPr>
      <w:r w:rsidRPr="007E0461">
        <w:t>*</w:t>
      </w:r>
      <w:r w:rsidRPr="007E0461">
        <w:rPr>
          <w:b/>
          <w:bCs/>
          <w:i/>
          <w:iCs/>
        </w:rPr>
        <w:t>Address for correspond</w:t>
      </w:r>
      <w:r w:rsidRPr="007E0461">
        <w:rPr>
          <w:b/>
          <w:bCs/>
          <w:i/>
          <w:iCs/>
          <w:noProof/>
        </w:rPr>
        <w:t>ence</w:t>
      </w:r>
      <w:r w:rsidRPr="007E0461">
        <w:rPr>
          <w:noProof/>
        </w:rPr>
        <w:t>:</w:t>
      </w:r>
    </w:p>
    <w:p w14:paraId="0ED56E8A" w14:textId="77777777" w:rsidR="0099027E" w:rsidRDefault="0099027E" w:rsidP="0099027E">
      <w:pPr>
        <w:pStyle w:val="Correspondencedetails"/>
        <w:spacing w:before="0"/>
        <w:rPr>
          <w:b/>
          <w:bCs/>
          <w:noProof/>
        </w:rPr>
      </w:pPr>
      <w:r>
        <w:rPr>
          <w:b/>
          <w:bCs/>
          <w:noProof/>
        </w:rPr>
        <w:t>Dr. B. Ramakrishnan</w:t>
      </w:r>
    </w:p>
    <w:p w14:paraId="2CFE68FE" w14:textId="77777777" w:rsidR="0099027E" w:rsidRDefault="0099027E" w:rsidP="0099027E">
      <w:pPr>
        <w:pStyle w:val="Correspondencedetails"/>
        <w:spacing w:before="0"/>
        <w:jc w:val="both"/>
      </w:pPr>
      <w:r>
        <w:t>Division of Microbiology</w:t>
      </w:r>
    </w:p>
    <w:p w14:paraId="370EAF57" w14:textId="77777777" w:rsidR="0099027E" w:rsidRDefault="0099027E" w:rsidP="0099027E">
      <w:pPr>
        <w:pStyle w:val="Correspondencedetails"/>
        <w:spacing w:before="0"/>
        <w:jc w:val="both"/>
      </w:pPr>
      <w:r>
        <w:t>ICAR-Indian Agricultural Research Institute</w:t>
      </w:r>
    </w:p>
    <w:p w14:paraId="496978FE" w14:textId="77777777" w:rsidR="0099027E" w:rsidRDefault="0099027E" w:rsidP="0099027E">
      <w:pPr>
        <w:pStyle w:val="Correspondencedetails"/>
        <w:spacing w:before="0"/>
        <w:jc w:val="both"/>
      </w:pPr>
      <w:r>
        <w:t>New Delhi, India</w:t>
      </w:r>
    </w:p>
    <w:p w14:paraId="6E5380B0" w14:textId="77777777" w:rsidR="0099027E" w:rsidRDefault="0099027E" w:rsidP="0099027E">
      <w:pPr>
        <w:pStyle w:val="Correspondencedetails"/>
        <w:spacing w:before="0"/>
        <w:jc w:val="both"/>
      </w:pPr>
      <w:r w:rsidRPr="007E0461">
        <w:t>Mobile:  +</w:t>
      </w:r>
      <w:r>
        <w:t>91</w:t>
      </w:r>
      <w:r w:rsidRPr="007E0461">
        <w:t xml:space="preserve"> </w:t>
      </w:r>
      <w:r>
        <w:t>7838222671</w:t>
      </w:r>
    </w:p>
    <w:p w14:paraId="6D5DBE37" w14:textId="4E474806" w:rsidR="009E4C73" w:rsidRDefault="0099027E">
      <w:pPr>
        <w:rPr>
          <w:lang w:val="en-US"/>
        </w:rPr>
      </w:pPr>
      <w:r w:rsidRPr="007E0461">
        <w:rPr>
          <w:rFonts w:ascii="Times New Roman" w:hAnsi="Times New Roman" w:cs="Times New Roman"/>
          <w:sz w:val="24"/>
          <w:szCs w:val="24"/>
        </w:rPr>
        <w:t xml:space="preserve">E-mail: </w:t>
      </w:r>
      <w:r>
        <w:t xml:space="preserve"> </w:t>
      </w:r>
      <w:hyperlink r:id="rId6" w:history="1">
        <w:r w:rsidRPr="00387A1D">
          <w:rPr>
            <w:rStyle w:val="Hyperlink"/>
          </w:rPr>
          <w:t>ramakrishnanbala@yahoo.com/b.ramakrishnan@icar.gov.in</w:t>
        </w:r>
      </w:hyperlink>
    </w:p>
    <w:p w14:paraId="6BA3B611" w14:textId="77777777" w:rsidR="009E4C73" w:rsidRDefault="009E4C73">
      <w:pPr>
        <w:rPr>
          <w:lang w:val="en-US"/>
        </w:rPr>
      </w:pPr>
    </w:p>
    <w:p w14:paraId="644F7829" w14:textId="77777777" w:rsidR="009E4C73" w:rsidRDefault="009E4C73">
      <w:pPr>
        <w:rPr>
          <w:lang w:val="en-US"/>
        </w:rPr>
      </w:pPr>
    </w:p>
    <w:p w14:paraId="3B4D159E" w14:textId="77777777" w:rsidR="009E4C73" w:rsidRDefault="009E4C73">
      <w:pPr>
        <w:rPr>
          <w:lang w:val="en-US"/>
        </w:rPr>
      </w:pPr>
    </w:p>
    <w:p w14:paraId="02C827BD" w14:textId="77777777" w:rsidR="009E4C73" w:rsidRDefault="009E4C73">
      <w:pPr>
        <w:rPr>
          <w:lang w:val="en-US"/>
        </w:rPr>
      </w:pPr>
    </w:p>
    <w:p w14:paraId="1B9E2B1A" w14:textId="77777777" w:rsidR="009E4C73" w:rsidRDefault="009E4C73">
      <w:pPr>
        <w:rPr>
          <w:lang w:val="en-US"/>
        </w:rPr>
      </w:pPr>
    </w:p>
    <w:p w14:paraId="7090CC16" w14:textId="77777777" w:rsidR="009E4C73" w:rsidRDefault="009E4C73">
      <w:pPr>
        <w:rPr>
          <w:lang w:val="en-US"/>
        </w:rPr>
      </w:pPr>
    </w:p>
    <w:p w14:paraId="540AA093" w14:textId="77777777" w:rsidR="009E4C73" w:rsidRDefault="009E4C73">
      <w:pPr>
        <w:rPr>
          <w:lang w:val="en-US"/>
        </w:rPr>
      </w:pPr>
    </w:p>
    <w:p w14:paraId="57A28493" w14:textId="77777777" w:rsidR="009E4C73" w:rsidRDefault="009E4C73">
      <w:pPr>
        <w:rPr>
          <w:lang w:val="en-US"/>
        </w:rPr>
      </w:pPr>
    </w:p>
    <w:p w14:paraId="6CBF1FF7" w14:textId="77777777" w:rsidR="009E4C73" w:rsidRDefault="009E4C73">
      <w:pPr>
        <w:rPr>
          <w:lang w:val="en-US"/>
        </w:rPr>
      </w:pPr>
    </w:p>
    <w:p w14:paraId="4E8BD710" w14:textId="77777777" w:rsidR="007E369A" w:rsidRDefault="007E369A">
      <w:pPr>
        <w:rPr>
          <w:lang w:val="en-US"/>
        </w:rPr>
        <w:sectPr w:rsidR="007E369A" w:rsidSect="00CB171C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4D85172" w14:textId="77777777" w:rsidR="007E369A" w:rsidRDefault="007E369A">
      <w:pPr>
        <w:rPr>
          <w:lang w:val="en-US"/>
        </w:rPr>
      </w:pPr>
    </w:p>
    <w:p w14:paraId="0BA83231" w14:textId="77777777" w:rsidR="007E369A" w:rsidRPr="009E4C73" w:rsidRDefault="007E369A" w:rsidP="007E369A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S</w:t>
      </w:r>
      <w:r w:rsidRPr="003E7DEE">
        <w:rPr>
          <w:rFonts w:ascii="Times New Roman" w:hAnsi="Times New Roman" w:cs="Times New Roman"/>
          <w:b/>
        </w:rPr>
        <w:t xml:space="preserve">upplementary </w:t>
      </w:r>
      <w:r>
        <w:rPr>
          <w:rFonts w:ascii="Times New Roman" w:hAnsi="Times New Roman" w:cs="Times New Roman"/>
          <w:b/>
        </w:rPr>
        <w:t>Table S1</w:t>
      </w:r>
      <w:r w:rsidRPr="009E4C73">
        <w:rPr>
          <w:rFonts w:ascii="Times New Roman" w:hAnsi="Times New Roman" w:cs="Times New Roman"/>
          <w:bCs/>
        </w:rPr>
        <w:t>. Primers and thermal cycling conditions for PCR reactions</w:t>
      </w:r>
    </w:p>
    <w:tbl>
      <w:tblPr>
        <w:tblStyle w:val="PlainTable23"/>
        <w:tblW w:w="14472" w:type="dxa"/>
        <w:tblLayout w:type="fixed"/>
        <w:tblLook w:val="04A0" w:firstRow="1" w:lastRow="0" w:firstColumn="1" w:lastColumn="0" w:noHBand="0" w:noVBand="1"/>
      </w:tblPr>
      <w:tblGrid>
        <w:gridCol w:w="1354"/>
        <w:gridCol w:w="1985"/>
        <w:gridCol w:w="4032"/>
        <w:gridCol w:w="3119"/>
        <w:gridCol w:w="1559"/>
        <w:gridCol w:w="2423"/>
      </w:tblGrid>
      <w:tr w:rsidR="00527AE3" w:rsidRPr="00C97994" w14:paraId="0A8D24A0" w14:textId="77777777" w:rsidTr="001F0B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single" w:sz="4" w:space="0" w:color="auto"/>
              <w:bottom w:val="single" w:sz="4" w:space="0" w:color="auto"/>
            </w:tcBorders>
          </w:tcPr>
          <w:p w14:paraId="4E9A466F" w14:textId="77777777" w:rsidR="007E369A" w:rsidRPr="00C97994" w:rsidRDefault="007E369A" w:rsidP="00527AE3">
            <w:pPr>
              <w:jc w:val="center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arget gen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F8CF8DA" w14:textId="7777777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Primer</w:t>
            </w:r>
          </w:p>
        </w:tc>
        <w:tc>
          <w:tcPr>
            <w:tcW w:w="4032" w:type="dxa"/>
            <w:tcBorders>
              <w:top w:val="single" w:sz="4" w:space="0" w:color="auto"/>
              <w:bottom w:val="single" w:sz="4" w:space="0" w:color="auto"/>
            </w:tcBorders>
          </w:tcPr>
          <w:p w14:paraId="2E338595" w14:textId="7777777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Primer sequence (5’ to 3’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9987C6D" w14:textId="7777777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Reaction conditions</w:t>
            </w:r>
          </w:p>
          <w:p w14:paraId="39EA062A" w14:textId="7777777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(</w:t>
            </w:r>
            <w:proofErr w:type="spellStart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</w:t>
            </w:r>
            <w:proofErr w:type="spellEnd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7F1C954" w14:textId="77777777" w:rsidR="00527AE3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mplified fragment</w:t>
            </w:r>
          </w:p>
          <w:p w14:paraId="61FB454F" w14:textId="21C588D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(bp)</w:t>
            </w:r>
          </w:p>
        </w:tc>
        <w:tc>
          <w:tcPr>
            <w:tcW w:w="2423" w:type="dxa"/>
            <w:tcBorders>
              <w:top w:val="single" w:sz="4" w:space="0" w:color="auto"/>
              <w:bottom w:val="single" w:sz="4" w:space="0" w:color="auto"/>
            </w:tcBorders>
          </w:tcPr>
          <w:p w14:paraId="7F9ECF8C" w14:textId="77777777" w:rsidR="007E369A" w:rsidRPr="00C97994" w:rsidRDefault="007E369A" w:rsidP="00527A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References</w:t>
            </w:r>
          </w:p>
        </w:tc>
      </w:tr>
      <w:tr w:rsidR="009C305D" w:rsidRPr="00C97994" w14:paraId="555A5D2D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single" w:sz="4" w:space="0" w:color="auto"/>
              <w:bottom w:val="nil"/>
            </w:tcBorders>
          </w:tcPr>
          <w:p w14:paraId="63C2BDDA" w14:textId="5EB8F74A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otal bacteria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14:paraId="392931B2" w14:textId="63F216BA" w:rsidR="009C305D" w:rsidRPr="00444A5C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Eub338</w:t>
            </w:r>
          </w:p>
          <w:p w14:paraId="5CD29241" w14:textId="7C644FC1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Eub518</w:t>
            </w:r>
          </w:p>
        </w:tc>
        <w:tc>
          <w:tcPr>
            <w:tcW w:w="4032" w:type="dxa"/>
            <w:tcBorders>
              <w:top w:val="single" w:sz="4" w:space="0" w:color="auto"/>
              <w:bottom w:val="nil"/>
            </w:tcBorders>
          </w:tcPr>
          <w:p w14:paraId="2F549401" w14:textId="77777777" w:rsidR="009C305D" w:rsidRPr="00444A5C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CTCCTACGGGAGGCAGCAG</w:t>
            </w:r>
          </w:p>
          <w:p w14:paraId="5ABEABA0" w14:textId="77777777" w:rsidR="009C305D" w:rsidRPr="00444A5C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ATTACCGCGGCTGCTGG</w:t>
            </w:r>
          </w:p>
          <w:p w14:paraId="4B893741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6A19888F" w14:textId="090B5191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35 cycles consisting of 10s at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15s at 53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7098CEE1" w14:textId="796F781E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2423" w:type="dxa"/>
            <w:tcBorders>
              <w:top w:val="single" w:sz="4" w:space="0" w:color="auto"/>
              <w:bottom w:val="nil"/>
            </w:tcBorders>
          </w:tcPr>
          <w:p w14:paraId="31459463" w14:textId="344C3ED0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Feirer </w:t>
            </w:r>
            <w:r w:rsidRPr="00444A5C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</w:t>
            </w: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. (2005)</w:t>
            </w:r>
          </w:p>
        </w:tc>
      </w:tr>
      <w:tr w:rsidR="009C305D" w:rsidRPr="00C97994" w14:paraId="7BE77FB7" w14:textId="77777777" w:rsidTr="001F0B86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1D2A6F39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otal archaea</w:t>
            </w:r>
          </w:p>
          <w:p w14:paraId="7FF9A69C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2779A4C3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00B28A83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06B55E91" w14:textId="6C1282A2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18E5A9B" w14:textId="77777777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RCH-mix1369F</w:t>
            </w:r>
          </w:p>
          <w:p w14:paraId="1D36AC3A" w14:textId="77777777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79DE39" w14:textId="77777777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4F108A" w14:textId="77777777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D7DC7F" w14:textId="573A642F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Prok-1541R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1C32E08F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1:1 mixture of Arch1-1369F &amp; Arch2-1369F</w:t>
            </w:r>
          </w:p>
          <w:p w14:paraId="66DD8C83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rch1-1369</w:t>
            </w:r>
            <w:proofErr w:type="gramStart"/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F:CGGTGAATACGTCCCTGC</w:t>
            </w:r>
            <w:proofErr w:type="gramEnd"/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,</w:t>
            </w:r>
          </w:p>
          <w:p w14:paraId="5C647121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nd Arch2-1369F: CGGTGAATATGCCCCTGC;</w:t>
            </w:r>
          </w:p>
          <w:p w14:paraId="1454DC47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AAGGAGGTGATCC RGCCGCA</w:t>
            </w:r>
          </w:p>
          <w:p w14:paraId="06E8A5E7" w14:textId="7622480C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B5A564D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15s at 5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and 25s at 72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  <w:p w14:paraId="43AD8111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3130B6" w14:textId="169348BE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359C66F8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172</w:t>
            </w:r>
          </w:p>
          <w:p w14:paraId="4C26FC0E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  <w:p w14:paraId="0EA07543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  <w:p w14:paraId="3CBF4C74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  <w:p w14:paraId="11E4D210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  <w:p w14:paraId="48268CE2" w14:textId="723D52BF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5980C296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Suzuki </w:t>
            </w:r>
            <w:r w:rsidRPr="00444A5C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</w:t>
            </w: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. (2000)</w:t>
            </w:r>
          </w:p>
          <w:p w14:paraId="3BB5CB7C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</w:p>
          <w:p w14:paraId="484C2977" w14:textId="77777777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</w:p>
          <w:p w14:paraId="09F7A0FB" w14:textId="125B7413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</w:p>
        </w:tc>
      </w:tr>
      <w:tr w:rsidR="009C305D" w:rsidRPr="00C97994" w14:paraId="4CC6C21B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18A7C38F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yanobacteria</w:t>
            </w:r>
          </w:p>
          <w:p w14:paraId="7705FD11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3BCA7740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614DB8AD" w14:textId="77777777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</w:p>
          <w:p w14:paraId="7B1B9B12" w14:textId="2CDF96C5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A3C2390" w14:textId="77777777" w:rsidR="009C305D" w:rsidRPr="00444A5C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ya 359F</w:t>
            </w:r>
          </w:p>
          <w:p w14:paraId="002D3231" w14:textId="77777777" w:rsidR="009C305D" w:rsidRPr="00444A5C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0EB4456" w14:textId="77777777" w:rsidR="009C305D" w:rsidRPr="00444A5C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ya 781R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a</w:t>
            </w:r>
          </w:p>
          <w:p w14:paraId="3CA97C79" w14:textId="77777777" w:rsidR="009C305D" w:rsidRPr="00444A5C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&amp; Cya 781R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b</w:t>
            </w:r>
          </w:p>
          <w:p w14:paraId="6FEF4F9A" w14:textId="7DB2AA4C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52FC9DE9" w14:textId="77777777" w:rsidR="009C305D" w:rsidRPr="00444A5C" w:rsidRDefault="009C305D" w:rsidP="009C305D">
            <w:pPr>
              <w:ind w:righ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GGG GAA TYT TCC GCA ATG GG</w:t>
            </w:r>
          </w:p>
          <w:p w14:paraId="4042E2D7" w14:textId="77777777" w:rsidR="009C305D" w:rsidRPr="00444A5C" w:rsidRDefault="009C305D" w:rsidP="009C305D">
            <w:pPr>
              <w:ind w:left="454" w:right="113" w:hanging="4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GAC TAC TGG GGT ATC TAA TCC CAT T</w:t>
            </w:r>
          </w:p>
          <w:p w14:paraId="61051ADC" w14:textId="77777777" w:rsidR="009C305D" w:rsidRPr="00444A5C" w:rsidRDefault="009C305D" w:rsidP="009C305D">
            <w:pPr>
              <w:ind w:left="454" w:right="113" w:hanging="4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GAC TAC AGG GGT ATC TAA TCC CTT T</w:t>
            </w:r>
          </w:p>
          <w:p w14:paraId="4F197FB2" w14:textId="4D18FF0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12D68D0" w14:textId="77777777" w:rsidR="009C305D" w:rsidRPr="00444A5C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10s at 60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and 25s at 72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  <w:p w14:paraId="661AB918" w14:textId="77777777" w:rsidR="009C305D" w:rsidRPr="00444A5C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44A921" w14:textId="1BE45213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5192C30" w14:textId="50D3C560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450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48F673CA" w14:textId="77777777" w:rsidR="009C305D" w:rsidRPr="00444A5C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Nubel et al. (1997)</w:t>
            </w:r>
          </w:p>
          <w:p w14:paraId="31C0CEB5" w14:textId="6747CFA9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  <w:shd w:val="clear" w:color="auto" w:fill="FFFFFF"/>
              </w:rPr>
            </w:pPr>
          </w:p>
        </w:tc>
      </w:tr>
      <w:tr w:rsidR="009C305D" w:rsidRPr="00C97994" w14:paraId="5BCAEF98" w14:textId="77777777" w:rsidTr="001F0B86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7AC5A763" w14:textId="3A221605" w:rsidR="009C305D" w:rsidRPr="00444A5C" w:rsidRDefault="009C305D" w:rsidP="009C305D">
            <w:pPr>
              <w:rPr>
                <w:rFonts w:ascii="Times New Roman" w:hAnsi="Times New Roman" w:cs="Times New Roman"/>
                <w:b w:val="0"/>
                <w:bCs w:val="0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yanop</w:t>
            </w: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h</w:t>
            </w: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ge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989CB1C" w14:textId="77777777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PS1</w:t>
            </w:r>
          </w:p>
          <w:p w14:paraId="0BB36898" w14:textId="4641DAD2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PS8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67748879" w14:textId="77777777" w:rsidR="009C305D" w:rsidRPr="00444A5C" w:rsidRDefault="009C305D" w:rsidP="009C305D">
            <w:pPr>
              <w:ind w:left="454" w:right="113" w:hanging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GTA GWA TTT TCT ACA TTG AYG TTG</w:t>
            </w:r>
          </w:p>
          <w:p w14:paraId="7CC04AC9" w14:textId="7CA47028" w:rsidR="009C305D" w:rsidRPr="00444A5C" w:rsidRDefault="009C305D" w:rsidP="009C305D">
            <w:pPr>
              <w:ind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 xml:space="preserve"> G AAA TAY TTD CCA ACA WAT GGA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801EA5E" w14:textId="4B6FA571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35 cycles consisting of 60s at 94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60s at 55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, and 60s at 72</w:t>
            </w:r>
            <w:r w:rsidRPr="00444A5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444A5C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C8900F8" w14:textId="152AC415" w:rsidR="009C305D" w:rsidRPr="00444A5C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600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2EF72ECB" w14:textId="24B11FEA" w:rsidR="009C305D" w:rsidRPr="00444A5C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444A5C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Wang et al. (2011)</w:t>
            </w:r>
          </w:p>
        </w:tc>
      </w:tr>
      <w:tr w:rsidR="009C305D" w:rsidRPr="00C97994" w14:paraId="65B05F4A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0011632C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fH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36164EE6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fH</w:t>
            </w:r>
            <w:proofErr w:type="spellEnd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-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F</w:t>
            </w:r>
          </w:p>
          <w:p w14:paraId="10DDA513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fH</w:t>
            </w:r>
            <w:proofErr w:type="spellEnd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R</w:t>
            </w:r>
          </w:p>
          <w:p w14:paraId="22129103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  <w:p w14:paraId="3D51E207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0958FA64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GCGAYCCSAARGCBGACTC</w:t>
            </w:r>
          </w:p>
          <w:p w14:paraId="358A8B9F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TSGCCATCATYTCRCCGGA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1F1B1C92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15s at 5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E23BD4A" w14:textId="49DAE15A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227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6C21BF2F" w14:textId="173C9F58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Poly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.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2001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)</w:t>
            </w:r>
          </w:p>
        </w:tc>
      </w:tr>
      <w:tr w:rsidR="009C305D" w:rsidRPr="00C97994" w14:paraId="3516BEF8" w14:textId="77777777" w:rsidTr="001F0B86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3A448568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 xml:space="preserve">Bacterial </w:t>
            </w: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amoA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1BEB35B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amoA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1F</w:t>
            </w:r>
          </w:p>
          <w:p w14:paraId="3BF39C53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amoA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2R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0BC0F625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GGGTTTCTACTGGTGGT</w:t>
            </w:r>
          </w:p>
          <w:p w14:paraId="04AFA2B1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CCCTCKGSAAAGCCTTCTT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1010B15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15s at 53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01319F9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491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77D803CD" w14:textId="434BBBB5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Rotthauwe</w:t>
            </w:r>
            <w:proofErr w:type="spellEnd"/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.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1997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)</w:t>
            </w:r>
          </w:p>
        </w:tc>
      </w:tr>
      <w:tr w:rsidR="009C305D" w:rsidRPr="00C97994" w14:paraId="711A753C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44A8FC25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 xml:space="preserve">Archaeal </w:t>
            </w: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amoA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21DDFF4B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renamoA-23f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  <w:vertAlign w:val="superscript"/>
              </w:rPr>
              <w:t>d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renamoA-616r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5C97B0A5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TGGTCTGGCTWAGACG</w:t>
            </w:r>
          </w:p>
          <w:p w14:paraId="42607FF6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CCATCCATCTGTATGTCCA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B19C7ED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15s at 58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717947A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592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5EA8142A" w14:textId="142F45DD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Tourna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</w:t>
            </w:r>
            <w:r w:rsidRPr="00C97994">
              <w:rPr>
                <w:rFonts w:ascii="Times New Roman" w:hAnsi="Times New Roman" w:cs="Times New Roman"/>
                <w:i/>
                <w:color w:val="0000FF"/>
                <w:sz w:val="18"/>
                <w:szCs w:val="18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i/>
                <w:color w:val="0000FF"/>
                <w:sz w:val="18"/>
                <w:szCs w:val="18"/>
                <w:shd w:val="clear" w:color="auto" w:fill="FFFFFF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2008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)</w:t>
            </w:r>
          </w:p>
        </w:tc>
      </w:tr>
      <w:tr w:rsidR="009C305D" w:rsidRPr="00C97994" w14:paraId="2F54E2E7" w14:textId="77777777" w:rsidTr="001F0B86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1F1060CE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rK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25E88CA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r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K-1F</w:t>
            </w:r>
          </w:p>
          <w:p w14:paraId="0FB291F1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r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K-3R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509574E2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G(A/C)ATGGT(G/T)CC(C/G)TGGCA</w:t>
            </w:r>
          </w:p>
          <w:p w14:paraId="10B1F3FF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AACTTGCCGGT(A/C/</w:t>
            </w:r>
            <w:proofErr w:type="gramStart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)G</w:t>
            </w:r>
            <w:proofErr w:type="gramEnd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(C/T)CCAGA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15EA34B6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15s at 4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3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4F4F100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392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53CE6065" w14:textId="7721D741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Braker</w:t>
            </w:r>
            <w:r w:rsidRPr="00C97994"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>et al.</w:t>
            </w:r>
            <w:r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>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1998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)</w:t>
            </w:r>
          </w:p>
        </w:tc>
      </w:tr>
      <w:tr w:rsidR="009C305D" w:rsidRPr="00C97994" w14:paraId="74013428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66917415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nirS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51F445C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rS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1F</w:t>
            </w:r>
          </w:p>
          <w:p w14:paraId="4B8E6B7E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irS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6R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31BE942B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CCTA(C/</w:t>
            </w:r>
            <w:proofErr w:type="gramStart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)TGGCCGCC</w:t>
            </w:r>
            <w:proofErr w:type="gramEnd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(A/G)CA(A/G)T</w:t>
            </w:r>
          </w:p>
          <w:p w14:paraId="774715D3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CCGCCGTC(A/</w:t>
            </w:r>
            <w:proofErr w:type="gramStart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G)TG</w:t>
            </w:r>
            <w:proofErr w:type="gramEnd"/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(A/C/G)AGGAA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D1D488B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15s at 4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774F74D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256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0D403A17" w14:textId="07576059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Braker</w:t>
            </w:r>
            <w:r w:rsidRPr="00C97994"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>et al.</w:t>
            </w:r>
            <w:r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 xml:space="preserve">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</w:rPr>
              <w:t>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1998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)</w:t>
            </w:r>
          </w:p>
        </w:tc>
      </w:tr>
      <w:tr w:rsidR="009C305D" w:rsidRPr="00C97994" w14:paraId="6532E99E" w14:textId="77777777" w:rsidTr="001F0B86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nil"/>
            </w:tcBorders>
          </w:tcPr>
          <w:p w14:paraId="6D3ADE63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lastRenderedPageBreak/>
              <w:t>narG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06725F8C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arG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1960m2f</w:t>
            </w:r>
          </w:p>
          <w:p w14:paraId="6CC840C5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arG</w:t>
            </w: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-2050m2R</w:t>
            </w:r>
          </w:p>
        </w:tc>
        <w:tc>
          <w:tcPr>
            <w:tcW w:w="4032" w:type="dxa"/>
            <w:tcBorders>
              <w:top w:val="nil"/>
              <w:bottom w:val="nil"/>
            </w:tcBorders>
          </w:tcPr>
          <w:p w14:paraId="5969A746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TA(CT)GT(GC)GGGCAGGA(AG)AAACTG</w:t>
            </w:r>
          </w:p>
          <w:p w14:paraId="4542FCE0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GTAGAAGAAGCTGGTGCTGTT</w:t>
            </w:r>
          </w:p>
          <w:p w14:paraId="35EBEC0D" w14:textId="77777777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6CB7DEC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30s at 60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and 4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37AAA059" w14:textId="77777777" w:rsidR="009C305D" w:rsidRPr="00C97994" w:rsidRDefault="009C305D" w:rsidP="009C3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 w:rsidRPr="00C9799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110</w:t>
            </w:r>
          </w:p>
        </w:tc>
        <w:tc>
          <w:tcPr>
            <w:tcW w:w="2423" w:type="dxa"/>
            <w:tcBorders>
              <w:top w:val="nil"/>
              <w:bottom w:val="nil"/>
            </w:tcBorders>
          </w:tcPr>
          <w:p w14:paraId="27D65977" w14:textId="425395FE" w:rsidR="009C305D" w:rsidRPr="00C97994" w:rsidRDefault="009C305D" w:rsidP="009C3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López-Gutiérrez </w:t>
            </w:r>
            <w:r w:rsidRPr="007E369A">
              <w:rPr>
                <w:rFonts w:ascii="Times New Roman" w:hAnsi="Times New Roman" w:cs="Times New Roman"/>
                <w:iCs/>
                <w:color w:val="0000FF"/>
                <w:sz w:val="18"/>
                <w:szCs w:val="18"/>
                <w:shd w:val="clear" w:color="auto" w:fill="FFFFFF"/>
              </w:rPr>
              <w:t>et al.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 xml:space="preserve"> (</w:t>
            </w:r>
            <w:r w:rsidRPr="00C97994"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2004</w:t>
            </w: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)</w:t>
            </w:r>
          </w:p>
        </w:tc>
      </w:tr>
      <w:tr w:rsidR="009C305D" w:rsidRPr="00C97994" w14:paraId="2CA30DA5" w14:textId="77777777" w:rsidTr="001F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tcBorders>
              <w:top w:val="nil"/>
              <w:bottom w:val="single" w:sz="4" w:space="0" w:color="auto"/>
            </w:tcBorders>
          </w:tcPr>
          <w:p w14:paraId="6D3945DC" w14:textId="77777777" w:rsidR="009C305D" w:rsidRPr="00C97994" w:rsidRDefault="009C305D" w:rsidP="009C305D">
            <w:pPr>
              <w:jc w:val="center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osZ</w:t>
            </w:r>
            <w:proofErr w:type="spellEnd"/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</w:tcPr>
          <w:p w14:paraId="493A059A" w14:textId="77777777" w:rsidR="009C305D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  <w:t>nosZ-</w:t>
            </w:r>
            <w:r w:rsidRPr="004254F7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1F</w:t>
            </w:r>
          </w:p>
          <w:p w14:paraId="51F5C860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nosZ-1R</w:t>
            </w:r>
          </w:p>
        </w:tc>
        <w:tc>
          <w:tcPr>
            <w:tcW w:w="4032" w:type="dxa"/>
            <w:tcBorders>
              <w:top w:val="nil"/>
              <w:bottom w:val="single" w:sz="4" w:space="0" w:color="auto"/>
            </w:tcBorders>
          </w:tcPr>
          <w:p w14:paraId="5D14E623" w14:textId="77777777" w:rsidR="009C305D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WCSYTGTTCMTCGACAGCCAG</w:t>
            </w:r>
          </w:p>
          <w:p w14:paraId="05CDAFB3" w14:textId="77777777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ATGTCGATCARCTGVKCRTTYTC</w:t>
            </w:r>
          </w:p>
        </w:tc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3EDA177B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10 min of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, 40 cycles consisting of 10s at 95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, 15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s at 60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, and 3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0s at 72</w:t>
            </w:r>
            <w:r w:rsidRPr="00C9799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o</w:t>
            </w:r>
            <w:r w:rsidRPr="00C97994"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4FC39F07" w14:textId="77777777" w:rsidR="009C305D" w:rsidRPr="00C97994" w:rsidRDefault="009C305D" w:rsidP="009C3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FFFFF"/>
              </w:rPr>
              <w:t>259</w:t>
            </w:r>
          </w:p>
        </w:tc>
        <w:tc>
          <w:tcPr>
            <w:tcW w:w="2423" w:type="dxa"/>
            <w:tcBorders>
              <w:top w:val="nil"/>
              <w:bottom w:val="single" w:sz="4" w:space="0" w:color="auto"/>
            </w:tcBorders>
          </w:tcPr>
          <w:p w14:paraId="1EB8A51D" w14:textId="26C8957C" w:rsidR="009C305D" w:rsidRPr="00C97994" w:rsidRDefault="009C305D" w:rsidP="009C3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FF"/>
                <w:sz w:val="18"/>
                <w:szCs w:val="18"/>
                <w:shd w:val="clear" w:color="auto" w:fill="FFFFFF"/>
              </w:rPr>
              <w:t>Henry et al. (2006)</w:t>
            </w:r>
          </w:p>
        </w:tc>
      </w:tr>
    </w:tbl>
    <w:p w14:paraId="55F5B2C4" w14:textId="77777777" w:rsidR="00CD2ABA" w:rsidRDefault="00CD2ABA">
      <w:pPr>
        <w:rPr>
          <w:lang w:val="en-US"/>
        </w:rPr>
        <w:sectPr w:rsidR="00CD2ABA" w:rsidSect="007E369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2AD5D80" w14:textId="4006F9B1" w:rsidR="009E4C73" w:rsidRPr="009E4C73" w:rsidRDefault="00115832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Legends for S</w:t>
      </w:r>
      <w:r w:rsidR="009E4C73" w:rsidRPr="009E4C73">
        <w:rPr>
          <w:rFonts w:ascii="Times New Roman" w:hAnsi="Times New Roman" w:cs="Times New Roman"/>
          <w:b/>
          <w:bCs/>
          <w:lang w:val="en-US"/>
        </w:rPr>
        <w:t>upplementary figures</w:t>
      </w:r>
    </w:p>
    <w:p w14:paraId="30F14DBF" w14:textId="77777777" w:rsidR="00F705E1" w:rsidRDefault="009E4C73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b/>
        </w:rPr>
        <w:t>Supplementary Figure S1.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5F421B95" w14:textId="444CD318" w:rsidR="009E4C73" w:rsidRPr="009E4C73" w:rsidRDefault="00F705E1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Effect of cyanobacterial inoculation on the abundance of </w:t>
      </w:r>
      <w:r w:rsidR="009E4C73">
        <w:rPr>
          <w:rFonts w:ascii="Times New Roman" w:hAnsi="Times New Roman" w:cs="Times New Roman"/>
          <w:color w:val="222222"/>
          <w:shd w:val="clear" w:color="auto" w:fill="FFFFFF"/>
        </w:rPr>
        <w:t>archaeal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16S rRNA gene </w:t>
      </w:r>
      <w:r>
        <w:rPr>
          <w:rFonts w:ascii="Times New Roman" w:hAnsi="Times New Roman" w:cs="Times New Roman"/>
          <w:color w:val="222222"/>
          <w:shd w:val="clear" w:color="auto" w:fill="FFFFFF"/>
        </w:rPr>
        <w:t>copies in soils i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ncubated under </w:t>
      </w:r>
      <w:r>
        <w:rPr>
          <w:rFonts w:ascii="Times New Roman" w:hAnsi="Times New Roman" w:cs="Times New Roman"/>
          <w:color w:val="222222"/>
          <w:shd w:val="clear" w:color="auto" w:fill="FFFFFF"/>
        </w:rPr>
        <w:t>the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light-dark or continuous dark cycles </w:t>
      </w:r>
      <w:r>
        <w:rPr>
          <w:rFonts w:ascii="Times New Roman" w:hAnsi="Times New Roman" w:cs="Times New Roman"/>
          <w:color w:val="222222"/>
          <w:shd w:val="clear" w:color="auto" w:fill="FFFFFF"/>
        </w:rPr>
        <w:t>on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(a) 15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AI 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on 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left axis (b) 30 </w:t>
      </w:r>
      <w:r>
        <w:rPr>
          <w:rFonts w:ascii="Times New Roman" w:hAnsi="Times New Roman" w:cs="Times New Roman"/>
          <w:color w:val="222222"/>
          <w:shd w:val="clear" w:color="auto" w:fill="FFFFFF"/>
        </w:rPr>
        <w:t>DAI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on 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>right axis. Vertical bars represent the mean copy number of genes after 15 DAI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while vertical b</w:t>
      </w:r>
      <w:r>
        <w:rPr>
          <w:rFonts w:ascii="Times New Roman" w:hAnsi="Times New Roman" w:cs="Times New Roman"/>
          <w:color w:val="222222"/>
          <w:shd w:val="clear" w:color="auto" w:fill="FFFFFF"/>
        </w:rPr>
        <w:t>oxes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>show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abundances after 30 DAI (</w:t>
      </w:r>
      <w:r w:rsidR="009E4C73" w:rsidRPr="00F705E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n=3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). Error bars represent the standard error ± 0.05 for individual 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>variables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>. (</w:t>
      </w:r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IARI-Indian Agricultural Research Institute; SUB-</w:t>
      </w:r>
      <w:r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ubsurface; KUT-</w:t>
      </w:r>
      <w:proofErr w:type="spellStart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Kuttanad</w:t>
      </w:r>
      <w:proofErr w:type="spellEnd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; RAJ-Rajasthan; ADU-</w:t>
      </w:r>
      <w:proofErr w:type="spellStart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Aduthurai</w:t>
      </w:r>
      <w:proofErr w:type="spellEnd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; UMI-</w:t>
      </w:r>
      <w:proofErr w:type="spellStart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Umiam</w:t>
      </w:r>
      <w:proofErr w:type="spellEnd"/>
      <w:r w:rsidR="0007360F" w:rsidRPr="009E4C73">
        <w:rPr>
          <w:rFonts w:ascii="Times New Roman" w:hAnsi="Times New Roman" w:cs="Times New Roman"/>
          <w:color w:val="222222"/>
          <w:shd w:val="clear" w:color="auto" w:fill="FFFFFF"/>
        </w:rPr>
        <w:t>; &amp; KAR-Karnal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 xml:space="preserve"> given on the </w:t>
      </w:r>
      <w:r w:rsidR="0007360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x-</w:t>
      </w:r>
      <w:r w:rsidR="0007360F" w:rsidRPr="0007360F">
        <w:rPr>
          <w:rFonts w:ascii="Times New Roman" w:hAnsi="Times New Roman" w:cs="Times New Roman"/>
          <w:color w:val="222222"/>
          <w:shd w:val="clear" w:color="auto" w:fill="FFFFFF"/>
        </w:rPr>
        <w:t>axis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>).</w:t>
      </w:r>
    </w:p>
    <w:p w14:paraId="25BBB926" w14:textId="77777777" w:rsidR="00F705E1" w:rsidRDefault="009E4C73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b/>
        </w:rPr>
        <w:t>Supplementary Figure S2.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51CB6B07" w14:textId="77777777" w:rsidR="00F705E1" w:rsidRPr="009E4C73" w:rsidRDefault="00F705E1" w:rsidP="00F705E1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otal </w:t>
      </w:r>
      <w:r w:rsidR="009E4C73">
        <w:rPr>
          <w:rFonts w:ascii="Times New Roman" w:hAnsi="Times New Roman" w:cs="Times New Roman"/>
          <w:color w:val="222222"/>
          <w:shd w:val="clear" w:color="auto" w:fill="FFFFFF"/>
        </w:rPr>
        <w:t>bacterial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16S rRNA gene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copies as influenced by 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cyanobacterial inoculation in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istinct </w:t>
      </w:r>
      <w:r w:rsidR="009E4C73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soil </w:t>
      </w:r>
      <w:r>
        <w:rPr>
          <w:rFonts w:ascii="Times New Roman" w:hAnsi="Times New Roman" w:cs="Times New Roman"/>
          <w:color w:val="222222"/>
          <w:shd w:val="clear" w:color="auto" w:fill="FFFFFF"/>
        </w:rPr>
        <w:t>types, 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ncubated under </w:t>
      </w:r>
      <w:r>
        <w:rPr>
          <w:rFonts w:ascii="Times New Roman" w:hAnsi="Times New Roman" w:cs="Times New Roman"/>
          <w:color w:val="222222"/>
          <w:shd w:val="clear" w:color="auto" w:fill="FFFFFF"/>
        </w:rPr>
        <w:t>the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light-dark or continuous dark cycles </w:t>
      </w:r>
      <w:r>
        <w:rPr>
          <w:rFonts w:ascii="Times New Roman" w:hAnsi="Times New Roman" w:cs="Times New Roman"/>
          <w:color w:val="222222"/>
          <w:shd w:val="clear" w:color="auto" w:fill="FFFFFF"/>
        </w:rPr>
        <w:t>on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(a) 15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AI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on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left axis (b) 30 </w:t>
      </w:r>
      <w:r>
        <w:rPr>
          <w:rFonts w:ascii="Times New Roman" w:hAnsi="Times New Roman" w:cs="Times New Roman"/>
          <w:color w:val="222222"/>
          <w:shd w:val="clear" w:color="auto" w:fill="FFFFFF"/>
        </w:rPr>
        <w:t>DA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on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right axis. Vertical bars represent the mean copy number of genes after 15 DAI</w:t>
      </w:r>
      <w:r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while vertical b</w:t>
      </w:r>
      <w:r>
        <w:rPr>
          <w:rFonts w:ascii="Times New Roman" w:hAnsi="Times New Roman" w:cs="Times New Roman"/>
          <w:color w:val="222222"/>
          <w:shd w:val="clear" w:color="auto" w:fill="FFFFFF"/>
        </w:rPr>
        <w:t>oxe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hd w:val="clear" w:color="auto" w:fill="FFFFFF"/>
        </w:rPr>
        <w:t>show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abundances after 30 DAI (</w:t>
      </w:r>
      <w:r w:rsidRPr="00F705E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n=3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). Error bars represent the standard error ± 0.05 for individual </w:t>
      </w:r>
      <w:r>
        <w:rPr>
          <w:rFonts w:ascii="Times New Roman" w:hAnsi="Times New Roman" w:cs="Times New Roman"/>
          <w:color w:val="222222"/>
          <w:shd w:val="clear" w:color="auto" w:fill="FFFFFF"/>
        </w:rPr>
        <w:t>variable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. (IARI-Indian Agricultural Research Institute; SUB-</w:t>
      </w:r>
      <w:r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ubsurface; KUT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Kuttanad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RAJ-Rajasthan; ADU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Aduthurai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UMI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Umiam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&amp; KAR-Karnal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given on the </w:t>
      </w:r>
      <w:r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x-</w:t>
      </w:r>
      <w:r w:rsidRPr="0007360F">
        <w:rPr>
          <w:rFonts w:ascii="Times New Roman" w:hAnsi="Times New Roman" w:cs="Times New Roman"/>
          <w:color w:val="222222"/>
          <w:shd w:val="clear" w:color="auto" w:fill="FFFFFF"/>
        </w:rPr>
        <w:t>axi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).</w:t>
      </w:r>
    </w:p>
    <w:p w14:paraId="278DA13E" w14:textId="53891BF7" w:rsidR="009E4C73" w:rsidRPr="009E4C73" w:rsidRDefault="009E4C73" w:rsidP="00F705E1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b/>
        </w:rPr>
        <w:t>Supplementary Figure S3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 Abundance of (a)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archaeal </w:t>
      </w:r>
      <w:proofErr w:type="spellStart"/>
      <w:r w:rsidRPr="009E4C73">
        <w:rPr>
          <w:rFonts w:ascii="Times New Roman" w:hAnsi="Times New Roman" w:cs="Times New Roman"/>
          <w:i/>
          <w:color w:val="222222"/>
          <w:shd w:val="clear" w:color="auto" w:fill="FFFFFF"/>
        </w:rPr>
        <w:t>amoA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and (b) </w:t>
      </w:r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bacterial </w:t>
      </w:r>
      <w:proofErr w:type="spellStart"/>
      <w:r w:rsidR="00F705E1" w:rsidRPr="009E4C73">
        <w:rPr>
          <w:rFonts w:ascii="Times New Roman" w:hAnsi="Times New Roman" w:cs="Times New Roman"/>
          <w:i/>
          <w:color w:val="222222"/>
          <w:shd w:val="clear" w:color="auto" w:fill="FFFFFF"/>
        </w:rPr>
        <w:t>amoA</w:t>
      </w:r>
      <w:proofErr w:type="spellEnd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gene copies in soils without or with cyanobacterial inoculant,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incubated under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the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light-dark or continuous dark cycles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on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15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 xml:space="preserve"> DA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and 30 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>DA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07360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Each bubble represent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the mean copy number of genes (</w:t>
      </w:r>
      <w:r w:rsidRPr="00F705E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n=3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) (</w:t>
      </w:r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IARI-Indian Agricultural Research Institute; SUB-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ubsurface; KUT-</w:t>
      </w:r>
      <w:proofErr w:type="spellStart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Kuttanad</w:t>
      </w:r>
      <w:proofErr w:type="spellEnd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; RAJ-Rajasthan; ADU-</w:t>
      </w:r>
      <w:proofErr w:type="spellStart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Aduthurai</w:t>
      </w:r>
      <w:proofErr w:type="spellEnd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; UMI-</w:t>
      </w:r>
      <w:proofErr w:type="spellStart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Umiam</w:t>
      </w:r>
      <w:proofErr w:type="spellEnd"/>
      <w:r w:rsidR="00F705E1" w:rsidRPr="009E4C73">
        <w:rPr>
          <w:rFonts w:ascii="Times New Roman" w:hAnsi="Times New Roman" w:cs="Times New Roman"/>
          <w:color w:val="222222"/>
          <w:shd w:val="clear" w:color="auto" w:fill="FFFFFF"/>
        </w:rPr>
        <w:t>; &amp; KAR-Karnal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 given on the </w:t>
      </w:r>
      <w:r w:rsidR="00F705E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y-</w:t>
      </w:r>
      <w:r w:rsidR="00F705E1" w:rsidRPr="0007360F">
        <w:rPr>
          <w:rFonts w:ascii="Times New Roman" w:hAnsi="Times New Roman" w:cs="Times New Roman"/>
          <w:color w:val="222222"/>
          <w:shd w:val="clear" w:color="auto" w:fill="FFFFFF"/>
        </w:rPr>
        <w:t>axis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) </w:t>
      </w:r>
    </w:p>
    <w:p w14:paraId="7F6F7F31" w14:textId="58304B53" w:rsidR="009E4C73" w:rsidRPr="009E4C73" w:rsidRDefault="009E4C73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b/>
        </w:rPr>
        <w:t>Supplementary Figure S4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 Gene copies of (a) </w:t>
      </w:r>
      <w:proofErr w:type="spellStart"/>
      <w:r w:rsidRPr="00F705E1">
        <w:rPr>
          <w:rFonts w:ascii="Times New Roman" w:hAnsi="Times New Roman" w:cs="Times New Roman"/>
          <w:i/>
          <w:color w:val="222222"/>
          <w:shd w:val="clear" w:color="auto" w:fill="FFFFFF"/>
        </w:rPr>
        <w:t>nirS</w:t>
      </w:r>
      <w:proofErr w:type="spellEnd"/>
      <w:r w:rsidR="00F705E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(b) </w:t>
      </w:r>
      <w:proofErr w:type="spellStart"/>
      <w:r w:rsidR="00F705E1" w:rsidRPr="00F705E1">
        <w:rPr>
          <w:rFonts w:ascii="Times New Roman" w:hAnsi="Times New Roman" w:cs="Times New Roman"/>
          <w:i/>
          <w:color w:val="222222"/>
          <w:shd w:val="clear" w:color="auto" w:fill="FFFFFF"/>
        </w:rPr>
        <w:t>nirK</w:t>
      </w:r>
      <w:proofErr w:type="spellEnd"/>
      <w:r w:rsidR="00F705E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(c) </w:t>
      </w:r>
      <w:proofErr w:type="spellStart"/>
      <w:r w:rsidR="00F705E1" w:rsidRPr="00F705E1">
        <w:rPr>
          <w:rFonts w:ascii="Times New Roman" w:hAnsi="Times New Roman" w:cs="Times New Roman"/>
          <w:i/>
          <w:color w:val="222222"/>
          <w:shd w:val="clear" w:color="auto" w:fill="FFFFFF"/>
        </w:rPr>
        <w:t>narG</w:t>
      </w:r>
      <w:proofErr w:type="spellEnd"/>
      <w:r w:rsidR="00F705E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and (d) </w:t>
      </w:r>
      <w:proofErr w:type="spellStart"/>
      <w:r w:rsidR="00F705E1" w:rsidRPr="00F705E1">
        <w:rPr>
          <w:rFonts w:ascii="Times New Roman" w:hAnsi="Times New Roman" w:cs="Times New Roman"/>
          <w:i/>
          <w:color w:val="222222"/>
          <w:shd w:val="clear" w:color="auto" w:fill="FFFFFF"/>
        </w:rPr>
        <w:t>nosZ</w:t>
      </w:r>
      <w:proofErr w:type="spellEnd"/>
      <w:r w:rsidR="00F705E1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 in soils without or with cyanobacterial inoculant,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incubated under light-dark (left) or continuous dark (right) cycles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on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15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DA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and 30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DAI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. The height of nodes indicates the absolute abundances of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individual genes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(</w:t>
      </w:r>
      <w:r w:rsidRPr="00F705E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n=3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links represent the gene copies in source soils. 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Different </w:t>
      </w:r>
      <w:proofErr w:type="spellStart"/>
      <w:r w:rsidR="00F705E1">
        <w:rPr>
          <w:rFonts w:ascii="Times New Roman" w:hAnsi="Times New Roman" w:cs="Times New Roman"/>
          <w:color w:val="222222"/>
          <w:shd w:val="clear" w:color="auto" w:fill="FFFFFF"/>
        </w:rPr>
        <w:t>colors</w:t>
      </w:r>
      <w:proofErr w:type="spellEnd"/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 present different soil type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s.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 Different alphabets (Tukey’s HSD) are significantly different (p&lt;0.05) between the treatments. 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(IARI-Indian Agricultural Research Institute; SUB-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>Su</w:t>
      </w:r>
      <w:r w:rsidRPr="009E4C73">
        <w:rPr>
          <w:rFonts w:ascii="Times New Roman" w:hAnsi="Times New Roman" w:cs="Times New Roman"/>
          <w:color w:val="222222"/>
          <w:shd w:val="clear" w:color="auto" w:fill="FFFFFF"/>
        </w:rPr>
        <w:t>bsurface; KUT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Kuttanad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RAJ-Rajasthan; ADU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Aduthurai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UMI-</w:t>
      </w:r>
      <w:proofErr w:type="spellStart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Umiam</w:t>
      </w:r>
      <w:proofErr w:type="spellEnd"/>
      <w:r w:rsidRPr="009E4C73">
        <w:rPr>
          <w:rFonts w:ascii="Times New Roman" w:hAnsi="Times New Roman" w:cs="Times New Roman"/>
          <w:color w:val="222222"/>
          <w:shd w:val="clear" w:color="auto" w:fill="FFFFFF"/>
        </w:rPr>
        <w:t>; &amp; KAR-Karnal)</w:t>
      </w:r>
      <w:r w:rsidR="00F705E1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29802D20" w14:textId="77777777" w:rsidR="009E4C73" w:rsidRPr="009E4C73" w:rsidRDefault="009E4C73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1CB13DC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1D953CC0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395DF845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6D07B938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7028B26F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437152D3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5D6FE667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3F0460CC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0724B3B6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8147BAF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3C6CD389" w14:textId="77777777" w:rsidR="00CD2ABA" w:rsidRDefault="00CD2ABA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/>
        </w:rPr>
      </w:pPr>
    </w:p>
    <w:p w14:paraId="52C5BE6B" w14:textId="72E99D25" w:rsidR="00CD2ABA" w:rsidRPr="001F0B86" w:rsidRDefault="00CD2ABA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</w:rPr>
        <w:t xml:space="preserve">     </w:t>
      </w:r>
      <w:r w:rsidRPr="001F0B86">
        <w:rPr>
          <w:rFonts w:ascii="Times New Roman" w:hAnsi="Times New Roman" w:cs="Times New Roman"/>
          <w:bCs/>
          <w:sz w:val="24"/>
          <w:szCs w:val="24"/>
        </w:rPr>
        <w:t>Supplementary Figure S1</w:t>
      </w:r>
      <w:r w:rsidRPr="001F0B86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027A501B" w14:textId="77777777" w:rsidR="001F0B86" w:rsidRPr="001F0B86" w:rsidRDefault="001F0B86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color w:val="222222"/>
          <w:shd w:val="clear" w:color="auto" w:fill="FFFFFF"/>
        </w:rPr>
      </w:pPr>
    </w:p>
    <w:p w14:paraId="280986BE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150F699" w14:textId="267DEBE4" w:rsidR="009E4C73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E7404E">
        <w:rPr>
          <w:noProof/>
          <w:lang w:eastAsia="en-IN"/>
        </w:rPr>
        <w:drawing>
          <wp:inline distT="0" distB="0" distL="0" distR="0" wp14:anchorId="47CF441F" wp14:editId="7E72C875">
            <wp:extent cx="6132830" cy="3929484"/>
            <wp:effectExtent l="0" t="0" r="127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0362" cy="394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FA7C3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18626472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469CBECD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5C8B6B42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433FBE11" w14:textId="77777777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CC24003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32BE7E6A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33CD303B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1A9D909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43CF3DB1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104C082B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1A37FE0D" w14:textId="52F0974F" w:rsidR="00CD2ABA" w:rsidRPr="00F40823" w:rsidRDefault="00CD2ABA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F40823">
        <w:rPr>
          <w:rFonts w:ascii="Times New Roman" w:hAnsi="Times New Roman" w:cs="Times New Roman"/>
          <w:bCs/>
          <w:sz w:val="24"/>
          <w:szCs w:val="24"/>
        </w:rPr>
        <w:t>Supplementary Figure S2</w:t>
      </w:r>
      <w:r w:rsidRPr="00F40823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2FD80157" w14:textId="0BC923B8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</w:p>
    <w:p w14:paraId="588DABC8" w14:textId="75A7E73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E7404E">
        <w:rPr>
          <w:noProof/>
          <w:lang w:eastAsia="en-IN"/>
        </w:rPr>
        <w:drawing>
          <wp:anchor distT="0" distB="0" distL="114300" distR="114300" simplePos="0" relativeHeight="251673600" behindDoc="0" locked="0" layoutInCell="1" allowOverlap="1" wp14:anchorId="02733593" wp14:editId="70DBA4C4">
            <wp:simplePos x="0" y="0"/>
            <wp:positionH relativeFrom="column">
              <wp:posOffset>-487680</wp:posOffset>
            </wp:positionH>
            <wp:positionV relativeFrom="paragraph">
              <wp:posOffset>300355</wp:posOffset>
            </wp:positionV>
            <wp:extent cx="6824345" cy="3871595"/>
            <wp:effectExtent l="0" t="0" r="0" b="0"/>
            <wp:wrapSquare wrapText="bothSides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345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73213E0" w14:textId="395B10FF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37D869A" w14:textId="77777777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4F556607" w14:textId="01D76786" w:rsidR="00CD2ABA" w:rsidRDefault="00CD2ABA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563B7136" w14:textId="100897B0" w:rsidR="009E4C73" w:rsidRDefault="009E4C73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</w:p>
    <w:p w14:paraId="2D8E857E" w14:textId="1F700819" w:rsidR="009E4C73" w:rsidRDefault="009E4C73" w:rsidP="009E4C73"/>
    <w:p w14:paraId="5A690266" w14:textId="15E1CD92" w:rsidR="009E4C73" w:rsidRDefault="009E4C73" w:rsidP="009E4C73"/>
    <w:p w14:paraId="098DF52A" w14:textId="303C3E83" w:rsidR="009E4C73" w:rsidRDefault="009E4C73" w:rsidP="0007360F">
      <w:pPr>
        <w:spacing w:line="276" w:lineRule="auto"/>
        <w:jc w:val="both"/>
      </w:pPr>
    </w:p>
    <w:p w14:paraId="4F3AE200" w14:textId="6D426CE9" w:rsidR="009E4C73" w:rsidRDefault="009E4C73" w:rsidP="009E4C73"/>
    <w:p w14:paraId="4DC14174" w14:textId="0A8A3819" w:rsidR="009E4C73" w:rsidRPr="009E4C73" w:rsidRDefault="009E4C73" w:rsidP="009E4C7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53718DB" w14:textId="7F89E868" w:rsidR="009E4C73" w:rsidRDefault="009E4C73" w:rsidP="009E4C73"/>
    <w:p w14:paraId="3A2BCB23" w14:textId="77777777" w:rsidR="00CD2ABA" w:rsidRDefault="00CD2ABA" w:rsidP="00CD2ABA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79856708" w14:textId="77777777" w:rsidR="001F0B86" w:rsidRDefault="001F0B86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5AFE59D4" w14:textId="5B1CC383" w:rsidR="00CD2ABA" w:rsidRPr="001F0B86" w:rsidRDefault="00CD2ABA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1F0B86">
        <w:rPr>
          <w:rFonts w:ascii="Times New Roman" w:hAnsi="Times New Roman" w:cs="Times New Roman"/>
          <w:bCs/>
          <w:sz w:val="24"/>
          <w:szCs w:val="24"/>
        </w:rPr>
        <w:lastRenderedPageBreak/>
        <w:t>Supplementary Figure S3</w:t>
      </w:r>
      <w:r w:rsidRPr="001F0B86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(a)</w:t>
      </w:r>
    </w:p>
    <w:p w14:paraId="260308F4" w14:textId="78C1AD4C" w:rsidR="009E4C73" w:rsidRDefault="009E4C73" w:rsidP="009E4C73"/>
    <w:p w14:paraId="2FB45E1C" w14:textId="577FDB7C" w:rsidR="009E4C73" w:rsidRDefault="00E2389F" w:rsidP="009E4C73">
      <w:pPr>
        <w:spacing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E7404E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eastAsia="en-IN"/>
        </w:rPr>
        <w:drawing>
          <wp:anchor distT="0" distB="0" distL="114300" distR="114300" simplePos="0" relativeHeight="251674624" behindDoc="0" locked="0" layoutInCell="1" allowOverlap="1" wp14:anchorId="2013BA51" wp14:editId="5F140F0B">
            <wp:simplePos x="0" y="0"/>
            <wp:positionH relativeFrom="margin">
              <wp:align>center</wp:align>
            </wp:positionH>
            <wp:positionV relativeFrom="paragraph">
              <wp:posOffset>349250</wp:posOffset>
            </wp:positionV>
            <wp:extent cx="6542895" cy="3425125"/>
            <wp:effectExtent l="0" t="0" r="0" b="4445"/>
            <wp:wrapSquare wrapText="bothSides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2895" cy="342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36F3C8" w14:textId="00E11F71" w:rsidR="009E4C73" w:rsidRDefault="009E4C73" w:rsidP="00E2389F">
      <w:pPr>
        <w:spacing w:line="276" w:lineRule="auto"/>
        <w:ind w:right="113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39332197" w14:textId="77777777" w:rsidR="009E4C73" w:rsidRDefault="009E4C73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4090BD58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62D96D36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067B1078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62C73C6B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2B6765B3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1F12F404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b/>
        </w:rPr>
      </w:pPr>
    </w:p>
    <w:p w14:paraId="5955607E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792D127F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0BFC4F00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705997E6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064D0332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7D161A3C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246CD49D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76A81014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79E3EA7F" w14:textId="77777777" w:rsidR="00CD2ABA" w:rsidRDefault="00CD2ABA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49976324" w14:textId="2C48A210" w:rsidR="00CD2ABA" w:rsidRPr="001F0B86" w:rsidRDefault="00CD2ABA" w:rsidP="00CD2ABA">
      <w:pPr>
        <w:spacing w:line="276" w:lineRule="auto"/>
        <w:ind w:left="216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F0B86">
        <w:rPr>
          <w:rFonts w:ascii="Times New Roman" w:hAnsi="Times New Roman" w:cs="Times New Roman"/>
          <w:bCs/>
          <w:sz w:val="24"/>
          <w:szCs w:val="24"/>
        </w:rPr>
        <w:t>Supplementary Figure S3 (b)</w:t>
      </w:r>
    </w:p>
    <w:p w14:paraId="0EF8B42C" w14:textId="3F6E61CA" w:rsidR="001F0B86" w:rsidRPr="00F40823" w:rsidRDefault="00CD2ABA" w:rsidP="00F40823">
      <w:pPr>
        <w:spacing w:line="276" w:lineRule="auto"/>
        <w:ind w:left="2160" w:firstLine="72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BF6C90E" w14:textId="1115DE2A" w:rsidR="009E4C73" w:rsidRDefault="00E2389F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  <w:r w:rsidRPr="00E7404E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eastAsia="en-IN"/>
        </w:rPr>
        <w:drawing>
          <wp:anchor distT="0" distB="0" distL="114300" distR="114300" simplePos="0" relativeHeight="251675648" behindDoc="0" locked="0" layoutInCell="1" allowOverlap="1" wp14:anchorId="61D26CAA" wp14:editId="12048DD1">
            <wp:simplePos x="0" y="0"/>
            <wp:positionH relativeFrom="column">
              <wp:posOffset>-464820</wp:posOffset>
            </wp:positionH>
            <wp:positionV relativeFrom="paragraph">
              <wp:posOffset>171450</wp:posOffset>
            </wp:positionV>
            <wp:extent cx="6492240" cy="3649980"/>
            <wp:effectExtent l="0" t="0" r="3810" b="7620"/>
            <wp:wrapSquare wrapText="bothSides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58BF42F" w14:textId="372A845C" w:rsidR="009E4C73" w:rsidRDefault="009E4C73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6523573C" w14:textId="77777777" w:rsidR="009E4C73" w:rsidRDefault="009E4C73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1B099118" w14:textId="77777777" w:rsidR="009E4C73" w:rsidRDefault="009E4C73" w:rsidP="00E2389F">
      <w:pPr>
        <w:spacing w:line="276" w:lineRule="auto"/>
        <w:ind w:right="113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</w:pPr>
    </w:p>
    <w:p w14:paraId="6F63B79C" w14:textId="695F32AB" w:rsidR="001F0B86" w:rsidRDefault="001F0B86" w:rsidP="001F0B86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E4C7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591001BC" w14:textId="77777777" w:rsidR="009E4C73" w:rsidRDefault="009E4C73" w:rsidP="009E4C73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18"/>
          <w:szCs w:val="18"/>
          <w:shd w:val="clear" w:color="auto" w:fill="FFFFFF"/>
        </w:rPr>
        <w:sectPr w:rsidR="009E4C73" w:rsidSect="00CD2AB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07F8E07" w14:textId="6BE11F0C" w:rsidR="001F0B86" w:rsidRDefault="001F0B86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0571823" w14:textId="36E1A78A" w:rsidR="001F0B86" w:rsidRPr="00F40823" w:rsidRDefault="001F0B86" w:rsidP="001F0B86">
      <w:pPr>
        <w:spacing w:line="276" w:lineRule="auto"/>
        <w:ind w:left="43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40823">
        <w:rPr>
          <w:rFonts w:ascii="Times New Roman" w:hAnsi="Times New Roman" w:cs="Times New Roman"/>
          <w:bCs/>
          <w:sz w:val="24"/>
          <w:szCs w:val="24"/>
        </w:rPr>
        <w:t>Supplementary</w:t>
      </w:r>
      <w:r w:rsidRPr="00F408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823">
        <w:rPr>
          <w:rFonts w:ascii="Times New Roman" w:hAnsi="Times New Roman" w:cs="Times New Roman"/>
          <w:bCs/>
          <w:sz w:val="24"/>
          <w:szCs w:val="24"/>
        </w:rPr>
        <w:t>Figure</w:t>
      </w:r>
      <w:r w:rsidRPr="00F40823">
        <w:rPr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30C2723" wp14:editId="26BD23AF">
                <wp:simplePos x="0" y="0"/>
                <wp:positionH relativeFrom="margin">
                  <wp:align>center</wp:align>
                </wp:positionH>
                <wp:positionV relativeFrom="paragraph">
                  <wp:posOffset>338455</wp:posOffset>
                </wp:positionV>
                <wp:extent cx="9699625" cy="4479925"/>
                <wp:effectExtent l="0" t="0" r="0" b="0"/>
                <wp:wrapSquare wrapText="bothSides"/>
                <wp:docPr id="225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99625" cy="4479925"/>
                          <a:chOff x="5107" y="-415007"/>
                          <a:chExt cx="12088840" cy="5192012"/>
                        </a:xfrm>
                      </wpg:grpSpPr>
                      <wpg:grpSp>
                        <wpg:cNvPr id="226" name="Group 226"/>
                        <wpg:cNvGrpSpPr/>
                        <wpg:grpSpPr>
                          <a:xfrm>
                            <a:off x="5107" y="-415007"/>
                            <a:ext cx="12088840" cy="5192012"/>
                            <a:chOff x="5107" y="-415007"/>
                            <a:chExt cx="12088840" cy="5192012"/>
                          </a:xfrm>
                        </wpg:grpSpPr>
                        <wpg:grpSp>
                          <wpg:cNvPr id="227" name="Group 227"/>
                          <wpg:cNvGrpSpPr/>
                          <wpg:grpSpPr>
                            <a:xfrm>
                              <a:off x="5107" y="-415007"/>
                              <a:ext cx="6058869" cy="5192012"/>
                              <a:chOff x="5472" y="-429869"/>
                              <a:chExt cx="6491917" cy="5377940"/>
                            </a:xfrm>
                          </wpg:grpSpPr>
                          <wpg:grpSp>
                            <wpg:cNvPr id="228" name="Group 228"/>
                            <wpg:cNvGrpSpPr/>
                            <wpg:grpSpPr>
                              <a:xfrm>
                                <a:off x="5472" y="124414"/>
                                <a:ext cx="6491917" cy="4725302"/>
                                <a:chOff x="6496" y="124414"/>
                                <a:chExt cx="7708110" cy="507166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9" name="Picture 22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0039" y="124414"/>
                                  <a:ext cx="7511143" cy="507166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30" name="TextBox 3"/>
                              <wps:cNvSpPr txBox="1"/>
                              <wps:spPr>
                                <a:xfrm rot="16200000">
                                  <a:off x="-2135101" y="2423784"/>
                                  <a:ext cx="4681871" cy="3986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9F9F9"/>
                                </a:solidFill>
                              </wps:spPr>
                              <wps:txbx>
                                <w:txbxContent>
                                  <w:p w14:paraId="7E2E1CDE" w14:textId="77777777" w:rsidR="00E2389F" w:rsidRDefault="00E2389F" w:rsidP="00E2389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2"/>
                                        <w:szCs w:val="22"/>
                                        <w:lang w:val="en-US"/>
                                      </w:rPr>
                                      <w:t>Light-Dark cycl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231" name="TextBox 5"/>
                              <wps:cNvSpPr txBox="1"/>
                              <wps:spPr>
                                <a:xfrm rot="5400000">
                                  <a:off x="5139182" y="2398090"/>
                                  <a:ext cx="4681163" cy="4696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9F9F9"/>
                                </a:solidFill>
                              </wps:spPr>
                              <wps:txbx>
                                <w:txbxContent>
                                  <w:p w14:paraId="4A167E56" w14:textId="77777777" w:rsidR="00E2389F" w:rsidRDefault="00E2389F" w:rsidP="00E2389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2"/>
                                        <w:szCs w:val="22"/>
                                        <w:lang w:val="en-US"/>
                                      </w:rPr>
                                      <w:t>Dark cycl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grpSp>
                          <wps:wsp>
                            <wps:cNvPr id="232" name="TextBox 7"/>
                            <wps:cNvSpPr txBox="1"/>
                            <wps:spPr>
                              <a:xfrm>
                                <a:off x="8190" y="-429869"/>
                                <a:ext cx="6361605" cy="71547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5BF995A9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irS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15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33" name="TextBox 8"/>
                            <wps:cNvSpPr txBox="1"/>
                            <wps:spPr>
                              <a:xfrm>
                                <a:off x="8190" y="4640294"/>
                                <a:ext cx="6368406" cy="30777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bodyPr wrap="square" rtlCol="0">
                              <a:noAutofit/>
                            </wps:bodyPr>
                          </wps:wsp>
                        </wpg:grpSp>
                        <wpg:grpSp>
                          <wpg:cNvPr id="234" name="Group 234"/>
                          <wpg:cNvGrpSpPr/>
                          <wpg:grpSpPr>
                            <a:xfrm>
                              <a:off x="5970754" y="-379675"/>
                              <a:ext cx="6123193" cy="5156678"/>
                              <a:chOff x="5969971" y="-386890"/>
                              <a:chExt cx="6580417" cy="5254664"/>
                            </a:xfrm>
                          </wpg:grpSpPr>
                          <pic:pic xmlns:pic="http://schemas.openxmlformats.org/drawingml/2006/picture">
                            <pic:nvPicPr>
                              <pic:cNvPr id="235" name="Picture 23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6045945" y="82558"/>
                                <a:ext cx="6249718" cy="460526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236" name="TextBox 12"/>
                            <wps:cNvSpPr txBox="1"/>
                            <wps:spPr>
                              <a:xfrm>
                                <a:off x="5969971" y="-386890"/>
                                <a:ext cx="6304841" cy="65511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10EF6E3B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irS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30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37" name="TextBox 13"/>
                            <wps:cNvSpPr txBox="1"/>
                            <wps:spPr>
                              <a:xfrm rot="16200000">
                                <a:off x="3992285" y="2268036"/>
                                <a:ext cx="4341167" cy="345266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4C648E3F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Light-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38" name="TextBox 14"/>
                            <wps:cNvSpPr txBox="1"/>
                            <wps:spPr>
                              <a:xfrm rot="5400000">
                                <a:off x="10197211" y="2268554"/>
                                <a:ext cx="4341167" cy="3651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48B1E54C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39" name="TextBox 15"/>
                            <wps:cNvSpPr txBox="1"/>
                            <wps:spPr>
                              <a:xfrm>
                                <a:off x="5991005" y="4590775"/>
                                <a:ext cx="6305299" cy="2769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bodyPr wrap="square" rtlCol="0">
                              <a:noAutofit/>
                            </wps:bodyPr>
                          </wps:wsp>
                        </wpg:grpSp>
                      </wpg:grpSp>
                      <wpg:grpSp>
                        <wpg:cNvPr id="240" name="Group 240"/>
                        <wpg:cNvGrpSpPr/>
                        <wpg:grpSpPr>
                          <a:xfrm>
                            <a:off x="2536121" y="307384"/>
                            <a:ext cx="6882462" cy="4182677"/>
                            <a:chOff x="2536121" y="307384"/>
                            <a:chExt cx="6882462" cy="4182677"/>
                          </a:xfrm>
                        </wpg:grpSpPr>
                        <wpg:grpSp>
                          <wpg:cNvPr id="241" name="Group 241"/>
                          <wpg:cNvGrpSpPr/>
                          <wpg:grpSpPr>
                            <a:xfrm>
                              <a:off x="2536121" y="433864"/>
                              <a:ext cx="908606" cy="4056197"/>
                              <a:chOff x="2536121" y="433864"/>
                              <a:chExt cx="908606" cy="4056197"/>
                            </a:xfrm>
                          </wpg:grpSpPr>
                          <wps:wsp>
                            <wps:cNvPr id="242" name="Rectangle 242"/>
                            <wps:cNvSpPr/>
                            <wps:spPr>
                              <a:xfrm rot="16200000">
                                <a:off x="3256450" y="459872"/>
                                <a:ext cx="18288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B6695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3" name="Rectangle 243"/>
                            <wps:cNvSpPr/>
                            <wps:spPr>
                              <a:xfrm rot="5400000">
                                <a:off x="2484375" y="3916898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F48C3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C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4" name="Rectangle 244"/>
                            <wps:cNvSpPr/>
                            <wps:spPr>
                              <a:xfrm rot="16200000">
                                <a:off x="3239191" y="2200487"/>
                                <a:ext cx="18288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B50BC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5" name="Rectangle 245"/>
                            <wps:cNvSpPr/>
                            <wps:spPr>
                              <a:xfrm rot="16200000">
                                <a:off x="3245863" y="3946343"/>
                                <a:ext cx="18288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90ADC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6" name="Rectangle 246"/>
                            <wps:cNvSpPr/>
                            <wps:spPr>
                              <a:xfrm rot="16200000">
                                <a:off x="3171427" y="1121722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685E6C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C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7" name="Rectangle 247"/>
                            <wps:cNvSpPr/>
                            <wps:spPr>
                              <a:xfrm rot="16200000">
                                <a:off x="3199414" y="4146489"/>
                                <a:ext cx="27559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FB43FB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8" name="Rectangle 248"/>
                            <wps:cNvSpPr/>
                            <wps:spPr>
                              <a:xfrm rot="5400000">
                                <a:off x="2481095" y="2176229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6BB97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CD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49" name="Rectangle 249"/>
                            <wps:cNvSpPr/>
                            <wps:spPr>
                              <a:xfrm rot="5400000">
                                <a:off x="2481095" y="500856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B7F149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CD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0" name="Rectangle 250"/>
                            <wps:cNvSpPr/>
                            <wps:spPr>
                              <a:xfrm rot="16200000">
                                <a:off x="3162992" y="732998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B0678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DE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1" name="Rectangle 251"/>
                            <wps:cNvSpPr/>
                            <wps:spPr>
                              <a:xfrm rot="16200000">
                                <a:off x="3162993" y="2417303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811A28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2" name="Rectangle 252"/>
                            <wps:cNvSpPr/>
                            <wps:spPr>
                              <a:xfrm rot="5400000">
                                <a:off x="2474387" y="804726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D568A4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3" name="Rectangle 253"/>
                            <wps:cNvSpPr/>
                            <wps:spPr>
                              <a:xfrm rot="16200000">
                                <a:off x="3167266" y="2796477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1C3BF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4" name="Rectangle 254"/>
                            <wps:cNvSpPr/>
                            <wps:spPr>
                              <a:xfrm rot="5400000">
                                <a:off x="2487728" y="4229393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34304B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5" name="Rectangle 255"/>
                            <wps:cNvSpPr/>
                            <wps:spPr>
                              <a:xfrm rot="16200000">
                                <a:off x="3162992" y="3320575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2D796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GH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6" name="Rectangle 256"/>
                            <wps:cNvSpPr/>
                            <wps:spPr>
                              <a:xfrm rot="5400000">
                                <a:off x="2487728" y="1162630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962055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HI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7" name="Rectangle 257"/>
                            <wps:cNvSpPr/>
                            <wps:spPr>
                              <a:xfrm rot="16200000">
                                <a:off x="3175598" y="1356612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632928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HI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8" name="Rectangle 258"/>
                            <wps:cNvSpPr/>
                            <wps:spPr>
                              <a:xfrm rot="5400000">
                                <a:off x="2487728" y="3373637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2EB9EC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HI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59" name="Rectangle 259"/>
                            <wps:cNvSpPr/>
                            <wps:spPr>
                              <a:xfrm rot="5400000">
                                <a:off x="2474386" y="2480558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9F7D2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HI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0" name="Rectangle 260"/>
                            <wps:cNvSpPr/>
                            <wps:spPr>
                              <a:xfrm rot="5400000">
                                <a:off x="2476954" y="1457353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90587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IJ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1" name="Rectangle 261"/>
                            <wps:cNvSpPr/>
                            <wps:spPr>
                              <a:xfrm rot="5400000">
                                <a:off x="2487728" y="2821817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9FBD34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JK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2" name="Rectangle 262"/>
                            <wps:cNvSpPr/>
                            <wps:spPr>
                              <a:xfrm rot="16200000">
                                <a:off x="3180251" y="3483793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2A4F27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K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3" name="Rectangle 263"/>
                            <wps:cNvSpPr/>
                            <wps:spPr>
                              <a:xfrm rot="16200000">
                                <a:off x="3174442" y="1658676"/>
                                <a:ext cx="32829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2B6E26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KL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4" name="Rectangle 264"/>
                            <wps:cNvSpPr/>
                            <wps:spPr>
                              <a:xfrm rot="16200000">
                                <a:off x="3165147" y="2964305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2D7F9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L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5" name="Rectangle 265"/>
                            <wps:cNvSpPr/>
                            <wps:spPr>
                              <a:xfrm rot="5400000">
                                <a:off x="2496357" y="3548486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85CC1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6" name="Rectangle 266"/>
                            <wps:cNvSpPr/>
                            <wps:spPr>
                              <a:xfrm rot="5400000">
                                <a:off x="2488652" y="3039450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F3FD6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7" name="Rectangle 267"/>
                            <wps:cNvSpPr/>
                            <wps:spPr>
                              <a:xfrm rot="5400000">
                                <a:off x="2469129" y="1723556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4C368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8" name="Rectangle 268"/>
                            <wps:cNvSpPr/>
                            <wps:spPr>
                              <a:xfrm rot="5400000">
                                <a:off x="2481093" y="1871900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D3922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69" name="Rectangle 269"/>
                            <wps:cNvSpPr/>
                            <wps:spPr>
                              <a:xfrm rot="16200000">
                                <a:off x="3177796" y="1781311"/>
                                <a:ext cx="32766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9BEC1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</wpg:grpSp>
                        <wpg:grpSp>
                          <wpg:cNvPr id="270" name="Group 270"/>
                          <wpg:cNvGrpSpPr/>
                          <wpg:grpSpPr>
                            <a:xfrm>
                              <a:off x="8403983" y="369469"/>
                              <a:ext cx="227332" cy="4102545"/>
                              <a:chOff x="8403983" y="369469"/>
                              <a:chExt cx="227332" cy="4102545"/>
                            </a:xfrm>
                          </wpg:grpSpPr>
                          <wps:wsp>
                            <wps:cNvPr id="271" name="Rectangle 271"/>
                            <wps:cNvSpPr/>
                            <wps:spPr>
                              <a:xfrm rot="5400000">
                                <a:off x="8352868" y="4193566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5BC1DAB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CD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2" name="Rectangle 272"/>
                            <wps:cNvSpPr/>
                            <wps:spPr>
                              <a:xfrm rot="5400000">
                                <a:off x="8366375" y="2394318"/>
                                <a:ext cx="29908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CB0C9F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EF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3" name="Rectangle 273"/>
                            <wps:cNvSpPr/>
                            <wps:spPr>
                              <a:xfrm rot="5400000">
                                <a:off x="8334601" y="2964305"/>
                                <a:ext cx="36258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B0385C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MN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4" name="Rectangle 274"/>
                            <wps:cNvSpPr/>
                            <wps:spPr>
                              <a:xfrm rot="5400000">
                                <a:off x="8338048" y="2164033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6ED9F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5" name="Rectangle 275"/>
                            <wps:cNvSpPr/>
                            <wps:spPr>
                              <a:xfrm rot="5400000">
                                <a:off x="8348316" y="2786422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ADC47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IJ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6" name="Rectangle 276"/>
                            <wps:cNvSpPr/>
                            <wps:spPr>
                              <a:xfrm rot="5400000">
                                <a:off x="8340474" y="3530898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55A406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7" name="Rectangle 277"/>
                            <wps:cNvSpPr/>
                            <wps:spPr>
                              <a:xfrm rot="5400000">
                                <a:off x="8311495" y="3279873"/>
                                <a:ext cx="421005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8261E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H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8" name="Rectangle 278"/>
                            <wps:cNvSpPr/>
                            <wps:spPr>
                              <a:xfrm rot="5400000">
                                <a:off x="8340475" y="3900471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F1F49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79" name="Rectangle 279"/>
                            <wps:cNvSpPr/>
                            <wps:spPr>
                              <a:xfrm rot="5400000">
                                <a:off x="8341824" y="1092127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403405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C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0" name="Rectangle 280"/>
                            <wps:cNvSpPr/>
                            <wps:spPr>
                              <a:xfrm rot="5400000">
                                <a:off x="8334001" y="1839861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187977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O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1" name="Rectangle 281"/>
                            <wps:cNvSpPr/>
                            <wps:spPr>
                              <a:xfrm rot="5400000">
                                <a:off x="8319211" y="1358705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F86EF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KL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2" name="Rectangle 282"/>
                            <wps:cNvSpPr/>
                            <wps:spPr>
                              <a:xfrm rot="5400000">
                                <a:off x="8338048" y="728134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C513E8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3" name="Rectangle 283"/>
                            <wps:cNvSpPr/>
                            <wps:spPr>
                              <a:xfrm rot="5400000">
                                <a:off x="8323553" y="454241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99649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4" name="Rectangle 284"/>
                            <wps:cNvSpPr/>
                            <wps:spPr>
                              <a:xfrm rot="5400000">
                                <a:off x="8341824" y="1613668"/>
                                <a:ext cx="363220" cy="19367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B5401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MN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</wpg:grpSp>
                        <wpg:grpSp>
                          <wpg:cNvPr id="285" name="Group 285"/>
                          <wpg:cNvGrpSpPr/>
                          <wpg:grpSpPr>
                            <a:xfrm rot="10800000">
                              <a:off x="9154449" y="307384"/>
                              <a:ext cx="264134" cy="4075489"/>
                              <a:chOff x="9199516" y="216366"/>
                              <a:chExt cx="125610" cy="4075489"/>
                            </a:xfrm>
                          </wpg:grpSpPr>
                          <wps:wsp>
                            <wps:cNvPr id="286" name="Rectangle 286"/>
                            <wps:cNvSpPr/>
                            <wps:spPr>
                              <a:xfrm rot="5400000">
                                <a:off x="9094771" y="4064511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6770AB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7" name="Rectangle 287"/>
                            <wps:cNvSpPr/>
                            <wps:spPr>
                              <a:xfrm rot="5400000">
                                <a:off x="9051266" y="2366386"/>
                                <a:ext cx="3886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5A1534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8" name="Rectangle 288"/>
                            <wps:cNvSpPr/>
                            <wps:spPr>
                              <a:xfrm rot="5400000">
                                <a:off x="9067677" y="2859933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EC57DD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LM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89" name="Rectangle 289"/>
                            <wps:cNvSpPr/>
                            <wps:spPr>
                              <a:xfrm rot="5400000">
                                <a:off x="9067677" y="2098872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F3894E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JK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0" name="Rectangle 290"/>
                            <wps:cNvSpPr/>
                            <wps:spPr>
                              <a:xfrm rot="5400000">
                                <a:off x="9071866" y="2696514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E7753D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O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1" name="Rectangle 291"/>
                            <wps:cNvSpPr/>
                            <wps:spPr>
                              <a:xfrm rot="5400000">
                                <a:off x="9069370" y="3409800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898153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FG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2" name="Rectangle 292"/>
                            <wps:cNvSpPr/>
                            <wps:spPr>
                              <a:xfrm rot="5400000">
                                <a:off x="9063958" y="3161245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3310A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JK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3" name="Rectangle 293"/>
                            <wps:cNvSpPr/>
                            <wps:spPr>
                              <a:xfrm rot="5400000">
                                <a:off x="9067678" y="3800661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13167C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DE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4" name="Rectangle 294"/>
                            <wps:cNvSpPr/>
                            <wps:spPr>
                              <a:xfrm rot="5400000">
                                <a:off x="9071494" y="992515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526CE2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LM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5" name="Rectangle 295"/>
                            <wps:cNvSpPr/>
                            <wps:spPr>
                              <a:xfrm rot="5400000">
                                <a:off x="9066427" y="1750021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281223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GHI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6" name="Rectangle 296"/>
                            <wps:cNvSpPr/>
                            <wps:spPr>
                              <a:xfrm rot="5400000">
                                <a:off x="9075359" y="1239846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4CA24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HIJ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7" name="Rectangle 297"/>
                            <wps:cNvSpPr/>
                            <wps:spPr>
                              <a:xfrm rot="5400000">
                                <a:off x="9097781" y="606437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F973C7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8" name="Rectangle 298"/>
                            <wps:cNvSpPr/>
                            <wps:spPr>
                              <a:xfrm rot="5400000">
                                <a:off x="9097782" y="351607"/>
                                <a:ext cx="362585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DB5CCD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99" name="Rectangle 299"/>
                            <wps:cNvSpPr/>
                            <wps:spPr>
                              <a:xfrm rot="5400000">
                                <a:off x="9064239" y="1531934"/>
                                <a:ext cx="363220" cy="92103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841790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30C2723" id="Group 82" o:spid="_x0000_s1026" style="position:absolute;left:0;text-align:left;margin-left:0;margin-top:26.65pt;width:763.75pt;height:352.75pt;z-index:251682816;mso-position-horizontal:center;mso-position-horizontal-relative:margin" coordorigin="51,-4150" coordsize="120888,51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">
                <v:group id="Group 226" o:spid="_x0000_s1027" style="position:absolute;left:51;top:-4150;width:120888;height:51920" coordorigin="51,-4150" coordsize="120888,51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group id="Group 227" o:spid="_x0000_s1028" style="position:absolute;left:51;top:-4150;width:60588;height:51920" coordorigin="54,-4298" coordsize="64919,53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  <v:group id="Group 228" o:spid="_x0000_s1029" style="position:absolute;left:54;top:1244;width:64919;height:47253" coordorigin="64,1244" coordsize="77081,50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29" o:spid="_x0000_s1030" type="#_x0000_t75" style="position:absolute;left:600;top:1244;width:75111;height:50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">
                        <v:imagedata r:id="rId14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3" o:spid="_x0000_s1031" type="#_x0000_t202" style="position:absolute;left:-21352;top:24237;width:46819;height:398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" fillcolor="#f9f9f9" stroked="f">
                        <v:textbox>
                          <w:txbxContent>
                            <w:p w14:paraId="7E2E1CDE" w14:textId="77777777" w:rsidR="00E2389F" w:rsidRDefault="00E2389F" w:rsidP="00E2389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>Light-Dark cycle</w:t>
                              </w:r>
                            </w:p>
                          </w:txbxContent>
                        </v:textbox>
                      </v:shape>
                      <v:shape id="TextBox 5" o:spid="_x0000_s1032" type="#_x0000_t202" style="position:absolute;left:51392;top:23980;width:46812;height:469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" fillcolor="#f9f9f9" stroked="f">
                        <v:textbox>
                          <w:txbxContent>
                            <w:p w14:paraId="4A167E56" w14:textId="77777777" w:rsidR="00E2389F" w:rsidRDefault="00E2389F" w:rsidP="00E2389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>Dark cycle</w:t>
                              </w:r>
                            </w:p>
                          </w:txbxContent>
                        </v:textbox>
                      </v:shape>
                    </v:group>
                    <v:shape id="TextBox 7" o:spid="_x0000_s1033" type="#_x0000_t202" style="position:absolute;left:81;top:-4298;width:63616;height:7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" fillcolor="#f9f9f9" stroked="f">
                      <v:textbox>
                        <w:txbxContent>
                          <w:p w14:paraId="5BF995A9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ir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15 days of incubation</w:t>
                            </w:r>
                          </w:p>
                        </w:txbxContent>
                      </v:textbox>
                    </v:shape>
                    <v:shape id="TextBox 8" o:spid="_x0000_s1034" type="#_x0000_t202" style="position:absolute;left:81;top:46402;width:63684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" fillcolor="#f9f9f9" stroked="f"/>
                  </v:group>
                  <v:group id="Group 234" o:spid="_x0000_s1035" style="position:absolute;left:59707;top:-3796;width:61232;height:51566" coordorigin="59699,-3868" coordsize="65804,52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  <v:shape id="Picture 235" o:spid="_x0000_s1036" type="#_x0000_t75" style="position:absolute;left:60459;top:825;width:62497;height:46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">
                      <v:imagedata r:id="rId15" o:title=""/>
                    </v:shape>
                    <v:shape id="TextBox 12" o:spid="_x0000_s1037" type="#_x0000_t202" style="position:absolute;left:59699;top:-3868;width:63049;height:6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" fillcolor="#f9f9f9" stroked="f">
                      <v:textbox>
                        <w:txbxContent>
                          <w:p w14:paraId="10EF6E3B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ir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30 days of incubation</w:t>
                            </w:r>
                          </w:p>
                        </w:txbxContent>
                      </v:textbox>
                    </v:shape>
                    <v:shape id="TextBox 13" o:spid="_x0000_s1038" type="#_x0000_t202" style="position:absolute;left:39923;top:22679;width:43412;height:345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" fillcolor="#f9f9f9" stroked="f">
                      <v:textbox>
                        <w:txbxContent>
                          <w:p w14:paraId="4C648E3F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Light-Dark cycle</w:t>
                            </w:r>
                          </w:p>
                        </w:txbxContent>
                      </v:textbox>
                    </v:shape>
                    <v:shape id="TextBox 14" o:spid="_x0000_s1039" type="#_x0000_t202" style="position:absolute;left:101972;top:22685;width:43412;height:365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" fillcolor="#f9f9f9" stroked="f">
                      <v:textbox>
                        <w:txbxContent>
                          <w:p w14:paraId="48B1E54C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Dark cycle</w:t>
                            </w:r>
                          </w:p>
                        </w:txbxContent>
                      </v:textbox>
                    </v:shape>
                    <v:shape id="TextBox 15" o:spid="_x0000_s1040" type="#_x0000_t202" style="position:absolute;left:59910;top:45907;width:63053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" fillcolor="#f9f9f9" stroked="f"/>
                  </v:group>
                </v:group>
                <v:group id="Group 240" o:spid="_x0000_s1041" style="position:absolute;left:25361;top:3073;width:68824;height:41827" coordorigin="25361,3073" coordsize="68824,4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group id="Group 241" o:spid="_x0000_s1042" style="position:absolute;left:25361;top:4338;width:9086;height:40562" coordorigin="25361,4338" coordsize="9086,40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  <v:rect id="Rectangle 242" o:spid="_x0000_s1043" style="position:absolute;left:32564;top:4598;width:182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" filled="f" stroked="f">
                      <v:textbox>
                        <w:txbxContent>
                          <w:p w14:paraId="6BB6695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</w:t>
                            </w:r>
                          </w:p>
                        </w:txbxContent>
                      </v:textbox>
                    </v:rect>
                    <v:rect id="Rectangle 243" o:spid="_x0000_s1044" style="position:absolute;left:24844;top:39168;width:327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" filled="f" stroked="f">
                      <v:textbox>
                        <w:txbxContent>
                          <w:p w14:paraId="4FF48C3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C</w:t>
                            </w:r>
                          </w:p>
                        </w:txbxContent>
                      </v:textbox>
                    </v:rect>
                    <v:rect id="Rectangle 244" o:spid="_x0000_s1045" style="position:absolute;left:32391;top:22004;width:182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" filled="f" stroked="f">
                      <v:textbox>
                        <w:txbxContent>
                          <w:p w14:paraId="73B50BC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A</w:t>
                            </w:r>
                          </w:p>
                        </w:txbxContent>
                      </v:textbox>
                    </v:rect>
                    <v:rect id="Rectangle 245" o:spid="_x0000_s1046" style="position:absolute;left:32458;top:39463;width:182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" filled="f" stroked="f">
                      <v:textbox>
                        <w:txbxContent>
                          <w:p w14:paraId="0390ADC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A</w:t>
                            </w:r>
                          </w:p>
                        </w:txbxContent>
                      </v:textbox>
                    </v:rect>
                    <v:rect id="Rectangle 246" o:spid="_x0000_s1047" style="position:absolute;left:31714;top:11217;width:3276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" filled="f" stroked="f">
                      <v:textbox>
                        <w:txbxContent>
                          <w:p w14:paraId="60685E6C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C</w:t>
                            </w:r>
                          </w:p>
                        </w:txbxContent>
                      </v:textbox>
                    </v:rect>
                    <v:rect id="Rectangle 247" o:spid="_x0000_s1048" style="position:absolute;left:31994;top:41464;width:2756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" filled="f" stroked="f">
                      <v:textbox>
                        <w:txbxContent>
                          <w:p w14:paraId="1EFB43FB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</w:t>
                            </w:r>
                          </w:p>
                        </w:txbxContent>
                      </v:textbox>
                    </v:rect>
                    <v:rect id="Rectangle 248" o:spid="_x0000_s1049" style="position:absolute;left:24811;top:21761;width:327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" filled="f" stroked="f">
                      <v:textbox>
                        <w:txbxContent>
                          <w:p w14:paraId="286BB97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D</w:t>
                            </w:r>
                          </w:p>
                        </w:txbxContent>
                      </v:textbox>
                    </v:rect>
                    <v:rect id="Rectangle 249" o:spid="_x0000_s1050" style="position:absolute;left:24810;top:5008;width:327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" filled="f" stroked="f">
                      <v:textbox>
                        <w:txbxContent>
                          <w:p w14:paraId="47B7F149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D</w:t>
                            </w:r>
                          </w:p>
                        </w:txbxContent>
                      </v:textbox>
                    </v:rect>
                    <v:rect id="Rectangle 250" o:spid="_x0000_s1051" style="position:absolute;left:31629;top:7330;width:3283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" filled="f" stroked="f">
                      <v:textbox>
                        <w:txbxContent>
                          <w:p w14:paraId="76B0678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DE</w:t>
                            </w:r>
                          </w:p>
                        </w:txbxContent>
                      </v:textbox>
                    </v:rect>
                    <v:rect id="Rectangle 251" o:spid="_x0000_s1052" style="position:absolute;left:31629;top:24173;width:3283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" filled="f" stroked="f">
                      <v:textbox>
                        <w:txbxContent>
                          <w:p w14:paraId="68811A28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E</w:t>
                            </w:r>
                          </w:p>
                        </w:txbxContent>
                      </v:textbox>
                    </v:rect>
                    <v:rect id="Rectangle 252" o:spid="_x0000_s1053" style="position:absolute;left:24744;top:8046;width:327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" filled="f" stroked="f">
                      <v:textbox>
                        <w:txbxContent>
                          <w:p w14:paraId="3BD568A4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</w:t>
                            </w:r>
                          </w:p>
                        </w:txbxContent>
                      </v:textbox>
                    </v:rect>
                    <v:rect id="Rectangle 253" o:spid="_x0000_s1054" style="position:absolute;left:31672;top:27964;width:3283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" filled="f" stroked="f">
                      <v:textbox>
                        <w:txbxContent>
                          <w:p w14:paraId="051C3BF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</w:t>
                            </w:r>
                          </w:p>
                        </w:txbxContent>
                      </v:textbox>
                    </v:rect>
                    <v:rect id="Rectangle 254" o:spid="_x0000_s1055" style="position:absolute;left:24877;top:42294;width:3276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" filled="f" stroked="f">
                      <v:textbox>
                        <w:txbxContent>
                          <w:p w14:paraId="2734304B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</w:t>
                            </w:r>
                          </w:p>
                        </w:txbxContent>
                      </v:textbox>
                    </v:rect>
                    <v:rect id="Rectangle 255" o:spid="_x0000_s1056" style="position:absolute;left:31629;top:33206;width:3283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" filled="f" stroked="f">
                      <v:textbox>
                        <w:txbxContent>
                          <w:p w14:paraId="182D796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GH</w:t>
                            </w:r>
                          </w:p>
                        </w:txbxContent>
                      </v:textbox>
                    </v:rect>
                    <v:rect id="Rectangle 256" o:spid="_x0000_s1057" style="position:absolute;left:24877;top:11626;width:3276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" filled="f" stroked="f">
                      <v:textbox>
                        <w:txbxContent>
                          <w:p w14:paraId="23962055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HI</w:t>
                            </w:r>
                          </w:p>
                        </w:txbxContent>
                      </v:textbox>
                    </v:rect>
                    <v:rect id="Rectangle 257" o:spid="_x0000_s1058" style="position:absolute;left:31756;top:13566;width:3282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" filled="f" stroked="f">
                      <v:textbox>
                        <w:txbxContent>
                          <w:p w14:paraId="51632928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HI</w:t>
                            </w:r>
                          </w:p>
                        </w:txbxContent>
                      </v:textbox>
                    </v:rect>
                    <v:rect id="Rectangle 258" o:spid="_x0000_s1059" style="position:absolute;left:24876;top:33737;width:3277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" filled="f" stroked="f">
                      <v:textbox>
                        <w:txbxContent>
                          <w:p w14:paraId="642EB9EC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HI</w:t>
                            </w:r>
                          </w:p>
                        </w:txbxContent>
                      </v:textbox>
                    </v:rect>
                    <v:rect id="Rectangle 259" o:spid="_x0000_s1060" style="position:absolute;left:24743;top:24805;width:327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" filled="f" stroked="f">
                      <v:textbox>
                        <w:txbxContent>
                          <w:p w14:paraId="6F9F7D2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HI</w:t>
                            </w:r>
                          </w:p>
                        </w:txbxContent>
                      </v:textbox>
                    </v:rect>
                    <v:rect id="Rectangle 260" o:spid="_x0000_s1061" style="position:absolute;left:24769;top:14573;width:327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" filled="f" stroked="f">
                      <v:textbox>
                        <w:txbxContent>
                          <w:p w14:paraId="5490587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IJ</w:t>
                            </w:r>
                          </w:p>
                        </w:txbxContent>
                      </v:textbox>
                    </v:rect>
                    <v:rect id="Rectangle 261" o:spid="_x0000_s1062" style="position:absolute;left:24877;top:28218;width:3276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" filled="f" stroked="f">
                      <v:textbox>
                        <w:txbxContent>
                          <w:p w14:paraId="409FBD34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JK</w:t>
                            </w:r>
                          </w:p>
                        </w:txbxContent>
                      </v:textbox>
                    </v:rect>
                    <v:rect id="Rectangle 262" o:spid="_x0000_s1063" style="position:absolute;left:31803;top:34837;width:3276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" filled="f" stroked="f">
                      <v:textbox>
                        <w:txbxContent>
                          <w:p w14:paraId="4B2A4F27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K</w:t>
                            </w:r>
                          </w:p>
                        </w:txbxContent>
                      </v:textbox>
                    </v:rect>
                    <v:rect id="Rectangle 263" o:spid="_x0000_s1064" style="position:absolute;left:31744;top:16586;width:3283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" filled="f" stroked="f">
                      <v:textbox>
                        <w:txbxContent>
                          <w:p w14:paraId="312B6E26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KL</w:t>
                            </w:r>
                          </w:p>
                        </w:txbxContent>
                      </v:textbox>
                    </v:rect>
                    <v:rect id="Rectangle 264" o:spid="_x0000_s1065" style="position:absolute;left:31652;top:29642;width:3276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" filled="f" stroked="f">
                      <v:textbox>
                        <w:txbxContent>
                          <w:p w14:paraId="6A2D7F9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L</w:t>
                            </w:r>
                          </w:p>
                        </w:txbxContent>
                      </v:textbox>
                    </v:rect>
                    <v:rect id="Rectangle 265" o:spid="_x0000_s1066" style="position:absolute;left:24963;top:35484;width:327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" filled="f" stroked="f">
                      <v:textbox>
                        <w:txbxContent>
                          <w:p w14:paraId="6E85CC1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M</w:t>
                            </w:r>
                          </w:p>
                        </w:txbxContent>
                      </v:textbox>
                    </v:rect>
                    <v:rect id="Rectangle 266" o:spid="_x0000_s1067" style="position:absolute;left:24886;top:30394;width:327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" filled="f" stroked="f">
                      <v:textbox>
                        <w:txbxContent>
                          <w:p w14:paraId="1DF3FD6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M</w:t>
                            </w:r>
                          </w:p>
                        </w:txbxContent>
                      </v:textbox>
                    </v:rect>
                    <v:rect id="Rectangle 267" o:spid="_x0000_s1068" style="position:absolute;left:24690;top:17236;width:3277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" filled="f" stroked="f">
                      <v:textbox>
                        <w:txbxContent>
                          <w:p w14:paraId="344C368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M</w:t>
                            </w:r>
                          </w:p>
                        </w:txbxContent>
                      </v:textbox>
                    </v:rect>
                    <v:rect id="Rectangle 268" o:spid="_x0000_s1069" style="position:absolute;left:24811;top:18718;width:327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" filled="f" stroked="f">
                      <v:textbox>
                        <w:txbxContent>
                          <w:p w14:paraId="6AD3922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N</w:t>
                            </w:r>
                          </w:p>
                        </w:txbxContent>
                      </v:textbox>
                    </v:rect>
                    <v:rect id="Rectangle 269" o:spid="_x0000_s1070" style="position:absolute;left:31778;top:17812;width:3276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" filled="f" stroked="f">
                      <v:textbox>
                        <w:txbxContent>
                          <w:p w14:paraId="519BEC1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N</w:t>
                            </w:r>
                          </w:p>
                        </w:txbxContent>
                      </v:textbox>
                    </v:rect>
                  </v:group>
                  <v:group id="Group 270" o:spid="_x0000_s1071" style="position:absolute;left:84039;top:3694;width:2274;height:41026" coordorigin="84039,3694" coordsize="2273,4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4hd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">
                    <v:rect id="Rectangle 271" o:spid="_x0000_s1072" style="position:absolute;left:83528;top:41935;width:363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" filled="f" stroked="f">
                      <v:textbox>
                        <w:txbxContent>
                          <w:p w14:paraId="65BC1DAB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D</w:t>
                            </w:r>
                          </w:p>
                        </w:txbxContent>
                      </v:textbox>
                    </v:rect>
                    <v:rect id="Rectangle 272" o:spid="_x0000_s1073" style="position:absolute;left:83664;top:23942;width:299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" filled="f" stroked="f">
                      <v:textbox>
                        <w:txbxContent>
                          <w:p w14:paraId="7CCB0C9F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EF</w:t>
                            </w:r>
                          </w:p>
                        </w:txbxContent>
                      </v:textbox>
                    </v:rect>
                    <v:rect id="Rectangle 273" o:spid="_x0000_s1074" style="position:absolute;left:83346;top:29642;width:362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" filled="f" stroked="f">
                      <v:textbox>
                        <w:txbxContent>
                          <w:p w14:paraId="14B0385C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MN</w:t>
                            </w:r>
                          </w:p>
                        </w:txbxContent>
                      </v:textbox>
                    </v:rect>
                    <v:rect id="Rectangle 274" o:spid="_x0000_s1075" style="position:absolute;left:83380;top:21640;width:3632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" filled="f" stroked="f">
                      <v:textbox>
                        <w:txbxContent>
                          <w:p w14:paraId="476ED9F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</w:t>
                            </w:r>
                          </w:p>
                        </w:txbxContent>
                      </v:textbox>
                    </v:rect>
                    <v:rect id="Rectangle 275" o:spid="_x0000_s1076" style="position:absolute;left:83483;top:27863;width:363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" filled="f" stroked="f">
                      <v:textbox>
                        <w:txbxContent>
                          <w:p w14:paraId="02ADC47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IJ</w:t>
                            </w:r>
                          </w:p>
                        </w:txbxContent>
                      </v:textbox>
                    </v:rect>
                    <v:rect id="Rectangle 276" o:spid="_x0000_s1077" style="position:absolute;left:83405;top:35308;width:363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" filled="f" stroked="f">
                      <v:textbox>
                        <w:txbxContent>
                          <w:p w14:paraId="5F55A406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</w:t>
                            </w:r>
                          </w:p>
                        </w:txbxContent>
                      </v:textbox>
                    </v:rect>
                    <v:rect id="Rectangle 277" o:spid="_x0000_s1078" style="position:absolute;left:83115;top:32798;width:421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" filled="f" stroked="f">
                      <v:textbox>
                        <w:txbxContent>
                          <w:p w14:paraId="738261E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H</w:t>
                            </w:r>
                          </w:p>
                        </w:txbxContent>
                      </v:textbox>
                    </v:rect>
                    <v:rect id="Rectangle 278" o:spid="_x0000_s1079" style="position:absolute;left:83404;top:39004;width:363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" filled="f" stroked="f">
                      <v:textbox>
                        <w:txbxContent>
                          <w:p w14:paraId="6BF1F49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A</w:t>
                            </w:r>
                          </w:p>
                        </w:txbxContent>
                      </v:textbox>
                    </v:rect>
                    <v:rect id="Rectangle 279" o:spid="_x0000_s1080" style="position:absolute;left:83418;top:10920;width:363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" filled="f" stroked="f">
                      <v:textbox>
                        <w:txbxContent>
                          <w:p w14:paraId="3C403405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C</w:t>
                            </w:r>
                          </w:p>
                        </w:txbxContent>
                      </v:textbox>
                    </v:rect>
                    <v:rect id="Rectangle 280" o:spid="_x0000_s1081" style="position:absolute;left:83339;top:18398;width:363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" filled="f" stroked="f">
                      <v:textbox>
                        <w:txbxContent>
                          <w:p w14:paraId="06187977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O</w:t>
                            </w:r>
                          </w:p>
                        </w:txbxContent>
                      </v:textbox>
                    </v:rect>
                    <v:rect id="Rectangle 281" o:spid="_x0000_s1082" style="position:absolute;left:83192;top:13586;width:363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" filled="f" stroked="f">
                      <v:textbox>
                        <w:txbxContent>
                          <w:p w14:paraId="73F86EF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KL</w:t>
                            </w:r>
                          </w:p>
                        </w:txbxContent>
                      </v:textbox>
                    </v:rect>
                    <v:rect id="Rectangle 282" o:spid="_x0000_s1083" style="position:absolute;left:83380;top:7281;width:3632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" filled="f" stroked="f">
                      <v:textbox>
                        <w:txbxContent>
                          <w:p w14:paraId="1CC513E8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</w:t>
                            </w:r>
                          </w:p>
                        </w:txbxContent>
                      </v:textbox>
                    </v:rect>
                    <v:rect id="Rectangle 283" o:spid="_x0000_s1084" style="position:absolute;left:83236;top:4541;width:363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" filled="f" stroked="f">
                      <v:textbox>
                        <w:txbxContent>
                          <w:p w14:paraId="4F99649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A</w:t>
                            </w:r>
                          </w:p>
                        </w:txbxContent>
                      </v:textbox>
                    </v:rect>
                    <v:rect id="Rectangle 284" o:spid="_x0000_s1085" style="position:absolute;left:83417;top:16136;width:363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" filled="f" stroked="f">
                      <v:textbox>
                        <w:txbxContent>
                          <w:p w14:paraId="4AB5401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MN</w:t>
                            </w:r>
                          </w:p>
                        </w:txbxContent>
                      </v:textbox>
                    </v:rect>
                  </v:group>
                  <v:group id="Group 285" o:spid="_x0000_s1086" style="position:absolute;left:91544;top:3073;width:2641;height:40755;rotation:180" coordorigin="91995,2163" coordsize="1256,40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">
                    <v:rect id="Rectangle 286" o:spid="_x0000_s1087" style="position:absolute;left:90948;top:40644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" filled="f" stroked="f">
                      <v:textbox>
                        <w:txbxContent>
                          <w:p w14:paraId="266770AB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</w:t>
                            </w:r>
                          </w:p>
                        </w:txbxContent>
                      </v:textbox>
                    </v:rect>
                    <v:rect id="Rectangle 287" o:spid="_x0000_s1088" style="position:absolute;left:90513;top:23663;width:388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" filled="f" stroked="f">
                      <v:textbox>
                        <w:txbxContent>
                          <w:p w14:paraId="695A1534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</w:t>
                            </w:r>
                          </w:p>
                        </w:txbxContent>
                      </v:textbox>
                    </v:rect>
                    <v:rect id="Rectangle 288" o:spid="_x0000_s1089" style="position:absolute;left:90677;top:28598;width:3632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" filled="f" stroked="f">
                      <v:textbox>
                        <w:txbxContent>
                          <w:p w14:paraId="3FEC57DD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LM</w:t>
                            </w:r>
                          </w:p>
                        </w:txbxContent>
                      </v:textbox>
                    </v:rect>
                    <v:rect id="Rectangle 289" o:spid="_x0000_s1090" style="position:absolute;left:90677;top:20988;width:3632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" filled="f" stroked="f">
                      <v:textbox>
                        <w:txbxContent>
                          <w:p w14:paraId="68F3894E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JK</w:t>
                            </w:r>
                          </w:p>
                        </w:txbxContent>
                      </v:textbox>
                    </v:rect>
                    <v:rect id="Rectangle 290" o:spid="_x0000_s1091" style="position:absolute;left:90719;top:26964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" filled="f" stroked="f">
                      <v:textbox>
                        <w:txbxContent>
                          <w:p w14:paraId="61E7753D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O</w:t>
                            </w:r>
                          </w:p>
                        </w:txbxContent>
                      </v:textbox>
                    </v:rect>
                    <v:rect id="Rectangle 291" o:spid="_x0000_s1092" style="position:absolute;left:90694;top:34097;width:3632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" filled="f" stroked="f">
                      <v:textbox>
                        <w:txbxContent>
                          <w:p w14:paraId="07898153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FG</w:t>
                            </w:r>
                          </w:p>
                        </w:txbxContent>
                      </v:textbox>
                    </v:rect>
                    <v:rect id="Rectangle 292" o:spid="_x0000_s1093" style="position:absolute;left:90639;top:31612;width:3633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" filled="f" stroked="f">
                      <v:textbox>
                        <w:txbxContent>
                          <w:p w14:paraId="413310A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JK</w:t>
                            </w:r>
                          </w:p>
                        </w:txbxContent>
                      </v:textbox>
                    </v:rect>
                    <v:rect id="Rectangle 293" o:spid="_x0000_s1094" style="position:absolute;left:90677;top:38006;width:3632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" filled="f" stroked="f">
                      <v:textbox>
                        <w:txbxContent>
                          <w:p w14:paraId="5F13167C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DE</w:t>
                            </w:r>
                          </w:p>
                        </w:txbxContent>
                      </v:textbox>
                    </v:rect>
                    <v:rect id="Rectangle 294" o:spid="_x0000_s1095" style="position:absolute;left:90715;top:9924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" filled="f" stroked="f">
                      <v:textbox>
                        <w:txbxContent>
                          <w:p w14:paraId="7A526CE2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LM</w:t>
                            </w:r>
                          </w:p>
                        </w:txbxContent>
                      </v:textbox>
                    </v:rect>
                    <v:rect id="Rectangle 295" o:spid="_x0000_s1096" style="position:absolute;left:90664;top:17499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" filled="f" stroked="f">
                      <v:textbox>
                        <w:txbxContent>
                          <w:p w14:paraId="47281223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GHI</w:t>
                            </w:r>
                          </w:p>
                        </w:txbxContent>
                      </v:textbox>
                    </v:rect>
                    <v:rect id="Rectangle 296" o:spid="_x0000_s1097" style="position:absolute;left:90753;top:12398;width:3633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" filled="f" stroked="f">
                      <v:textbox>
                        <w:txbxContent>
                          <w:p w14:paraId="674CA24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HIJ</w:t>
                            </w:r>
                          </w:p>
                        </w:txbxContent>
                      </v:textbox>
                    </v:rect>
                    <v:rect id="Rectangle 297" o:spid="_x0000_s1098" style="position:absolute;left:90978;top:6063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" filled="f" stroked="f">
                      <v:textbox>
                        <w:txbxContent>
                          <w:p w14:paraId="01F973C7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B</w:t>
                            </w:r>
                          </w:p>
                        </w:txbxContent>
                      </v:textbox>
                    </v:rect>
                    <v:rect id="Rectangle 298" o:spid="_x0000_s1099" style="position:absolute;left:90978;top:3515;width:3626;height:9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" filled="f" stroked="f">
                      <v:textbox>
                        <w:txbxContent>
                          <w:p w14:paraId="59DB5CCD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D</w:t>
                            </w:r>
                          </w:p>
                        </w:txbxContent>
                      </v:textbox>
                    </v:rect>
                    <v:rect id="Rectangle 299" o:spid="_x0000_s1100" style="position:absolute;left:90642;top:15318;width:3632;height:92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" filled="f" stroked="f">
                      <v:textbox>
                        <w:txbxContent>
                          <w:p w14:paraId="4F841790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N</w:t>
                            </w:r>
                          </w:p>
                        </w:txbxContent>
                      </v:textbox>
                    </v:rect>
                  </v:group>
                </v:group>
                <w10:wrap type="square" anchorx="margin"/>
              </v:group>
            </w:pict>
          </mc:Fallback>
        </mc:AlternateContent>
      </w:r>
      <w:r w:rsidRPr="00F408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823">
        <w:rPr>
          <w:rFonts w:ascii="Times New Roman" w:hAnsi="Times New Roman" w:cs="Times New Roman"/>
          <w:bCs/>
          <w:sz w:val="24"/>
          <w:szCs w:val="24"/>
        </w:rPr>
        <w:t>S4 (a)</w:t>
      </w:r>
    </w:p>
    <w:p w14:paraId="71ED1AAF" w14:textId="77777777" w:rsidR="00F40823" w:rsidRPr="001F0B86" w:rsidRDefault="00F40823" w:rsidP="001F0B86">
      <w:pPr>
        <w:spacing w:line="276" w:lineRule="auto"/>
        <w:ind w:left="4320" w:firstLine="720"/>
        <w:jc w:val="both"/>
        <w:rPr>
          <w:rFonts w:ascii="Times New Roman" w:hAnsi="Times New Roman" w:cs="Times New Roman"/>
          <w:bCs/>
          <w:color w:val="222222"/>
          <w:shd w:val="clear" w:color="auto" w:fill="FFFFFF"/>
        </w:rPr>
      </w:pPr>
    </w:p>
    <w:p w14:paraId="734DE94B" w14:textId="77777777" w:rsidR="00F40823" w:rsidRDefault="00F40823" w:rsidP="00F40823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B4D1F98" w14:textId="6C62732E" w:rsidR="001F0B86" w:rsidRPr="00F40823" w:rsidRDefault="00F40823" w:rsidP="00F40823">
      <w:pPr>
        <w:spacing w:line="276" w:lineRule="auto"/>
        <w:ind w:left="576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40823">
        <w:rPr>
          <w:rFonts w:ascii="Times New Roman" w:hAnsi="Times New Roman" w:cs="Times New Roman"/>
          <w:bCs/>
          <w:sz w:val="24"/>
          <w:szCs w:val="24"/>
        </w:rPr>
        <w:t>Supplementary</w:t>
      </w:r>
      <w:r w:rsidRPr="00F408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823">
        <w:rPr>
          <w:rFonts w:ascii="Times New Roman" w:hAnsi="Times New Roman" w:cs="Times New Roman"/>
          <w:bCs/>
          <w:sz w:val="24"/>
          <w:szCs w:val="24"/>
        </w:rPr>
        <w:t>Figure S4 (</w:t>
      </w:r>
      <w:r>
        <w:rPr>
          <w:rFonts w:ascii="Times New Roman" w:hAnsi="Times New Roman" w:cs="Times New Roman"/>
          <w:bCs/>
          <w:sz w:val="24"/>
          <w:szCs w:val="24"/>
        </w:rPr>
        <w:t>b</w:t>
      </w:r>
      <w:r w:rsidRPr="00F40823">
        <w:rPr>
          <w:rFonts w:ascii="Times New Roman" w:hAnsi="Times New Roman" w:cs="Times New Roman"/>
          <w:bCs/>
          <w:sz w:val="24"/>
          <w:szCs w:val="24"/>
        </w:rPr>
        <w:t>)</w:t>
      </w:r>
    </w:p>
    <w:p w14:paraId="3C0FE1E8" w14:textId="77777777" w:rsidR="001F0B86" w:rsidRDefault="001F0B86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9902DAF" w14:textId="67B95F1A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noProof/>
          <w:lang w:eastAsia="en-IN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DE811C8" wp14:editId="1DFB5A4C">
                <wp:simplePos x="0" y="0"/>
                <wp:positionH relativeFrom="page">
                  <wp:posOffset>266700</wp:posOffset>
                </wp:positionH>
                <wp:positionV relativeFrom="paragraph">
                  <wp:posOffset>-182880</wp:posOffset>
                </wp:positionV>
                <wp:extent cx="10111740" cy="4800600"/>
                <wp:effectExtent l="0" t="0" r="22860" b="19050"/>
                <wp:wrapNone/>
                <wp:docPr id="376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11740" cy="4800600"/>
                          <a:chOff x="4664" y="0"/>
                          <a:chExt cx="12007432" cy="5019869"/>
                        </a:xfrm>
                      </wpg:grpSpPr>
                      <pic:pic xmlns:pic="http://schemas.openxmlformats.org/drawingml/2006/picture">
                        <pic:nvPicPr>
                          <pic:cNvPr id="377" name="Picture 377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43" y="78385"/>
                            <a:ext cx="5936891" cy="48543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8" name="TextBox 10"/>
                        <wps:cNvSpPr txBox="1"/>
                        <wps:spPr>
                          <a:xfrm>
                            <a:off x="7644" y="0"/>
                            <a:ext cx="5936615" cy="311150"/>
                          </a:xfrm>
                          <a:prstGeom prst="rect">
                            <a:avLst/>
                          </a:prstGeom>
                          <a:solidFill>
                            <a:srgbClr val="F9F9F9"/>
                          </a:solidFill>
                        </wps:spPr>
                        <wps:txbx>
                          <w:txbxContent>
                            <w:p w14:paraId="2EDE1501" w14:textId="77777777" w:rsidR="00E2389F" w:rsidRDefault="00E2389F" w:rsidP="00E2389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Relative abundance of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lang w:val="en-US"/>
                                </w:rPr>
                                <w:t>nirK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lang w:val="en-US"/>
                                </w:rPr>
                                <w:t>(g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position w:val="7"/>
                                  <w:vertAlign w:val="superscript"/>
                                  <w:lang w:val="en-US"/>
                                </w:rPr>
                                <w:t>-1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 soil) after 15 days of incub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9" name="TextBox 11"/>
                        <wps:cNvSpPr txBox="1"/>
                        <wps:spPr>
                          <a:xfrm rot="16200000">
                            <a:off x="-2091153" y="2374647"/>
                            <a:ext cx="4443730" cy="252095"/>
                          </a:xfrm>
                          <a:prstGeom prst="rect">
                            <a:avLst/>
                          </a:prstGeom>
                          <a:solidFill>
                            <a:srgbClr val="F9F9F9"/>
                          </a:solidFill>
                        </wps:spPr>
                        <wps:txbx>
                          <w:txbxContent>
                            <w:p w14:paraId="18D8A540" w14:textId="77777777" w:rsidR="00E2389F" w:rsidRDefault="00E2389F" w:rsidP="00E2389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>Light-Dark cycl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0" name="TextBox 12"/>
                        <wps:cNvSpPr txBox="1"/>
                        <wps:spPr>
                          <a:xfrm rot="5400000">
                            <a:off x="3599334" y="2382293"/>
                            <a:ext cx="4443730" cy="252095"/>
                          </a:xfrm>
                          <a:prstGeom prst="rect">
                            <a:avLst/>
                          </a:prstGeom>
                          <a:solidFill>
                            <a:srgbClr val="F9F9F9"/>
                          </a:solidFill>
                        </wps:spPr>
                        <wps:txbx>
                          <w:txbxContent>
                            <w:p w14:paraId="4A485294" w14:textId="77777777" w:rsidR="00E2389F" w:rsidRDefault="00E2389F" w:rsidP="00E2389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>Dark cycl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1" name="TextBox 13"/>
                        <wps:cNvSpPr txBox="1"/>
                        <wps:spPr>
                          <a:xfrm>
                            <a:off x="7643" y="4727555"/>
                            <a:ext cx="5936890" cy="292314"/>
                          </a:xfrm>
                          <a:prstGeom prst="rect">
                            <a:avLst/>
                          </a:prstGeom>
                          <a:solidFill>
                            <a:srgbClr val="F9F9F9"/>
                          </a:solidFill>
                        </wps:spPr>
                        <wps:bodyPr wrap="square" rtlCol="0">
                          <a:noAutofit/>
                        </wps:bodyPr>
                      </wps:wsp>
                      <wpg:grpSp>
                        <wpg:cNvPr id="382" name="Group 382"/>
                        <wpg:cNvGrpSpPr/>
                        <wpg:grpSpPr>
                          <a:xfrm>
                            <a:off x="6069750" y="8780"/>
                            <a:ext cx="5942346" cy="5011089"/>
                            <a:chOff x="6069750" y="8780"/>
                            <a:chExt cx="5942346" cy="4748548"/>
                          </a:xfrm>
                        </wpg:grpSpPr>
                        <pic:pic xmlns:pic="http://schemas.openxmlformats.org/drawingml/2006/picture">
                          <pic:nvPicPr>
                            <pic:cNvPr id="383" name="Picture 3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72538" y="83059"/>
                              <a:ext cx="5936888" cy="459999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84" name="TextBox 15"/>
                          <wps:cNvSpPr txBox="1"/>
                          <wps:spPr>
                            <a:xfrm>
                              <a:off x="6072493" y="8780"/>
                              <a:ext cx="5936615" cy="294848"/>
                            </a:xfrm>
                            <a:prstGeom prst="rect">
                              <a:avLst/>
                            </a:prstGeom>
                            <a:solidFill>
                              <a:srgbClr val="F9F9F9"/>
                            </a:solidFill>
                            <a:ln>
                              <a:solidFill>
                                <a:srgbClr val="F9F9F9"/>
                              </a:solidFill>
                            </a:ln>
                          </wps:spPr>
                          <wps:txbx>
                            <w:txbxContent>
                              <w:p w14:paraId="5394D8C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Relative abundance of </w:t>
                                </w: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>nirK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iCs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>(g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position w:val="7"/>
                                    <w:vertAlign w:val="superscript"/>
                                    <w:lang w:val="en-US"/>
                                  </w:rPr>
                                  <w:t>-1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 soil) after 30 days of incubation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5" name="TextBox 16"/>
                          <wps:cNvSpPr txBox="1"/>
                          <wps:spPr>
                            <a:xfrm rot="5400000">
                              <a:off x="9780592" y="2259652"/>
                              <a:ext cx="4210914" cy="252095"/>
                            </a:xfrm>
                            <a:prstGeom prst="rect">
                              <a:avLst/>
                            </a:prstGeom>
                            <a:solidFill>
                              <a:srgbClr val="F9F9F9"/>
                            </a:solidFill>
                            <a:ln>
                              <a:solidFill>
                                <a:srgbClr val="F9F9F9"/>
                              </a:solidFill>
                            </a:ln>
                          </wps:spPr>
                          <wps:txbx>
                            <w:txbxContent>
                              <w:p w14:paraId="104DEC9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  <w:lang w:val="en-US"/>
                                  </w:rPr>
                                  <w:t>Dark cycl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6" name="TextBox 17"/>
                          <wps:cNvSpPr txBox="1"/>
                          <wps:spPr>
                            <a:xfrm rot="16200000">
                              <a:off x="4090040" y="2244091"/>
                              <a:ext cx="4211516" cy="252095"/>
                            </a:xfrm>
                            <a:prstGeom prst="rect">
                              <a:avLst/>
                            </a:prstGeom>
                            <a:solidFill>
                              <a:srgbClr val="F9F9F9"/>
                            </a:solidFill>
                            <a:ln>
                              <a:solidFill>
                                <a:srgbClr val="F9F9F9"/>
                              </a:solidFill>
                            </a:ln>
                          </wps:spPr>
                          <wps:txbx>
                            <w:txbxContent>
                              <w:p w14:paraId="18794414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  <w:lang w:val="en-US"/>
                                  </w:rPr>
                                  <w:t>Light-Dark cycl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7" name="TextBox 18"/>
                          <wps:cNvSpPr txBox="1"/>
                          <wps:spPr>
                            <a:xfrm>
                              <a:off x="6072536" y="4480329"/>
                              <a:ext cx="5936890" cy="276999"/>
                            </a:xfrm>
                            <a:prstGeom prst="rect">
                              <a:avLst/>
                            </a:prstGeom>
                            <a:solidFill>
                              <a:srgbClr val="F9F9F9"/>
                            </a:solidFill>
                            <a:ln>
                              <a:solidFill>
                                <a:srgbClr val="F9F9F9"/>
                              </a:solidFill>
                            </a:ln>
                          </wps:spPr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388" name="Group 388"/>
                        <wpg:cNvGrpSpPr/>
                        <wpg:grpSpPr>
                          <a:xfrm>
                            <a:off x="2486538" y="339658"/>
                            <a:ext cx="974953" cy="4384567"/>
                            <a:chOff x="2486538" y="339658"/>
                            <a:chExt cx="974953" cy="4384567"/>
                          </a:xfrm>
                        </wpg:grpSpPr>
                        <wps:wsp>
                          <wps:cNvPr id="389" name="Rectangle 389"/>
                          <wps:cNvSpPr/>
                          <wps:spPr>
                            <a:xfrm rot="5400000">
                              <a:off x="2410338" y="4454350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F357F1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0" name="Rectangle 390"/>
                          <wps:cNvSpPr/>
                          <wps:spPr>
                            <a:xfrm rot="5400000">
                              <a:off x="2391468" y="3762059"/>
                              <a:ext cx="39941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2598EA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1" name="Rectangle 391"/>
                          <wps:cNvSpPr/>
                          <wps:spPr>
                            <a:xfrm rot="5400000">
                              <a:off x="2411650" y="3576595"/>
                              <a:ext cx="3454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0C2EC9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2" name="Rectangle 392"/>
                          <wps:cNvSpPr/>
                          <wps:spPr>
                            <a:xfrm rot="5400000">
                              <a:off x="2408297" y="3300423"/>
                              <a:ext cx="368927" cy="19814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0FB5F15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3" name="Rectangle 393"/>
                          <wps:cNvSpPr/>
                          <wps:spPr>
                            <a:xfrm rot="5400000">
                              <a:off x="2420665" y="238026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67B76A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4" name="Rectangle 394"/>
                          <wps:cNvSpPr/>
                          <wps:spPr>
                            <a:xfrm rot="5400000">
                              <a:off x="2410361" y="2763047"/>
                              <a:ext cx="37274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982E72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5" name="Rectangle 395"/>
                          <wps:cNvSpPr/>
                          <wps:spPr>
                            <a:xfrm rot="5400000">
                              <a:off x="2420665" y="200212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DEB069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6" name="Rectangle 396"/>
                          <wps:cNvSpPr/>
                          <wps:spPr>
                            <a:xfrm rot="5400000">
                              <a:off x="2421664" y="119941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C68512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7" name="Rectangle 397"/>
                          <wps:cNvSpPr/>
                          <wps:spPr>
                            <a:xfrm rot="5400000">
                              <a:off x="2408088" y="4109464"/>
                              <a:ext cx="38227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8FF1D64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8" name="Rectangle 398"/>
                          <wps:cNvSpPr/>
                          <wps:spPr>
                            <a:xfrm rot="5400000">
                              <a:off x="2420667" y="309845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E174A5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9" name="Rectangle 399"/>
                          <wps:cNvSpPr/>
                          <wps:spPr>
                            <a:xfrm rot="5400000">
                              <a:off x="2420665" y="1466986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E8BAA3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0" name="Rectangle 400"/>
                          <wps:cNvSpPr/>
                          <wps:spPr>
                            <a:xfrm rot="5400000">
                              <a:off x="2430053" y="780556"/>
                              <a:ext cx="3454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F0F070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1" name="Rectangle 401"/>
                          <wps:cNvSpPr/>
                          <wps:spPr>
                            <a:xfrm rot="5400000">
                              <a:off x="2413705" y="454486"/>
                              <a:ext cx="37846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E8D971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2" name="Rectangle 402"/>
                          <wps:cNvSpPr/>
                          <wps:spPr>
                            <a:xfrm rot="5400000">
                              <a:off x="2420665" y="180472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8E96D3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3" name="Rectangle 403"/>
                          <wps:cNvSpPr/>
                          <wps:spPr>
                            <a:xfrm rot="16200000">
                              <a:off x="3191615" y="4415158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E0FFBD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4" name="Rectangle 404"/>
                          <wps:cNvSpPr/>
                          <wps:spPr>
                            <a:xfrm rot="16200000">
                              <a:off x="3167790" y="3533001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63C988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5" name="Rectangle 405"/>
                          <wps:cNvSpPr/>
                          <wps:spPr>
                            <a:xfrm rot="16200000">
                              <a:off x="3191616" y="377617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DB3785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6" name="Rectangle 406"/>
                          <wps:cNvSpPr/>
                          <wps:spPr>
                            <a:xfrm rot="16200000">
                              <a:off x="3171419" y="322121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91B5AA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7" name="Rectangle 407"/>
                          <wps:cNvSpPr/>
                          <wps:spPr>
                            <a:xfrm rot="16200000">
                              <a:off x="3112368" y="2987230"/>
                              <a:ext cx="41910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972488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8" name="Rectangle 408"/>
                          <wps:cNvSpPr/>
                          <wps:spPr>
                            <a:xfrm rot="16200000">
                              <a:off x="3102689" y="2608178"/>
                              <a:ext cx="47371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0547CC5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09" name="Rectangle 409"/>
                          <wps:cNvSpPr/>
                          <wps:spPr>
                            <a:xfrm rot="16200000">
                              <a:off x="3167790" y="228818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443475D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0" name="Rectangle 410"/>
                          <wps:cNvSpPr/>
                          <wps:spPr>
                            <a:xfrm rot="16200000">
                              <a:off x="3135672" y="1951614"/>
                              <a:ext cx="39116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415A4A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1" name="Rectangle 411"/>
                          <wps:cNvSpPr/>
                          <wps:spPr>
                            <a:xfrm rot="16200000">
                              <a:off x="3167790" y="409119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D5AC28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2" name="Rectangle 412"/>
                          <wps:cNvSpPr/>
                          <wps:spPr>
                            <a:xfrm rot="16200000">
                              <a:off x="3167790" y="1733221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DE4CA4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3" name="Rectangle 413"/>
                          <wps:cNvSpPr/>
                          <wps:spPr>
                            <a:xfrm rot="16200000">
                              <a:off x="3004669" y="1032097"/>
                              <a:ext cx="63944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D30992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4" name="Rectangle 414"/>
                          <wps:cNvSpPr/>
                          <wps:spPr>
                            <a:xfrm rot="16200000">
                              <a:off x="3115268" y="727789"/>
                              <a:ext cx="44577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C6F353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5" name="Rectangle 415"/>
                          <wps:cNvSpPr/>
                          <wps:spPr>
                            <a:xfrm rot="16200000">
                              <a:off x="3165251" y="415858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15981F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6" name="Rectangle 416"/>
                          <wps:cNvSpPr/>
                          <wps:spPr>
                            <a:xfrm rot="16200000">
                              <a:off x="3154416" y="1384590"/>
                              <a:ext cx="35115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1DB5AF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g:grpSp>
                        <wpg:cNvPr id="417" name="Group 417"/>
                        <wpg:cNvGrpSpPr/>
                        <wpg:grpSpPr>
                          <a:xfrm>
                            <a:off x="8537571" y="254749"/>
                            <a:ext cx="1011179" cy="4495953"/>
                            <a:chOff x="8537571" y="254749"/>
                            <a:chExt cx="1011179" cy="4495953"/>
                          </a:xfrm>
                        </wpg:grpSpPr>
                        <wps:wsp>
                          <wps:cNvPr id="418" name="Rectangle 418"/>
                          <wps:cNvSpPr/>
                          <wps:spPr>
                            <a:xfrm rot="5400000">
                              <a:off x="8461372" y="448082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73D69B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19" name="Rectangle 419"/>
                          <wps:cNvSpPr/>
                          <wps:spPr>
                            <a:xfrm rot="5400000">
                              <a:off x="8471698" y="3883946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A0E127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0" name="Rectangle 420"/>
                          <wps:cNvSpPr/>
                          <wps:spPr>
                            <a:xfrm rot="5400000">
                              <a:off x="8471700" y="3681070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8E7F9F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1" name="Rectangle 421"/>
                          <wps:cNvSpPr/>
                          <wps:spPr>
                            <a:xfrm rot="5400000">
                              <a:off x="8413908" y="3399371"/>
                              <a:ext cx="47561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66C2C54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2" name="Rectangle 422"/>
                          <wps:cNvSpPr/>
                          <wps:spPr>
                            <a:xfrm rot="5400000">
                              <a:off x="8471700" y="240674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EED589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3" name="Rectangle 423"/>
                          <wps:cNvSpPr/>
                          <wps:spPr>
                            <a:xfrm rot="5400000">
                              <a:off x="8471700" y="2805519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26BD2E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4" name="Rectangle 424"/>
                          <wps:cNvSpPr/>
                          <wps:spPr>
                            <a:xfrm rot="5400000">
                              <a:off x="8481087" y="2012071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D859C2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5" name="Rectangle 425"/>
                          <wps:cNvSpPr/>
                          <wps:spPr>
                            <a:xfrm rot="5400000">
                              <a:off x="8472699" y="122589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9C5BBD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6" name="Rectangle 426"/>
                          <wps:cNvSpPr/>
                          <wps:spPr>
                            <a:xfrm rot="5400000">
                              <a:off x="8465481" y="4154209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1C45FA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7" name="Rectangle 427"/>
                          <wps:cNvSpPr/>
                          <wps:spPr>
                            <a:xfrm rot="5400000">
                              <a:off x="8471702" y="312493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596721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8" name="Rectangle 428"/>
                          <wps:cNvSpPr/>
                          <wps:spPr>
                            <a:xfrm rot="5400000">
                              <a:off x="8471700" y="149346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7A4CAA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9" name="Rectangle 429"/>
                          <wps:cNvSpPr/>
                          <wps:spPr>
                            <a:xfrm rot="5400000">
                              <a:off x="8481088" y="80703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80067A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0" name="Rectangle 430"/>
                          <wps:cNvSpPr/>
                          <wps:spPr>
                            <a:xfrm rot="5400000">
                              <a:off x="8461371" y="497309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2944CF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1" name="Rectangle 431"/>
                          <wps:cNvSpPr/>
                          <wps:spPr>
                            <a:xfrm rot="5400000">
                              <a:off x="8471700" y="1831200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E59E33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2" name="Rectangle 432"/>
                          <wps:cNvSpPr/>
                          <wps:spPr>
                            <a:xfrm rot="16200000">
                              <a:off x="9278875" y="446655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96EB17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3" name="Rectangle 433"/>
                          <wps:cNvSpPr/>
                          <wps:spPr>
                            <a:xfrm rot="16200000">
                              <a:off x="9263931" y="3598992"/>
                              <a:ext cx="3454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699E43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4" name="Rectangle 434"/>
                          <wps:cNvSpPr/>
                          <wps:spPr>
                            <a:xfrm rot="16200000">
                              <a:off x="9278875" y="3779436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8D4D33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5" name="Rectangle 435"/>
                          <wps:cNvSpPr/>
                          <wps:spPr>
                            <a:xfrm rot="16200000">
                              <a:off x="9263930" y="3266087"/>
                              <a:ext cx="3454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7B8D36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6" name="Rectangle 436"/>
                          <wps:cNvSpPr/>
                          <wps:spPr>
                            <a:xfrm rot="16200000">
                              <a:off x="9249541" y="3061626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892129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7" name="Rectangle 437"/>
                          <wps:cNvSpPr/>
                          <wps:spPr>
                            <a:xfrm rot="16200000">
                              <a:off x="9268947" y="272139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6E1243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8" name="Rectangle 438"/>
                          <wps:cNvSpPr/>
                          <wps:spPr>
                            <a:xfrm rot="16200000">
                              <a:off x="9252090" y="234120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636621D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9" name="Rectangle 439"/>
                          <wps:cNvSpPr/>
                          <wps:spPr>
                            <a:xfrm rot="16200000">
                              <a:off x="9236125" y="1860810"/>
                              <a:ext cx="41592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F5EC51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N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0" name="Rectangle 440"/>
                          <wps:cNvSpPr/>
                          <wps:spPr>
                            <a:xfrm rot="16200000">
                              <a:off x="9266438" y="413275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1BC7D1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1" name="Rectangle 441"/>
                          <wps:cNvSpPr/>
                          <wps:spPr>
                            <a:xfrm rot="16200000">
                              <a:off x="9268550" y="167650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717C4D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2" name="Rectangle 442"/>
                          <wps:cNvSpPr/>
                          <wps:spPr>
                            <a:xfrm rot="16200000">
                              <a:off x="9245827" y="1098680"/>
                              <a:ext cx="3835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5E7D5C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3" name="Rectangle 443"/>
                          <wps:cNvSpPr/>
                          <wps:spPr>
                            <a:xfrm rot="16200000">
                              <a:off x="9266011" y="719210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A022E5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4" name="Rectangle 444"/>
                          <wps:cNvSpPr/>
                          <wps:spPr>
                            <a:xfrm rot="16200000">
                              <a:off x="9186207" y="390956"/>
                              <a:ext cx="46609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0B92FD4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5" name="Rectangle 445"/>
                          <wps:cNvSpPr/>
                          <wps:spPr>
                            <a:xfrm rot="16200000">
                              <a:off x="9266013" y="132524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B6C988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E811C8" id="Group 8" o:spid="_x0000_s1101" style="position:absolute;left:0;text-align:left;margin-left:21pt;margin-top:-14.4pt;width:796.2pt;height:378pt;z-index:251677696;mso-position-horizontal-relative:page;mso-width-relative:margin;mso-height-relative:margin" coordorigin="46" coordsize="120074,50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">
                <v:shape id="Picture 377" o:spid="_x0000_s1102" type="#_x0000_t75" style="position:absolute;left:76;top:783;width:59369;height:48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">
                  <v:imagedata r:id="rId18" o:title=""/>
                </v:shape>
                <v:shape id="TextBox 10" o:spid="_x0000_s1103" type="#_x0000_t202" style="position:absolute;left:76;width:59366;height:3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" fillcolor="#f9f9f9" stroked="f">
                  <v:textbox>
                    <w:txbxContent>
                      <w:p w14:paraId="2EDE1501" w14:textId="77777777" w:rsidR="00E2389F" w:rsidRDefault="00E2389F" w:rsidP="00E2389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lang w:val="en-US"/>
                          </w:rPr>
                          <w:t xml:space="preserve">Relative abundance of 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lang w:val="en-US"/>
                          </w:rPr>
                          <w:t>nirK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lang w:val="en-US"/>
                          </w:rPr>
                          <w:t>(g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position w:val="7"/>
                            <w:vertAlign w:val="superscript"/>
                            <w:lang w:val="en-US"/>
                          </w:rPr>
                          <w:t>-1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lang w:val="en-US"/>
                          </w:rPr>
                          <w:t xml:space="preserve"> soil) after 15 days of incubation</w:t>
                        </w:r>
                      </w:p>
                    </w:txbxContent>
                  </v:textbox>
                </v:shape>
                <v:shape id="TextBox 11" o:spid="_x0000_s1104" type="#_x0000_t202" style="position:absolute;left:-20912;top:23746;width:44437;height:252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" fillcolor="#f9f9f9" stroked="f">
                  <v:textbox>
                    <w:txbxContent>
                      <w:p w14:paraId="18D8A540" w14:textId="77777777" w:rsidR="00E2389F" w:rsidRDefault="00E2389F" w:rsidP="00E2389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2"/>
                            <w:szCs w:val="22"/>
                            <w:lang w:val="en-US"/>
                          </w:rPr>
                          <w:t>Light-Dark cycle</w:t>
                        </w:r>
                      </w:p>
                    </w:txbxContent>
                  </v:textbox>
                </v:shape>
                <v:shape id="TextBox 12" o:spid="_x0000_s1105" type="#_x0000_t202" style="position:absolute;left:35993;top:23822;width:44438;height:25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" fillcolor="#f9f9f9" stroked="f">
                  <v:textbox>
                    <w:txbxContent>
                      <w:p w14:paraId="4A485294" w14:textId="77777777" w:rsidR="00E2389F" w:rsidRDefault="00E2389F" w:rsidP="00E2389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2"/>
                            <w:szCs w:val="22"/>
                            <w:lang w:val="en-US"/>
                          </w:rPr>
                          <w:t>Dark cycle</w:t>
                        </w:r>
                      </w:p>
                    </w:txbxContent>
                  </v:textbox>
                </v:shape>
                <v:shape id="TextBox 13" o:spid="_x0000_s1106" type="#_x0000_t202" style="position:absolute;left:76;top:47275;width:59369;height: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" fillcolor="#f9f9f9" stroked="f"/>
                <v:group id="Group 382" o:spid="_x0000_s1107" style="position:absolute;left:60697;top:87;width:59423;height:50111" coordorigin="60697,87" coordsize="59423,47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<v:shape id="Picture 383" o:spid="_x0000_s1108" type="#_x0000_t75" style="position:absolute;left:60725;top:830;width:59369;height:46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">
                    <v:imagedata r:id="rId19" o:title=""/>
                  </v:shape>
                  <v:shape id="TextBox 15" o:spid="_x0000_s1109" type="#_x0000_t202" style="position:absolute;left:60724;top:87;width:59367;height:29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" fillcolor="#f9f9f9" strokecolor="#f9f9f9">
                    <v:textbox>
                      <w:txbxContent>
                        <w:p w14:paraId="5394D8C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lang w:val="en-US"/>
                            </w:rPr>
                            <w:t xml:space="preserve">Relative abundance of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lang w:val="en-US"/>
                            </w:rPr>
                            <w:t>nirK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000000" w:themeColor="text1"/>
                              <w:kern w:val="24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lang w:val="en-US"/>
                            </w:rPr>
                            <w:t>(g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position w:val="7"/>
                              <w:vertAlign w:val="superscript"/>
                              <w:lang w:val="en-US"/>
                            </w:rPr>
                            <w:t>-1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lang w:val="en-US"/>
                            </w:rPr>
                            <w:t xml:space="preserve"> soil) after 30 days of incubation</w:t>
                          </w:r>
                        </w:p>
                      </w:txbxContent>
                    </v:textbox>
                  </v:shape>
                  <v:shape id="TextBox 16" o:spid="_x0000_s1110" type="#_x0000_t202" style="position:absolute;left:97805;top:22597;width:42109;height:252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" fillcolor="#f9f9f9" strokecolor="#f9f9f9">
                    <v:textbox>
                      <w:txbxContent>
                        <w:p w14:paraId="104DEC9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2"/>
                              <w:szCs w:val="22"/>
                              <w:lang w:val="en-US"/>
                            </w:rPr>
                            <w:t>Dark cycle</w:t>
                          </w:r>
                        </w:p>
                      </w:txbxContent>
                    </v:textbox>
                  </v:shape>
                  <v:shape id="TextBox 17" o:spid="_x0000_s1111" type="#_x0000_t202" style="position:absolute;left:40900;top:22440;width:42115;height:252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" fillcolor="#f9f9f9" strokecolor="#f9f9f9">
                    <v:textbox>
                      <w:txbxContent>
                        <w:p w14:paraId="18794414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2"/>
                              <w:szCs w:val="22"/>
                              <w:lang w:val="en-US"/>
                            </w:rPr>
                            <w:t>Light-Dark cycle</w:t>
                          </w:r>
                        </w:p>
                      </w:txbxContent>
                    </v:textbox>
                  </v:shape>
                  <v:shape id="TextBox 18" o:spid="_x0000_s1112" type="#_x0000_t202" style="position:absolute;left:60725;top:44803;width:59369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" fillcolor="#f9f9f9" strokecolor="#f9f9f9"/>
                </v:group>
                <v:group id="Group 388" o:spid="_x0000_s1113" style="position:absolute;left:24865;top:3396;width:9749;height:43846" coordorigin="24865,3396" coordsize="9749,43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vh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">
                  <v:rect id="Rectangle 389" o:spid="_x0000_s1114" style="position:absolute;left:24103;top:44543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" filled="f" stroked="f">
                    <v:textbox>
                      <w:txbxContent>
                        <w:p w14:paraId="7F357F1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</w:t>
                          </w:r>
                        </w:p>
                      </w:txbxContent>
                    </v:textbox>
                  </v:rect>
                  <v:rect id="Rectangle 390" o:spid="_x0000_s1115" style="position:absolute;left:23914;top:37620;width:3995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" filled="f" stroked="f">
                    <v:textbox>
                      <w:txbxContent>
                        <w:p w14:paraId="42598EA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391" o:spid="_x0000_s1116" style="position:absolute;left:24117;top:35765;width:3454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" filled="f" stroked="f">
                    <v:textbox>
                      <w:txbxContent>
                        <w:p w14:paraId="00C2EC9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392" o:spid="_x0000_s1117" style="position:absolute;left:24082;top:33004;width:3689;height:198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" filled="f" stroked="f">
                    <v:textbox>
                      <w:txbxContent>
                        <w:p w14:paraId="50FB5F15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L</w:t>
                          </w:r>
                        </w:p>
                      </w:txbxContent>
                    </v:textbox>
                  </v:rect>
                  <v:rect id="Rectangle 393" o:spid="_x0000_s1118" style="position:absolute;left:24206;top:23802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" filled="f" stroked="f">
                    <v:textbox>
                      <w:txbxContent>
                        <w:p w14:paraId="567B76A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394" o:spid="_x0000_s1119" style="position:absolute;left:24103;top:27630;width:372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" filled="f" stroked="f">
                    <v:textbox>
                      <w:txbxContent>
                        <w:p w14:paraId="5982E72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395" o:spid="_x0000_s1120" style="position:absolute;left:24206;top:20021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" filled="f" stroked="f">
                    <v:textbox>
                      <w:txbxContent>
                        <w:p w14:paraId="0DEB069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396" o:spid="_x0000_s1121" style="position:absolute;left:24217;top:11993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" filled="f" stroked="f">
                    <v:textbox>
                      <w:txbxContent>
                        <w:p w14:paraId="0C68512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397" o:spid="_x0000_s1122" style="position:absolute;left:24080;top:41094;width:382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" filled="f" stroked="f">
                    <v:textbox>
                      <w:txbxContent>
                        <w:p w14:paraId="18FF1D64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398" o:spid="_x0000_s1123" style="position:absolute;left:24206;top:30984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" filled="f" stroked="f">
                    <v:textbox>
                      <w:txbxContent>
                        <w:p w14:paraId="0E174A5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399" o:spid="_x0000_s1124" style="position:absolute;left:24206;top:14669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" filled="f" stroked="f">
                    <v:textbox>
                      <w:txbxContent>
                        <w:p w14:paraId="2E8BAA3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400" o:spid="_x0000_s1125" style="position:absolute;left:24300;top:7805;width:3455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" filled="f" stroked="f">
                    <v:textbox>
                      <w:txbxContent>
                        <w:p w14:paraId="3F0F070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401" o:spid="_x0000_s1126" style="position:absolute;left:24136;top:4544;width:3785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" filled="f" stroked="f">
                    <v:textbox>
                      <w:txbxContent>
                        <w:p w14:paraId="3E8D971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402" o:spid="_x0000_s1127" style="position:absolute;left:24207;top:18046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" filled="f" stroked="f">
                    <v:textbox>
                      <w:txbxContent>
                        <w:p w14:paraId="58E96D3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403" o:spid="_x0000_s1128" style="position:absolute;left:31915;top:44152;width:34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" filled="f" stroked="f">
                    <v:textbox>
                      <w:txbxContent>
                        <w:p w14:paraId="0E0FFBD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404" o:spid="_x0000_s1129" style="position:absolute;left:31678;top:35329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" filled="f" stroked="f">
                    <v:textbox>
                      <w:txbxContent>
                        <w:p w14:paraId="163C988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405" o:spid="_x0000_s1130" style="position:absolute;left:31915;top:37762;width:34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" filled="f" stroked="f">
                    <v:textbox>
                      <w:txbxContent>
                        <w:p w14:paraId="2DB3785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406" o:spid="_x0000_s1131" style="position:absolute;left:31714;top:32212;width:3460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" filled="f" stroked="f">
                    <v:textbox>
                      <w:txbxContent>
                        <w:p w14:paraId="591B5AA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407" o:spid="_x0000_s1132" style="position:absolute;left:31123;top:29872;width:419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" filled="f" stroked="f">
                    <v:textbox>
                      <w:txbxContent>
                        <w:p w14:paraId="0972488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408" o:spid="_x0000_s1133" style="position:absolute;left:31026;top:26082;width:4737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" filled="f" stroked="f">
                    <v:textbox>
                      <w:txbxContent>
                        <w:p w14:paraId="00547CC5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H</w:t>
                          </w:r>
                        </w:p>
                      </w:txbxContent>
                    </v:textbox>
                  </v:rect>
                  <v:rect id="Rectangle 409" o:spid="_x0000_s1134" style="position:absolute;left:31677;top:22881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" filled="f" stroked="f">
                    <v:textbox>
                      <w:txbxContent>
                        <w:p w14:paraId="4443475D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410" o:spid="_x0000_s1135" style="position:absolute;left:31356;top:19516;width:3912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" filled="f" stroked="f">
                    <v:textbox>
                      <w:txbxContent>
                        <w:p w14:paraId="6415A4A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411" o:spid="_x0000_s1136" style="position:absolute;left:31677;top:40911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" filled="f" stroked="f">
                    <v:textbox>
                      <w:txbxContent>
                        <w:p w14:paraId="2D5AC28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D</w:t>
                          </w:r>
                        </w:p>
                      </w:txbxContent>
                    </v:textbox>
                  </v:rect>
                  <v:rect id="Rectangle 412" o:spid="_x0000_s1137" style="position:absolute;left:31678;top:17331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" filled="f" stroked="f">
                    <v:textbox>
                      <w:txbxContent>
                        <w:p w14:paraId="0DE4CA4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413" o:spid="_x0000_s1138" style="position:absolute;left:30047;top:10320;width:6394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" filled="f" stroked="f">
                    <v:textbox>
                      <w:txbxContent>
                        <w:p w14:paraId="1D30992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G</w:t>
                          </w:r>
                        </w:p>
                      </w:txbxContent>
                    </v:textbox>
                  </v:rect>
                  <v:rect id="Rectangle 414" o:spid="_x0000_s1139" style="position:absolute;left:31152;top:7278;width:4458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" filled="f" stroked="f">
                    <v:textbox>
                      <w:txbxContent>
                        <w:p w14:paraId="6C6F353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G</w:t>
                          </w:r>
                        </w:p>
                      </w:txbxContent>
                    </v:textbox>
                  </v:rect>
                  <v:rect id="Rectangle 415" o:spid="_x0000_s1140" style="position:absolute;left:31652;top:4158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" filled="f" stroked="f">
                    <v:textbox>
                      <w:txbxContent>
                        <w:p w14:paraId="015981F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416" o:spid="_x0000_s1141" style="position:absolute;left:31544;top:13845;width:3512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" filled="f" stroked="f">
                    <v:textbox>
                      <w:txbxContent>
                        <w:p w14:paraId="61DB5AF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</v:group>
                <v:group id="Group 417" o:spid="_x0000_s1142" style="position:absolute;left:85375;top:2547;width:10112;height:44960" coordorigin="85375,2547" coordsize="10111,44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dx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ARv8HfmXAE5PIGAAD//wMAUEsBAi0AFAAGAAgAAAAhANvh9svuAAAAhQEAABMAAAAAAAAA&#10;AAAAAAAAAAAAAFtDb250ZW50X1R5cGVzXS54bWxQSwECLQAUAAYACAAAACEAWvQsW78AAAAVAQAA&#10;CwAAAAAAAAAAAAAAAAAfAQAAX3JlbHMvLnJlbHNQSwECLQAUAAYACAAAACEALJo3ccYAAADcAAAA&#10;DwAAAAAAAAAAAAAAAAAHAgAAZHJzL2Rvd25yZXYueG1sUEsFBgAAAAADAAMAtwAAAPoCAAAAAA==&#10;">
                  <v:rect id="Rectangle 418" o:spid="_x0000_s1143" style="position:absolute;left:84613;top:44808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" filled="f" stroked="f">
                    <v:textbox>
                      <w:txbxContent>
                        <w:p w14:paraId="373D69B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419" o:spid="_x0000_s1144" style="position:absolute;left:84716;top:38839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" filled="f" stroked="f">
                    <v:textbox>
                      <w:txbxContent>
                        <w:p w14:paraId="4A0E127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N</w:t>
                          </w:r>
                        </w:p>
                      </w:txbxContent>
                    </v:textbox>
                  </v:rect>
                  <v:rect id="Rectangle 420" o:spid="_x0000_s1145" style="position:absolute;left:84716;top:36811;width:3461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" filled="f" stroked="f">
                    <v:textbox>
                      <w:txbxContent>
                        <w:p w14:paraId="18E7F9F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421" o:spid="_x0000_s1146" style="position:absolute;left:84139;top:33993;width:475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" filled="f" stroked="f">
                    <v:textbox>
                      <w:txbxContent>
                        <w:p w14:paraId="166C2C54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I</w:t>
                          </w:r>
                        </w:p>
                      </w:txbxContent>
                    </v:textbox>
                  </v:rect>
                  <v:rect id="Rectangle 422" o:spid="_x0000_s1147" style="position:absolute;left:84716;top:24068;width:3461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" filled="f" stroked="f">
                    <v:textbox>
                      <w:txbxContent>
                        <w:p w14:paraId="4EED589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423" o:spid="_x0000_s1148" style="position:absolute;left:84717;top:28055;width:346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" filled="f" stroked="f">
                    <v:textbox>
                      <w:txbxContent>
                        <w:p w14:paraId="026BD2E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424" o:spid="_x0000_s1149" style="position:absolute;left:84810;top:20120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" filled="f" stroked="f">
                    <v:textbox>
                      <w:txbxContent>
                        <w:p w14:paraId="7D859C2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</w:t>
                          </w:r>
                        </w:p>
                      </w:txbxContent>
                    </v:textbox>
                  </v:rect>
                  <v:rect id="Rectangle 425" o:spid="_x0000_s1150" style="position:absolute;left:84726;top:12258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" filled="f" stroked="f">
                    <v:textbox>
                      <w:txbxContent>
                        <w:p w14:paraId="09C5BBD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426" o:spid="_x0000_s1151" style="position:absolute;left:84655;top:41541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" filled="f" stroked="f">
                    <v:textbox>
                      <w:txbxContent>
                        <w:p w14:paraId="01C45FA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427" o:spid="_x0000_s1152" style="position:absolute;left:84716;top:31250;width:3461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" filled="f" stroked="f">
                    <v:textbox>
                      <w:txbxContent>
                        <w:p w14:paraId="6596721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</w:t>
                          </w:r>
                        </w:p>
                      </w:txbxContent>
                    </v:textbox>
                  </v:rect>
                  <v:rect id="Rectangle 428" o:spid="_x0000_s1153" style="position:absolute;left:84716;top:14935;width:3461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" filled="f" stroked="f">
                    <v:textbox>
                      <w:txbxContent>
                        <w:p w14:paraId="57A4CAA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IJ</w:t>
                          </w:r>
                        </w:p>
                      </w:txbxContent>
                    </v:textbox>
                  </v:rect>
                  <v:rect id="Rectangle 429" o:spid="_x0000_s1154" style="position:absolute;left:84810;top:8070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" filled="f" stroked="f">
                    <v:textbox>
                      <w:txbxContent>
                        <w:p w14:paraId="680067A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430" o:spid="_x0000_s1155" style="position:absolute;left:84614;top:4972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" filled="f" stroked="f">
                    <v:textbox>
                      <w:txbxContent>
                        <w:p w14:paraId="72944CF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431" o:spid="_x0000_s1156" style="position:absolute;left:84717;top:18312;width:346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" filled="f" stroked="f">
                    <v:textbox>
                      <w:txbxContent>
                        <w:p w14:paraId="3E59E33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432" o:spid="_x0000_s1157" style="position:absolute;left:92788;top:44665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" filled="f" stroked="f">
                    <v:textbox>
                      <w:txbxContent>
                        <w:p w14:paraId="196EB17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K</w:t>
                          </w:r>
                        </w:p>
                      </w:txbxContent>
                    </v:textbox>
                  </v:rect>
                  <v:rect id="Rectangle 433" o:spid="_x0000_s1158" style="position:absolute;left:92639;top:35990;width:3454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" filled="f" stroked="f">
                    <v:textbox>
                      <w:txbxContent>
                        <w:p w14:paraId="4699E43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K</w:t>
                          </w:r>
                        </w:p>
                      </w:txbxContent>
                    </v:textbox>
                  </v:rect>
                  <v:rect id="Rectangle 434" o:spid="_x0000_s1159" style="position:absolute;left:92788;top:37794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" filled="f" stroked="f">
                    <v:textbox>
                      <w:txbxContent>
                        <w:p w14:paraId="18D4D33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N</w:t>
                          </w:r>
                        </w:p>
                      </w:txbxContent>
                    </v:textbox>
                  </v:rect>
                  <v:rect id="Rectangle 435" o:spid="_x0000_s1160" style="position:absolute;left:92639;top:32661;width:3454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" filled="f" stroked="f">
                    <v:textbox>
                      <w:txbxContent>
                        <w:p w14:paraId="37B8D36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436" o:spid="_x0000_s1161" style="position:absolute;left:92495;top:30616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" filled="f" stroked="f">
                    <v:textbox>
                      <w:txbxContent>
                        <w:p w14:paraId="4892129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437" o:spid="_x0000_s1162" style="position:absolute;left:92689;top:27213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" filled="f" stroked="f">
                    <v:textbox>
                      <w:txbxContent>
                        <w:p w14:paraId="26E1243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438" o:spid="_x0000_s1163" style="position:absolute;left:92521;top:23411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" filled="f" stroked="f">
                    <v:textbox>
                      <w:txbxContent>
                        <w:p w14:paraId="2636621D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439" o:spid="_x0000_s1164" style="position:absolute;left:92361;top:18607;width:41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" filled="f" stroked="f">
                    <v:textbox>
                      <w:txbxContent>
                        <w:p w14:paraId="0F5EC51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N</w:t>
                          </w:r>
                        </w:p>
                      </w:txbxContent>
                    </v:textbox>
                  </v:rect>
                  <v:rect id="Rectangle 440" o:spid="_x0000_s1165" style="position:absolute;left:92664;top:41327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" filled="f" stroked="f">
                    <v:textbox>
                      <w:txbxContent>
                        <w:p w14:paraId="41BC7D1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441" o:spid="_x0000_s1166" style="position:absolute;left:92686;top:16764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" filled="f" stroked="f">
                    <v:textbox>
                      <w:txbxContent>
                        <w:p w14:paraId="7717C4D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442" o:spid="_x0000_s1167" style="position:absolute;left:92458;top:10986;width:3835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" filled="f" stroked="f">
                    <v:textbox>
                      <w:txbxContent>
                        <w:p w14:paraId="65E7D5C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</w:t>
                          </w:r>
                        </w:p>
                      </w:txbxContent>
                    </v:textbox>
                  </v:rect>
                  <v:rect id="Rectangle 443" o:spid="_x0000_s1168" style="position:absolute;left:92660;top:7192;width:3460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" filled="f" stroked="f">
                    <v:textbox>
                      <w:txbxContent>
                        <w:p w14:paraId="0A022E5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444" o:spid="_x0000_s1169" style="position:absolute;left:91861;top:3910;width:46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" filled="f" stroked="f">
                    <v:textbox>
                      <w:txbxContent>
                        <w:p w14:paraId="10B92FD4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I</w:t>
                          </w:r>
                        </w:p>
                      </w:txbxContent>
                    </v:textbox>
                  </v:rect>
                  <v:rect id="Rectangle 445" o:spid="_x0000_s1170" style="position:absolute;left:92659;top:13253;width:34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" filled="f" stroked="f">
                    <v:textbox>
                      <w:txbxContent>
                        <w:p w14:paraId="2B6C988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</v:group>
                <w10:wrap anchorx="page"/>
              </v:group>
            </w:pict>
          </mc:Fallback>
        </mc:AlternateContent>
      </w:r>
    </w:p>
    <w:p w14:paraId="6D8D067F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4E76E2FF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DDBCBE7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1DEBD70C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1AC1BA76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472519BE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28D93FA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2350D5DF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27A1A1E0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6C0640C7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7E1D1C44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4A4BA1B7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3D881086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97ACF3F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4A35EB84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EFA561E" w14:textId="77777777" w:rsidR="00F40823" w:rsidRDefault="00F40823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A8D1329" w14:textId="07EEC9BB" w:rsidR="00F40823" w:rsidRPr="00F40823" w:rsidRDefault="00F40823" w:rsidP="00F40823">
      <w:pPr>
        <w:spacing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F40823">
        <w:rPr>
          <w:rFonts w:ascii="Times New Roman" w:hAnsi="Times New Roman" w:cs="Times New Roman"/>
          <w:bCs/>
          <w:sz w:val="24"/>
          <w:szCs w:val="24"/>
        </w:rPr>
        <w:t>Supplementary</w:t>
      </w:r>
      <w:r w:rsidRPr="00F408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823">
        <w:rPr>
          <w:rFonts w:ascii="Times New Roman" w:hAnsi="Times New Roman" w:cs="Times New Roman"/>
          <w:bCs/>
          <w:sz w:val="24"/>
          <w:szCs w:val="24"/>
        </w:rPr>
        <w:t>Figure S4 (c)</w:t>
      </w:r>
    </w:p>
    <w:p w14:paraId="10490691" w14:textId="77777777" w:rsidR="00F40823" w:rsidRDefault="00F40823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2CAA136" w14:textId="5C8D9C60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DA00C5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eastAsia="en-IN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543D4750" wp14:editId="19460EA0">
                <wp:simplePos x="0" y="0"/>
                <wp:positionH relativeFrom="margin">
                  <wp:posOffset>-693370</wp:posOffset>
                </wp:positionH>
                <wp:positionV relativeFrom="paragraph">
                  <wp:posOffset>0</wp:posOffset>
                </wp:positionV>
                <wp:extent cx="10141805" cy="4556760"/>
                <wp:effectExtent l="0" t="0" r="12065" b="15240"/>
                <wp:wrapNone/>
                <wp:docPr id="98375440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41805" cy="4556760"/>
                          <a:chOff x="-21994" y="0"/>
                          <a:chExt cx="12177346" cy="4829453"/>
                        </a:xfrm>
                      </wpg:grpSpPr>
                      <wpg:grpSp>
                        <wpg:cNvPr id="1233980860" name="Group 1233980860"/>
                        <wpg:cNvGrpSpPr/>
                        <wpg:grpSpPr>
                          <a:xfrm>
                            <a:off x="-21994" y="0"/>
                            <a:ext cx="12177346" cy="4829453"/>
                            <a:chOff x="-21994" y="0"/>
                            <a:chExt cx="12177346" cy="4829453"/>
                          </a:xfrm>
                        </wpg:grpSpPr>
                        <wpg:grpSp>
                          <wpg:cNvPr id="1550692324" name="Group 1550692324"/>
                          <wpg:cNvGrpSpPr/>
                          <wpg:grpSpPr>
                            <a:xfrm>
                              <a:off x="-21994" y="0"/>
                              <a:ext cx="6070493" cy="4829453"/>
                              <a:chOff x="-22142" y="0"/>
                              <a:chExt cx="6111616" cy="4749339"/>
                            </a:xfrm>
                          </wpg:grpSpPr>
                          <pic:pic xmlns:pic="http://schemas.openxmlformats.org/drawingml/2006/picture">
                            <pic:nvPicPr>
                              <pic:cNvPr id="339789270" name="Picture 33978927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524" y="93306"/>
                                <a:ext cx="5936893" cy="458132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67223351" name="TextBox 4"/>
                            <wps:cNvSpPr txBox="1"/>
                            <wps:spPr>
                              <a:xfrm>
                                <a:off x="8529" y="0"/>
                                <a:ext cx="5936555" cy="30598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3FB24639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ar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15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99602744" name="TextBox 5"/>
                            <wps:cNvSpPr txBox="1"/>
                            <wps:spPr>
                              <a:xfrm rot="16200000">
                                <a:off x="-2003486" y="2245111"/>
                                <a:ext cx="4211400" cy="248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353CBF5E" w14:textId="77777777" w:rsidR="00E2389F" w:rsidRPr="00B507F5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507F5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  <w:lang w:val="en-US"/>
                                    </w:rPr>
                                    <w:t>Light-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958939333" name="TextBox 6"/>
                            <wps:cNvSpPr txBox="1"/>
                            <wps:spPr>
                              <a:xfrm rot="5400000">
                                <a:off x="3846740" y="2240452"/>
                                <a:ext cx="4210776" cy="27469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768637A3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618474088" name="TextBox 7"/>
                            <wps:cNvSpPr txBox="1"/>
                            <wps:spPr>
                              <a:xfrm>
                                <a:off x="8527" y="4472340"/>
                                <a:ext cx="5936890" cy="2769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bodyPr wrap="square" rtlCol="0">
                              <a:noAutofit/>
                            </wps:bodyPr>
                          </wps:wsp>
                        </wpg:grpSp>
                        <wpg:grpSp>
                          <wpg:cNvPr id="448852721" name="Group 448852721"/>
                          <wpg:cNvGrpSpPr/>
                          <wpg:grpSpPr>
                            <a:xfrm>
                              <a:off x="6007671" y="0"/>
                              <a:ext cx="6147681" cy="4829453"/>
                              <a:chOff x="6007671" y="0"/>
                              <a:chExt cx="6147681" cy="4829453"/>
                            </a:xfrm>
                          </wpg:grpSpPr>
                          <pic:pic xmlns:pic="http://schemas.openxmlformats.org/drawingml/2006/picture">
                            <pic:nvPicPr>
                              <pic:cNvPr id="382749948" name="Picture 38274994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6022982" y="93307"/>
                                <a:ext cx="5969548" cy="4642839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rgbClr val="F9F9F9"/>
                                </a:solidFill>
                              </a:ln>
                            </pic:spPr>
                          </pic:pic>
                          <wps:wsp>
                            <wps:cNvPr id="859851761" name="TextBox 10"/>
                            <wps:cNvSpPr txBox="1"/>
                            <wps:spPr>
                              <a:xfrm>
                                <a:off x="6007671" y="0"/>
                                <a:ext cx="5977255" cy="311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161154CA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ar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30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619842662" name="TextBox 11"/>
                            <wps:cNvSpPr txBox="1"/>
                            <wps:spPr>
                              <a:xfrm rot="16200000">
                                <a:off x="4006814" y="2286617"/>
                                <a:ext cx="4292600" cy="26334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31EE8481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Light-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952630407" name="TextBox 12"/>
                            <wps:cNvSpPr txBox="1"/>
                            <wps:spPr>
                              <a:xfrm rot="5400000">
                                <a:off x="9850015" y="2259252"/>
                                <a:ext cx="4292600" cy="31807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00753276" w14:textId="77777777" w:rsidR="00E2389F" w:rsidRDefault="00E2389F" w:rsidP="00E2389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503067537" name="TextBox 13"/>
                            <wps:cNvSpPr txBox="1"/>
                            <wps:spPr>
                              <a:xfrm>
                                <a:off x="6017030" y="4552454"/>
                                <a:ext cx="5960212" cy="2769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bodyPr wrap="square" rtlCol="0">
                              <a:noAutofit/>
                            </wps:bodyPr>
                          </wps:wsp>
                        </wpg:grpSp>
                      </wpg:grpSp>
                      <wpg:grpSp>
                        <wpg:cNvPr id="231764252" name="Group 231764252"/>
                        <wpg:cNvGrpSpPr/>
                        <wpg:grpSpPr>
                          <a:xfrm>
                            <a:off x="8510572" y="180254"/>
                            <a:ext cx="1008467" cy="4385398"/>
                            <a:chOff x="8510572" y="180254"/>
                            <a:chExt cx="1008467" cy="4385398"/>
                          </a:xfrm>
                        </wpg:grpSpPr>
                        <wps:wsp>
                          <wps:cNvPr id="304982701" name="Rectangle 304982701"/>
                          <wps:cNvSpPr/>
                          <wps:spPr>
                            <a:xfrm rot="5400000">
                              <a:off x="8414687" y="4276092"/>
                              <a:ext cx="38544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5DA91F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959132669" name="Rectangle 1959132669"/>
                          <wps:cNvSpPr/>
                          <wps:spPr>
                            <a:xfrm rot="5400000">
                              <a:off x="8416388" y="3483979"/>
                              <a:ext cx="4216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BD9C5A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49756170" name="Rectangle 1249756170"/>
                          <wps:cNvSpPr/>
                          <wps:spPr>
                            <a:xfrm rot="5400000">
                              <a:off x="8447256" y="3274458"/>
                              <a:ext cx="35941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A24013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635460077" name="Rectangle 635460077"/>
                          <wps:cNvSpPr/>
                          <wps:spPr>
                            <a:xfrm rot="5400000">
                              <a:off x="8387942" y="3022789"/>
                              <a:ext cx="50101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80611E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NOP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95013697" name="Rectangle 1695013697"/>
                          <wps:cNvSpPr/>
                          <wps:spPr>
                            <a:xfrm rot="5400000">
                              <a:off x="8444908" y="2198847"/>
                              <a:ext cx="35433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0F5062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4770631" name="Rectangle 44770631"/>
                          <wps:cNvSpPr/>
                          <wps:spPr>
                            <a:xfrm rot="5400000">
                              <a:off x="8463975" y="2469158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A85F6B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76836823" name="Rectangle 1476836823"/>
                          <wps:cNvSpPr/>
                          <wps:spPr>
                            <a:xfrm rot="5400000">
                              <a:off x="8463373" y="1937545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A3A59E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P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35753709" name="Rectangle 135753709"/>
                          <wps:cNvSpPr/>
                          <wps:spPr>
                            <a:xfrm rot="5400000">
                              <a:off x="8501198" y="1187338"/>
                              <a:ext cx="27495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5300B2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67214330" name="Rectangle 1667214330"/>
                          <wps:cNvSpPr/>
                          <wps:spPr>
                            <a:xfrm rot="5400000">
                              <a:off x="8444944" y="3910152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B5C8AF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2299029" name="Rectangle 562299029"/>
                          <wps:cNvSpPr/>
                          <wps:spPr>
                            <a:xfrm rot="5400000">
                              <a:off x="8461953" y="280370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34E1B9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342699637" name="Rectangle 1342699637"/>
                          <wps:cNvSpPr/>
                          <wps:spPr>
                            <a:xfrm rot="5400000">
                              <a:off x="8463975" y="144855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6517E0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885374547" name="Rectangle 1885374547"/>
                          <wps:cNvSpPr/>
                          <wps:spPr>
                            <a:xfrm rot="5400000">
                              <a:off x="8421693" y="875767"/>
                              <a:ext cx="4343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598339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87766236" name="Rectangle 187766236"/>
                          <wps:cNvSpPr/>
                          <wps:spPr>
                            <a:xfrm rot="5400000">
                              <a:off x="8513400" y="462059"/>
                              <a:ext cx="26606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E1947E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13045486" name="Rectangle 1213045486"/>
                          <wps:cNvSpPr/>
                          <wps:spPr>
                            <a:xfrm rot="5400000">
                              <a:off x="8426465" y="1739580"/>
                              <a:ext cx="43053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B2DC7A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O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509656886" name="Rectangle 1509656886"/>
                          <wps:cNvSpPr/>
                          <wps:spPr>
                            <a:xfrm rot="16200000">
                              <a:off x="9229573" y="4233670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C65075C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95777146" name="Rectangle 1495777146"/>
                          <wps:cNvSpPr/>
                          <wps:spPr>
                            <a:xfrm rot="16200000">
                              <a:off x="9164681" y="3304852"/>
                              <a:ext cx="47053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8334FD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O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764156496" name="Rectangle 1764156496"/>
                          <wps:cNvSpPr/>
                          <wps:spPr>
                            <a:xfrm rot="16200000">
                              <a:off x="9178451" y="3525151"/>
                              <a:ext cx="46164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CAA4C9D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O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29757061" name="Rectangle 1129757061"/>
                          <wps:cNvSpPr/>
                          <wps:spPr>
                            <a:xfrm rot="16200000">
                              <a:off x="9227101" y="3042163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128A48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22679377" name="Rectangle 322679377"/>
                          <wps:cNvSpPr/>
                          <wps:spPr>
                            <a:xfrm rot="16200000">
                              <a:off x="9172659" y="2791894"/>
                              <a:ext cx="42481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AE13EB0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K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25917260" name="Rectangle 425917260"/>
                          <wps:cNvSpPr/>
                          <wps:spPr>
                            <a:xfrm rot="16200000">
                              <a:off x="9249164" y="2506099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F3E6C7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713516664" name="Rectangle 713516664"/>
                          <wps:cNvSpPr/>
                          <wps:spPr>
                            <a:xfrm rot="16200000">
                              <a:off x="9244439" y="2201737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B7C97C3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78821280" name="Rectangle 378821280"/>
                          <wps:cNvSpPr/>
                          <wps:spPr>
                            <a:xfrm rot="16200000">
                              <a:off x="9215277" y="1866395"/>
                              <a:ext cx="38798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E2A434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OP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612586263" name="Rectangle 612586263"/>
                          <wps:cNvSpPr/>
                          <wps:spPr>
                            <a:xfrm rot="16200000">
                              <a:off x="9211378" y="3880638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253456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61848386" name="Rectangle 61848386"/>
                          <wps:cNvSpPr/>
                          <wps:spPr>
                            <a:xfrm rot="16200000">
                              <a:off x="9230646" y="1686861"/>
                              <a:ext cx="346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AB43F2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082313696" name="Rectangle 2082313696"/>
                          <wps:cNvSpPr/>
                          <wps:spPr>
                            <a:xfrm rot="16200000">
                              <a:off x="9199767" y="1061185"/>
                              <a:ext cx="3835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3AAA03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74135190" name="Rectangle 374135190"/>
                          <wps:cNvSpPr/>
                          <wps:spPr>
                            <a:xfrm rot="16200000">
                              <a:off x="9210592" y="672568"/>
                              <a:ext cx="40195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58C0B9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05215626" name="Rectangle 1405215626"/>
                          <wps:cNvSpPr/>
                          <wps:spPr>
                            <a:xfrm rot="16200000">
                              <a:off x="9168504" y="316461"/>
                              <a:ext cx="46609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E1AB0D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28889721" name="Rectangle 1228889721"/>
                          <wps:cNvSpPr/>
                          <wps:spPr>
                            <a:xfrm rot="16200000">
                              <a:off x="9247303" y="1356265"/>
                              <a:ext cx="32829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CCD75E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g:grpSp>
                        <wpg:cNvPr id="425429064" name="Group 425429064"/>
                        <wpg:cNvGrpSpPr/>
                        <wpg:grpSpPr>
                          <a:xfrm>
                            <a:off x="2419824" y="189403"/>
                            <a:ext cx="1024913" cy="4376692"/>
                            <a:chOff x="2419845" y="189248"/>
                            <a:chExt cx="1027862" cy="4598421"/>
                          </a:xfrm>
                        </wpg:grpSpPr>
                        <wps:wsp>
                          <wps:cNvPr id="1066290996" name="Rectangle 1066290996"/>
                          <wps:cNvSpPr/>
                          <wps:spPr>
                            <a:xfrm rot="5400000">
                              <a:off x="2338349" y="4504746"/>
                              <a:ext cx="371614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28158D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20421740" name="Rectangle 1620421740"/>
                          <wps:cNvSpPr/>
                          <wps:spPr>
                            <a:xfrm rot="5400000">
                              <a:off x="2363817" y="3790452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2B4D5B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021888531" name="Rectangle 2021888531"/>
                          <wps:cNvSpPr/>
                          <wps:spPr>
                            <a:xfrm rot="5400000">
                              <a:off x="2341889" y="3519094"/>
                              <a:ext cx="400302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C8F7DD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546157935" name="Rectangle 1546157935"/>
                          <wps:cNvSpPr/>
                          <wps:spPr>
                            <a:xfrm rot="5400000">
                              <a:off x="2492104" y="3135469"/>
                              <a:ext cx="192145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63D4A6D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035943316" name="Rectangle 2035943316"/>
                          <wps:cNvSpPr/>
                          <wps:spPr>
                            <a:xfrm rot="5400000">
                              <a:off x="2332479" y="2306850"/>
                              <a:ext cx="413645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B9720C5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45035342" name="Rectangle 1645035342"/>
                          <wps:cNvSpPr/>
                          <wps:spPr>
                            <a:xfrm rot="5400000">
                              <a:off x="2292598" y="2662877"/>
                              <a:ext cx="499710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D8A457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80884606" name="Rectangle 280884606"/>
                          <wps:cNvSpPr/>
                          <wps:spPr>
                            <a:xfrm rot="5400000">
                              <a:off x="2449673" y="1927903"/>
                              <a:ext cx="192145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E35FE4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71690648" name="Rectangle 1671690648"/>
                          <wps:cNvSpPr/>
                          <wps:spPr>
                            <a:xfrm rot="5400000">
                              <a:off x="2318808" y="1138709"/>
                              <a:ext cx="409642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29C28D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82981324" name="Rectangle 1482981324"/>
                          <wps:cNvSpPr/>
                          <wps:spPr>
                            <a:xfrm rot="5400000">
                              <a:off x="2382911" y="4117799"/>
                              <a:ext cx="286883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91A0C0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956176690" name="Rectangle 1956176690"/>
                          <wps:cNvSpPr/>
                          <wps:spPr>
                            <a:xfrm rot="5400000">
                              <a:off x="2352009" y="2960592"/>
                              <a:ext cx="345594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7D6DB1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749766927" name="Rectangle 1749766927"/>
                          <wps:cNvSpPr/>
                          <wps:spPr>
                            <a:xfrm rot="5400000">
                              <a:off x="2352833" y="1468289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11A521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43411942" name="Rectangle 43411942"/>
                          <wps:cNvSpPr/>
                          <wps:spPr>
                            <a:xfrm rot="5400000">
                              <a:off x="2363547" y="741465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C750E4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33087020" name="Rectangle 1233087020"/>
                          <wps:cNvSpPr/>
                          <wps:spPr>
                            <a:xfrm rot="5400000">
                              <a:off x="2343830" y="431747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0CD3A65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910134451" name="Rectangle 1910134451"/>
                          <wps:cNvSpPr/>
                          <wps:spPr>
                            <a:xfrm rot="5400000">
                              <a:off x="2354159" y="1765613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2725994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051767267" name="Rectangle 2051767267"/>
                          <wps:cNvSpPr/>
                          <wps:spPr>
                            <a:xfrm rot="16200000">
                              <a:off x="3142100" y="4436205"/>
                              <a:ext cx="41698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434483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37663224" name="Rectangle 1237663224"/>
                          <wps:cNvSpPr/>
                          <wps:spPr>
                            <a:xfrm rot="16200000">
                              <a:off x="3155200" y="3502163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78746F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868956439" name="Rectangle 868956439"/>
                          <wps:cNvSpPr/>
                          <wps:spPr>
                            <a:xfrm rot="16200000">
                              <a:off x="3161361" y="3713812"/>
                              <a:ext cx="345594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2350866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782411026" name="Rectangle 1782411026"/>
                          <wps:cNvSpPr/>
                          <wps:spPr>
                            <a:xfrm rot="16200000">
                              <a:off x="3194846" y="3151867"/>
                              <a:ext cx="256193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BD3A6CE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08603066" name="Rectangle 1608603066"/>
                          <wps:cNvSpPr/>
                          <wps:spPr>
                            <a:xfrm rot="16200000">
                              <a:off x="3203357" y="2931576"/>
                              <a:ext cx="217497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9C6A707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07841134" name="Rectangle 1107841134"/>
                          <wps:cNvSpPr/>
                          <wps:spPr>
                            <a:xfrm rot="16200000">
                              <a:off x="3089447" y="2515027"/>
                              <a:ext cx="469688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4612B5B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075305330" name="Rectangle 1075305330"/>
                          <wps:cNvSpPr/>
                          <wps:spPr>
                            <a:xfrm rot="16200000">
                              <a:off x="3154901" y="2229769"/>
                              <a:ext cx="328248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7455571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26267844" name="Rectangle 1126267844"/>
                          <wps:cNvSpPr/>
                          <wps:spPr>
                            <a:xfrm rot="16200000">
                              <a:off x="3118607" y="1825603"/>
                              <a:ext cx="415647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BAB9D82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893382327" name="Rectangle 1893382327"/>
                          <wps:cNvSpPr/>
                          <wps:spPr>
                            <a:xfrm rot="16200000">
                              <a:off x="3135530" y="4102768"/>
                              <a:ext cx="417648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11C4EF8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682046731" name="Rectangle 1682046731"/>
                          <wps:cNvSpPr/>
                          <wps:spPr>
                            <a:xfrm rot="16200000">
                              <a:off x="3151020" y="1610921"/>
                              <a:ext cx="34626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0EA687F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26598635" name="Rectangle 326598635"/>
                          <wps:cNvSpPr/>
                          <wps:spPr>
                            <a:xfrm rot="16200000">
                              <a:off x="3127633" y="1072631"/>
                              <a:ext cx="383623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D490CC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260917130" name="Rectangle 1260917130"/>
                          <wps:cNvSpPr/>
                          <wps:spPr>
                            <a:xfrm rot="16200000">
                              <a:off x="3112923" y="686587"/>
                              <a:ext cx="412311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0790C6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978205069" name="Rectangle 978205069"/>
                          <wps:cNvSpPr/>
                          <wps:spPr>
                            <a:xfrm rot="16200000">
                              <a:off x="3042598" y="360001"/>
                              <a:ext cx="535737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878AA2A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885791710" name="Rectangle 1885791710"/>
                          <wps:cNvSpPr/>
                          <wps:spPr>
                            <a:xfrm rot="16200000">
                              <a:off x="3114058" y="1300227"/>
                              <a:ext cx="427656" cy="19423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DED1749" w14:textId="77777777" w:rsidR="00E2389F" w:rsidRDefault="00E2389F" w:rsidP="00E2389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3D4750" id="Group 76" o:spid="_x0000_s1171" style="position:absolute;left:0;text-align:left;margin-left:-54.6pt;margin-top:0;width:798.55pt;height:358.8pt;z-index:251679744;mso-position-horizontal-relative:margin;mso-width-relative:margin;mso-height-relative:margin" coordorigin="-219" coordsize="121773,482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">
                <v:group id="Group 1233980860" o:spid="_x0000_s1172" style="position:absolute;left:-219;width:121772;height:48294" coordorigin="-219" coordsize="121773,48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">
                  <v:group id="Group 1550692324" o:spid="_x0000_s1173" style="position:absolute;left:-219;width:60703;height:48294" coordorigin="-221" coordsize="61116,47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">
                    <v:shape id="Picture 339789270" o:spid="_x0000_s1174" type="#_x0000_t75" style="position:absolute;left:85;top:933;width:59369;height:45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">
                      <v:imagedata r:id="rId22" o:title=""/>
                    </v:shape>
                    <v:shape id="TextBox 4" o:spid="_x0000_s1175" type="#_x0000_t202" style="position:absolute;left:85;width:59365;height:30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" fillcolor="#f9f9f9" stroked="f">
                      <v:textbox>
                        <w:txbxContent>
                          <w:p w14:paraId="3FB24639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ar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15 days of incubation</w:t>
                            </w:r>
                          </w:p>
                        </w:txbxContent>
                      </v:textbox>
                    </v:shape>
                    <v:shape id="TextBox 5" o:spid="_x0000_s1176" type="#_x0000_t202" style="position:absolute;left:-20035;top:22451;width:42114;height:248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" fillcolor="#f9f9f9" stroked="f">
                      <v:textbox>
                        <w:txbxContent>
                          <w:p w14:paraId="353CBF5E" w14:textId="77777777" w:rsidR="00E2389F" w:rsidRPr="00B507F5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507F5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Light-Dark cycle</w:t>
                            </w:r>
                          </w:p>
                        </w:txbxContent>
                      </v:textbox>
                    </v:shape>
                    <v:shape id="TextBox 6" o:spid="_x0000_s1177" type="#_x0000_t202" style="position:absolute;left:38467;top:22404;width:42107;height:274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" fillcolor="#f9f9f9" strokecolor="#f9f9f9">
                      <v:textbox>
                        <w:txbxContent>
                          <w:p w14:paraId="768637A3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Dark cycle</w:t>
                            </w:r>
                          </w:p>
                        </w:txbxContent>
                      </v:textbox>
                    </v:shape>
                    <v:shape id="TextBox 7" o:spid="_x0000_s1178" type="#_x0000_t202" style="position:absolute;left:85;top:44723;width:59369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" fillcolor="#f9f9f9" stroked="f"/>
                  </v:group>
                  <v:group id="Group 448852721" o:spid="_x0000_s1179" style="position:absolute;left:60076;width:61477;height:48294" coordorigin="60076" coordsize="61476,48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">
                    <v:shape id="Picture 382749948" o:spid="_x0000_s1180" type="#_x0000_t75" style="position:absolute;left:60229;top:933;width:59696;height:46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" stroked="t" strokecolor="#f9f9f9">
                      <v:imagedata r:id="rId23" o:title=""/>
                      <v:path arrowok="t"/>
                    </v:shape>
                    <v:shape id="TextBox 10" o:spid="_x0000_s1181" type="#_x0000_t202" style="position:absolute;left:60076;width:59773;height:3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" fillcolor="#f9f9f9" strokecolor="#f9f9f9">
                      <v:textbox>
                        <w:txbxContent>
                          <w:p w14:paraId="161154CA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ar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30 days of incubation</w:t>
                            </w:r>
                          </w:p>
                        </w:txbxContent>
                      </v:textbox>
                    </v:shape>
                    <v:shape id="TextBox 11" o:spid="_x0000_s1182" type="#_x0000_t202" style="position:absolute;left:40068;top:22865;width:42926;height:263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" fillcolor="#f9f9f9" strokecolor="#f9f9f9">
                      <v:textbox>
                        <w:txbxContent>
                          <w:p w14:paraId="31EE8481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Light-Dark cycle</w:t>
                            </w:r>
                          </w:p>
                        </w:txbxContent>
                      </v:textbox>
                    </v:shape>
                    <v:shape id="TextBox 12" o:spid="_x0000_s1183" type="#_x0000_t202" style="position:absolute;left:98500;top:22591;width:42926;height:318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" fillcolor="#f9f9f9" strokecolor="#f9f9f9">
                      <v:textbox>
                        <w:txbxContent>
                          <w:p w14:paraId="00753276" w14:textId="77777777" w:rsidR="00E2389F" w:rsidRDefault="00E2389F" w:rsidP="00E2389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Dark cycle</w:t>
                            </w:r>
                          </w:p>
                        </w:txbxContent>
                      </v:textbox>
                    </v:shape>
                    <v:shape id="TextBox 13" o:spid="_x0000_s1184" type="#_x0000_t202" style="position:absolute;left:60170;top:45524;width:59602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" fillcolor="#f9f9f9" strokecolor="#f9f9f9"/>
                  </v:group>
                </v:group>
                <v:group id="Group 231764252" o:spid="_x0000_s1185" style="position:absolute;left:85105;top:1802;width:10085;height:43854" coordorigin="85105,1802" coordsize="10084,438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">
                  <v:rect id="Rectangle 304982701" o:spid="_x0000_s1186" style="position:absolute;left:84147;top:42760;width:3854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" filled="f" stroked="f">
                    <v:textbox>
                      <w:txbxContent>
                        <w:p w14:paraId="25DA91F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G</w:t>
                          </w:r>
                        </w:p>
                      </w:txbxContent>
                    </v:textbox>
                  </v:rect>
                  <v:rect id="Rectangle 1959132669" o:spid="_x0000_s1187" style="position:absolute;left:84163;top:34839;width:421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" filled="f" stroked="f">
                    <v:textbox>
                      <w:txbxContent>
                        <w:p w14:paraId="0BD9C5A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LM</w:t>
                          </w:r>
                        </w:p>
                      </w:txbxContent>
                    </v:textbox>
                  </v:rect>
                  <v:rect id="Rectangle 1249756170" o:spid="_x0000_s1188" style="position:absolute;left:84471;top:32745;width:3595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" filled="f" stroked="f">
                    <v:textbox>
                      <w:txbxContent>
                        <w:p w14:paraId="0A24013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IJ</w:t>
                          </w:r>
                        </w:p>
                      </w:txbxContent>
                    </v:textbox>
                  </v:rect>
                  <v:rect id="Rectangle 635460077" o:spid="_x0000_s1189" style="position:absolute;left:83879;top:30228;width:501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" filled="f" stroked="f">
                    <v:textbox>
                      <w:txbxContent>
                        <w:p w14:paraId="680611E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NOP</w:t>
                          </w:r>
                        </w:p>
                      </w:txbxContent>
                    </v:textbox>
                  </v:rect>
                  <v:rect id="Rectangle 1695013697" o:spid="_x0000_s1190" style="position:absolute;left:84449;top:21988;width:354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" filled="f" stroked="f">
                    <v:textbox>
                      <w:txbxContent>
                        <w:p w14:paraId="10F5062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44770631" o:spid="_x0000_s1191" style="position:absolute;left:84639;top:24691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" filled="f" stroked="f">
                    <v:textbox>
                      <w:txbxContent>
                        <w:p w14:paraId="6A85F6B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</w:t>
                          </w:r>
                        </w:p>
                      </w:txbxContent>
                    </v:textbox>
                  </v:rect>
                  <v:rect id="Rectangle 1476836823" o:spid="_x0000_s1192" style="position:absolute;left:84633;top:19375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" filled="f" stroked="f">
                    <v:textbox>
                      <w:txbxContent>
                        <w:p w14:paraId="6A3A59E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P</w:t>
                          </w:r>
                        </w:p>
                      </w:txbxContent>
                    </v:textbox>
                  </v:rect>
                  <v:rect id="Rectangle 135753709" o:spid="_x0000_s1193" style="position:absolute;left:85012;top:11872;width:275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" filled="f" stroked="f">
                    <v:textbox>
                      <w:txbxContent>
                        <w:p w14:paraId="55300B2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1667214330" o:spid="_x0000_s1194" style="position:absolute;left:84449;top:39101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" filled="f" stroked="f">
                    <v:textbox>
                      <w:txbxContent>
                        <w:p w14:paraId="2B5C8AF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562299029" o:spid="_x0000_s1195" style="position:absolute;left:84620;top:28036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" filled="f" stroked="f">
                    <v:textbox>
                      <w:txbxContent>
                        <w:p w14:paraId="334E1B9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1342699637" o:spid="_x0000_s1196" style="position:absolute;left:84639;top:14485;width:34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" filled="f" stroked="f">
                    <v:textbox>
                      <w:txbxContent>
                        <w:p w14:paraId="66517E0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K</w:t>
                          </w:r>
                        </w:p>
                      </w:txbxContent>
                    </v:textbox>
                  </v:rect>
                  <v:rect id="Rectangle 1885374547" o:spid="_x0000_s1197" style="position:absolute;left:84217;top:8757;width:434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" filled="f" stroked="f">
                    <v:textbox>
                      <w:txbxContent>
                        <w:p w14:paraId="1598339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I</w:t>
                          </w:r>
                        </w:p>
                      </w:txbxContent>
                    </v:textbox>
                  </v:rect>
                  <v:rect id="Rectangle 187766236" o:spid="_x0000_s1198" style="position:absolute;left:85133;top:4620;width:2661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" filled="f" stroked="f">
                    <v:textbox>
                      <w:txbxContent>
                        <w:p w14:paraId="0E1947E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1213045486" o:spid="_x0000_s1199" style="position:absolute;left:84264;top:17395;width:4305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" filled="f" stroked="f">
                    <v:textbox>
                      <w:txbxContent>
                        <w:p w14:paraId="4B2DC7A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O</w:t>
                          </w:r>
                        </w:p>
                      </w:txbxContent>
                    </v:textbox>
                  </v:rect>
                  <v:rect id="Rectangle 1509656886" o:spid="_x0000_s1200" style="position:absolute;left:92295;top:42336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" filled="f" stroked="f">
                    <v:textbox>
                      <w:txbxContent>
                        <w:p w14:paraId="7C65075C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1495777146" o:spid="_x0000_s1201" style="position:absolute;left:91646;top:33049;width:4705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" filled="f" stroked="f">
                    <v:textbox>
                      <w:txbxContent>
                        <w:p w14:paraId="68334FD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O</w:t>
                          </w:r>
                        </w:p>
                      </w:txbxContent>
                    </v:textbox>
                  </v:rect>
                  <v:rect id="Rectangle 1764156496" o:spid="_x0000_s1202" style="position:absolute;left:91784;top:35251;width:4617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" filled="f" stroked="f">
                    <v:textbox>
                      <w:txbxContent>
                        <w:p w14:paraId="7CAA4C9D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O</w:t>
                          </w:r>
                        </w:p>
                      </w:txbxContent>
                    </v:textbox>
                  </v:rect>
                  <v:rect id="Rectangle 1129757061" o:spid="_x0000_s1203" style="position:absolute;left:92270;top:30422;width:34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" filled="f" stroked="f">
                    <v:textbox>
                      <w:txbxContent>
                        <w:p w14:paraId="3128A48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322679377" o:spid="_x0000_s1204" style="position:absolute;left:91727;top:27918;width:4248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" filled="f" stroked="f">
                    <v:textbox>
                      <w:txbxContent>
                        <w:p w14:paraId="2AE13EB0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KL</w:t>
                          </w:r>
                        </w:p>
                      </w:txbxContent>
                    </v:textbox>
                  </v:rect>
                  <v:rect id="Rectangle 425917260" o:spid="_x0000_s1205" style="position:absolute;left:92491;top:25060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" filled="f" stroked="f">
                    <v:textbox>
                      <w:txbxContent>
                        <w:p w14:paraId="7F3E6C7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</w:t>
                          </w:r>
                        </w:p>
                      </w:txbxContent>
                    </v:textbox>
                  </v:rect>
                  <v:rect id="Rectangle 713516664" o:spid="_x0000_s1206" style="position:absolute;left:92444;top:22017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" filled="f" stroked="f">
                    <v:textbox>
                      <w:txbxContent>
                        <w:p w14:paraId="1B7C97C3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378821280" o:spid="_x0000_s1207" style="position:absolute;left:92153;top:18663;width:388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" filled="f" stroked="f">
                    <v:textbox>
                      <w:txbxContent>
                        <w:p w14:paraId="6E2A434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OP</w:t>
                          </w:r>
                        </w:p>
                      </w:txbxContent>
                    </v:textbox>
                  </v:rect>
                  <v:rect id="Rectangle 612586263" o:spid="_x0000_s1208" style="position:absolute;left:92113;top:38806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" filled="f" stroked="f">
                    <v:textbox>
                      <w:txbxContent>
                        <w:p w14:paraId="0253456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61848386" o:spid="_x0000_s1209" style="position:absolute;left:92306;top:16868;width:346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" filled="f" stroked="f">
                    <v:textbox>
                      <w:txbxContent>
                        <w:p w14:paraId="6AB43F2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</w:t>
                          </w:r>
                        </w:p>
                      </w:txbxContent>
                    </v:textbox>
                  </v:rect>
                  <v:rect id="Rectangle 2082313696" o:spid="_x0000_s1210" style="position:absolute;left:91997;top:10611;width:3835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" filled="f" stroked="f">
                    <v:textbox>
                      <w:txbxContent>
                        <w:p w14:paraId="73AAA03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374135190" o:spid="_x0000_s1211" style="position:absolute;left:92106;top:6725;width:401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" filled="f" stroked="f">
                    <v:textbox>
                      <w:txbxContent>
                        <w:p w14:paraId="258C0B9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F</w:t>
                          </w:r>
                        </w:p>
                      </w:txbxContent>
                    </v:textbox>
                  </v:rect>
                  <v:rect id="Rectangle 1405215626" o:spid="_x0000_s1212" style="position:absolute;left:91684;top:3165;width:4661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" filled="f" stroked="f">
                    <v:textbox>
                      <w:txbxContent>
                        <w:p w14:paraId="2E1AB0D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1228889721" o:spid="_x0000_s1213" style="position:absolute;left:92472;top:13563;width:3283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" filled="f" stroked="f">
                    <v:textbox>
                      <w:txbxContent>
                        <w:p w14:paraId="6CCD75E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</w:t>
                          </w:r>
                        </w:p>
                      </w:txbxContent>
                    </v:textbox>
                  </v:rect>
                </v:group>
                <v:group id="Group 425429064" o:spid="_x0000_s1214" style="position:absolute;left:24198;top:1894;width:10249;height:43766" coordorigin="24198,1892" coordsize="10278,4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">
                  <v:rect id="Rectangle 1066290996" o:spid="_x0000_s1215" style="position:absolute;left:23383;top:45047;width:3716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" filled="f" stroked="f">
                    <v:textbox>
                      <w:txbxContent>
                        <w:p w14:paraId="028158D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1620421740" o:spid="_x0000_s1216" style="position:absolute;left:23638;top:37904;width:3462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" filled="f" stroked="f">
                    <v:textbox>
                      <w:txbxContent>
                        <w:p w14:paraId="72B4D5B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2021888531" o:spid="_x0000_s1217" style="position:absolute;left:23418;top:35191;width:4003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" filled="f" stroked="f">
                    <v:textbox>
                      <w:txbxContent>
                        <w:p w14:paraId="1C8F7DD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1546157935" o:spid="_x0000_s1218" style="position:absolute;left:24920;top:31355;width:1921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" filled="f" stroked="f">
                    <v:textbox>
                      <w:txbxContent>
                        <w:p w14:paraId="763D4A6D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2035943316" o:spid="_x0000_s1219" style="position:absolute;left:23325;top:23067;width:4136;height:194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" filled="f" stroked="f">
                    <v:textbox>
                      <w:txbxContent>
                        <w:p w14:paraId="1B9720C5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D</w:t>
                          </w:r>
                        </w:p>
                      </w:txbxContent>
                    </v:textbox>
                  </v:rect>
                  <v:rect id="Rectangle 1645035342" o:spid="_x0000_s1220" style="position:absolute;left:22925;top:26629;width:4997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" filled="f" stroked="f">
                    <v:textbox>
                      <w:txbxContent>
                        <w:p w14:paraId="5D8A457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280884606" o:spid="_x0000_s1221" style="position:absolute;left:24496;top:19279;width:1921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" filled="f" stroked="f">
                    <v:textbox>
                      <w:txbxContent>
                        <w:p w14:paraId="1E35FE4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1671690648" o:spid="_x0000_s1222" style="position:absolute;left:23188;top:11387;width:4096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" filled="f" stroked="f">
                    <v:textbox>
                      <w:txbxContent>
                        <w:p w14:paraId="629C28D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DE</w:t>
                          </w:r>
                        </w:p>
                      </w:txbxContent>
                    </v:textbox>
                  </v:rect>
                  <v:rect id="Rectangle 1482981324" o:spid="_x0000_s1223" style="position:absolute;left:23828;top:41178;width:2869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" filled="f" stroked="f">
                    <v:textbox>
                      <w:txbxContent>
                        <w:p w14:paraId="391A0C0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1956176690" o:spid="_x0000_s1224" style="position:absolute;left:23520;top:29605;width:3456;height:194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" filled="f" stroked="f">
                    <v:textbox>
                      <w:txbxContent>
                        <w:p w14:paraId="67D6DB1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1749766927" o:spid="_x0000_s1225" style="position:absolute;left:23527;top:14683;width:3463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" filled="f" stroked="f">
                    <v:textbox>
                      <w:txbxContent>
                        <w:p w14:paraId="711A521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43411942" o:spid="_x0000_s1226" style="position:absolute;left:23634;top:7415;width:3463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" filled="f" stroked="f">
                    <v:textbox>
                      <w:txbxContent>
                        <w:p w14:paraId="2C750E4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1233087020" o:spid="_x0000_s1227" style="position:absolute;left:23438;top:4317;width:3462;height:194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" filled="f" stroked="f">
                    <v:textbox>
                      <w:txbxContent>
                        <w:p w14:paraId="10CD3A65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1910134451" o:spid="_x0000_s1228" style="position:absolute;left:23541;top:17655;width:3463;height:194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" filled="f" stroked="f">
                    <v:textbox>
                      <w:txbxContent>
                        <w:p w14:paraId="12725994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2051767267" o:spid="_x0000_s1229" style="position:absolute;left:31421;top:44361;width:4170;height:19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" filled="f" stroked="f">
                    <v:textbox>
                      <w:txbxContent>
                        <w:p w14:paraId="7434483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1237663224" o:spid="_x0000_s1230" style="position:absolute;left:31551;top:35022;width:3463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" filled="f" stroked="f">
                    <v:textbox>
                      <w:txbxContent>
                        <w:p w14:paraId="278746F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868956439" o:spid="_x0000_s1231" style="position:absolute;left:31613;top:37138;width:3456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" filled="f" stroked="f">
                    <v:textbox>
                      <w:txbxContent>
                        <w:p w14:paraId="32350866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1782411026" o:spid="_x0000_s1232" style="position:absolute;left:31948;top:31518;width:2562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" filled="f" stroked="f">
                    <v:textbox>
                      <w:txbxContent>
                        <w:p w14:paraId="2BD3A6CE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1608603066" o:spid="_x0000_s1233" style="position:absolute;left:32033;top:29315;width:2175;height:19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" filled="f" stroked="f">
                    <v:textbox>
                      <w:txbxContent>
                        <w:p w14:paraId="79C6A707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1107841134" o:spid="_x0000_s1234" style="position:absolute;left:30894;top:25149;width:4697;height:19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" filled="f" stroked="f">
                    <v:textbox>
                      <w:txbxContent>
                        <w:p w14:paraId="64612B5B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1075305330" o:spid="_x0000_s1235" style="position:absolute;left:31548;top:22298;width:3283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" filled="f" stroked="f">
                    <v:textbox>
                      <w:txbxContent>
                        <w:p w14:paraId="07455571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1126267844" o:spid="_x0000_s1236" style="position:absolute;left:31185;top:18256;width:4157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" filled="f" stroked="f">
                    <v:textbox>
                      <w:txbxContent>
                        <w:p w14:paraId="2BAB9D82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1893382327" o:spid="_x0000_s1237" style="position:absolute;left:31354;top:41028;width:4177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" filled="f" stroked="f">
                    <v:textbox>
                      <w:txbxContent>
                        <w:p w14:paraId="611C4EF8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1682046731" o:spid="_x0000_s1238" style="position:absolute;left:31510;top:16109;width:3462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" filled="f" stroked="f">
                    <v:textbox>
                      <w:txbxContent>
                        <w:p w14:paraId="40EA687F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326598635" o:spid="_x0000_s1239" style="position:absolute;left:31276;top:10726;width:3836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" filled="f" stroked="f">
                    <v:textbox>
                      <w:txbxContent>
                        <w:p w14:paraId="4D490CC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</w:t>
                          </w:r>
                        </w:p>
                      </w:txbxContent>
                    </v:textbox>
                  </v:rect>
                  <v:rect id="Rectangle 1260917130" o:spid="_x0000_s1240" style="position:absolute;left:31128;top:6866;width:4123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" filled="f" stroked="f">
                    <v:textbox>
                      <w:txbxContent>
                        <w:p w14:paraId="70790C6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</w:t>
                          </w:r>
                        </w:p>
                      </w:txbxContent>
                    </v:textbox>
                  </v:rect>
                  <v:rect id="Rectangle 978205069" o:spid="_x0000_s1241" style="position:absolute;left:30425;top:3600;width:5357;height:19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" filled="f" stroked="f">
                    <v:textbox>
                      <w:txbxContent>
                        <w:p w14:paraId="5878AA2A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DE</w:t>
                          </w:r>
                        </w:p>
                      </w:txbxContent>
                    </v:textbox>
                  </v:rect>
                  <v:rect id="Rectangle 1885791710" o:spid="_x0000_s1242" style="position:absolute;left:31141;top:13001;width:4276;height:19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" filled="f" stroked="f">
                    <v:textbox>
                      <w:txbxContent>
                        <w:p w14:paraId="2DED1749" w14:textId="77777777" w:rsidR="00E2389F" w:rsidRDefault="00E2389F" w:rsidP="00E2389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14:paraId="4A40E477" w14:textId="63ABC33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29EB06B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83579B3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DA4A804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79FB47F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0DB094D" w14:textId="77777777" w:rsidR="00E2389F" w:rsidRDefault="00E2389F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DFDA892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6D86C13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105B447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27C68C8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28799EC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27F3D9D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1486516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8EA0D46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1DFBD8A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829F467" w14:textId="6D90FC73" w:rsidR="0007360F" w:rsidRDefault="0007360F" w:rsidP="0007360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F95CB8D" w14:textId="44E665E1" w:rsidR="00F40823" w:rsidRPr="00F40823" w:rsidRDefault="00F40823" w:rsidP="00F40823">
      <w:pPr>
        <w:spacing w:line="276" w:lineRule="auto"/>
        <w:ind w:left="5040"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40823">
        <w:rPr>
          <w:rFonts w:ascii="Times New Roman" w:hAnsi="Times New Roman" w:cs="Times New Roman"/>
          <w:bCs/>
          <w:sz w:val="24"/>
          <w:szCs w:val="24"/>
        </w:rPr>
        <w:t>Supplementary</w:t>
      </w:r>
      <w:r w:rsidRPr="00F408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823">
        <w:rPr>
          <w:rFonts w:ascii="Times New Roman" w:hAnsi="Times New Roman" w:cs="Times New Roman"/>
          <w:bCs/>
          <w:sz w:val="24"/>
          <w:szCs w:val="24"/>
        </w:rPr>
        <w:t>Figure S4 (</w:t>
      </w:r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F40823">
        <w:rPr>
          <w:rFonts w:ascii="Times New Roman" w:hAnsi="Times New Roman" w:cs="Times New Roman"/>
          <w:bCs/>
          <w:sz w:val="24"/>
          <w:szCs w:val="24"/>
        </w:rPr>
        <w:t>)</w:t>
      </w:r>
    </w:p>
    <w:p w14:paraId="060882FD" w14:textId="77777777" w:rsidR="00F40823" w:rsidRDefault="00F40823" w:rsidP="0007360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A9CCAC4" w14:textId="77777777" w:rsidR="00F40823" w:rsidRDefault="00F40823" w:rsidP="0007360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1DCA6BB" w14:textId="6C91C910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B12246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eastAsia="en-IN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5FA2C3AA" wp14:editId="2B40E81D">
                <wp:simplePos x="0" y="0"/>
                <wp:positionH relativeFrom="margin">
                  <wp:posOffset>-541020</wp:posOffset>
                </wp:positionH>
                <wp:positionV relativeFrom="paragraph">
                  <wp:posOffset>-274320</wp:posOffset>
                </wp:positionV>
                <wp:extent cx="10117456" cy="4458335"/>
                <wp:effectExtent l="0" t="0" r="17145" b="18415"/>
                <wp:wrapNone/>
                <wp:docPr id="52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17456" cy="4458335"/>
                          <a:chOff x="4861" y="-158118"/>
                          <a:chExt cx="12065552" cy="4869057"/>
                        </a:xfrm>
                      </wpg:grpSpPr>
                      <wpg:grpSp>
                        <wpg:cNvPr id="525" name="Group 525"/>
                        <wpg:cNvGrpSpPr/>
                        <wpg:grpSpPr>
                          <a:xfrm>
                            <a:off x="4861" y="-158118"/>
                            <a:ext cx="12065552" cy="4869057"/>
                            <a:chOff x="4861" y="-158118"/>
                            <a:chExt cx="12065552" cy="4869057"/>
                          </a:xfrm>
                        </wpg:grpSpPr>
                        <wpg:grpSp>
                          <wpg:cNvPr id="526" name="Group 526"/>
                          <wpg:cNvGrpSpPr/>
                          <wpg:grpSpPr>
                            <a:xfrm>
                              <a:off x="4861" y="-149796"/>
                              <a:ext cx="6150405" cy="4860735"/>
                              <a:chOff x="4861" y="-149796"/>
                              <a:chExt cx="6150405" cy="4860735"/>
                            </a:xfrm>
                          </wpg:grpSpPr>
                          <pic:pic xmlns:pic="http://schemas.openxmlformats.org/drawingml/2006/picture">
                            <pic:nvPicPr>
                              <pic:cNvPr id="527" name="Picture 52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7641" y="149290"/>
                                <a:ext cx="6147625" cy="446003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528" name="TextBox 4"/>
                            <wps:cNvSpPr txBox="1"/>
                            <wps:spPr>
                              <a:xfrm>
                                <a:off x="7641" y="-149796"/>
                                <a:ext cx="6019800" cy="4609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5DEF4068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osZ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15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29" name="TextBox 5"/>
                            <wps:cNvSpPr txBox="1"/>
                            <wps:spPr>
                              <a:xfrm rot="5400000">
                                <a:off x="3827871" y="2175985"/>
                                <a:ext cx="4210685" cy="3100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3E86B192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30" name="TextBox 6"/>
                            <wps:cNvSpPr txBox="1"/>
                            <wps:spPr>
                              <a:xfrm rot="16200000">
                                <a:off x="-1959947" y="2217251"/>
                                <a:ext cx="4211320" cy="28170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txbx>
                              <w:txbxContent>
                                <w:p w14:paraId="5056F512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Light-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31" name="TextBox 7"/>
                            <wps:cNvSpPr txBox="1"/>
                            <wps:spPr>
                              <a:xfrm>
                                <a:off x="7641" y="4433940"/>
                                <a:ext cx="6020106" cy="2769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</wps:spPr>
                            <wps:bodyPr wrap="square" rtlCol="0">
                              <a:noAutofit/>
                            </wps:bodyPr>
                          </wps:wsp>
                        </wpg:grpSp>
                        <wpg:grpSp>
                          <wpg:cNvPr id="532" name="Group 532"/>
                          <wpg:cNvGrpSpPr/>
                          <wpg:grpSpPr>
                            <a:xfrm>
                              <a:off x="6088221" y="-158118"/>
                              <a:ext cx="5982192" cy="4869056"/>
                              <a:chOff x="6088221" y="-158118"/>
                              <a:chExt cx="5982192" cy="4869056"/>
                            </a:xfrm>
                          </wpg:grpSpPr>
                          <pic:pic xmlns:pic="http://schemas.openxmlformats.org/drawingml/2006/picture">
                            <pic:nvPicPr>
                              <pic:cNvPr id="533" name="Picture 53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6088221" y="149290"/>
                                <a:ext cx="5959632" cy="446003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534" name="TextBox 9"/>
                            <wps:cNvSpPr txBox="1"/>
                            <wps:spPr>
                              <a:xfrm>
                                <a:off x="6095863" y="4433939"/>
                                <a:ext cx="5971902" cy="2769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bodyPr wrap="square" rtlCol="0">
                              <a:noAutofit/>
                            </wps:bodyPr>
                          </wps:wsp>
                          <wps:wsp>
                            <wps:cNvPr id="535" name="TextBox 10"/>
                            <wps:cNvSpPr txBox="1"/>
                            <wps:spPr>
                              <a:xfrm rot="16200000">
                                <a:off x="4110267" y="2200305"/>
                                <a:ext cx="4210685" cy="24608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330494DF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Light-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36" name="TextBox 11"/>
                            <wps:cNvSpPr txBox="1"/>
                            <wps:spPr>
                              <a:xfrm rot="5400000">
                                <a:off x="9832262" y="2190940"/>
                                <a:ext cx="4160521" cy="31578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51D006FA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2"/>
                                      <w:szCs w:val="22"/>
                                      <w:lang w:val="en-US"/>
                                    </w:rPr>
                                    <w:t>Dark cycl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37" name="TextBox 12"/>
                            <wps:cNvSpPr txBox="1"/>
                            <wps:spPr>
                              <a:xfrm>
                                <a:off x="6095584" y="-158118"/>
                                <a:ext cx="5971540" cy="46926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9"/>
                              </a:solidFill>
                              <a:ln>
                                <a:solidFill>
                                  <a:srgbClr val="F9F9F9"/>
                                </a:solidFill>
                              </a:ln>
                            </wps:spPr>
                            <wps:txbx>
                              <w:txbxContent>
                                <w:p w14:paraId="34A8881A" w14:textId="77777777" w:rsidR="00B507F5" w:rsidRDefault="00B507F5" w:rsidP="00B507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Relative abundanc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nosZ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>(g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position w:val="7"/>
                                      <w:vertAlign w:val="superscript"/>
                                      <w:lang w:val="en-US"/>
                                    </w:rPr>
                                    <w:t>-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lang w:val="en-US"/>
                                    </w:rPr>
                                    <w:t xml:space="preserve"> soil) after 30 days of incubation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</wpg:grpSp>
                      <wpg:grpSp>
                        <wpg:cNvPr id="538" name="Group 538"/>
                        <wpg:cNvGrpSpPr/>
                        <wpg:grpSpPr>
                          <a:xfrm>
                            <a:off x="8579058" y="455762"/>
                            <a:ext cx="981184" cy="3974789"/>
                            <a:chOff x="8579058" y="455601"/>
                            <a:chExt cx="981184" cy="4055566"/>
                          </a:xfrm>
                        </wpg:grpSpPr>
                        <wps:wsp>
                          <wps:cNvPr id="539" name="Rectangle 539"/>
                          <wps:cNvSpPr/>
                          <wps:spPr>
                            <a:xfrm rot="5400000">
                              <a:off x="8514244" y="4252677"/>
                              <a:ext cx="32330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07A1AC6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0" name="Rectangle 540"/>
                          <wps:cNvSpPr/>
                          <wps:spPr>
                            <a:xfrm rot="5400000">
                              <a:off x="8600161" y="3491924"/>
                              <a:ext cx="18659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761E2CA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1" name="Rectangle 541"/>
                          <wps:cNvSpPr/>
                          <wps:spPr>
                            <a:xfrm rot="5400000">
                              <a:off x="8525578" y="3334131"/>
                              <a:ext cx="35958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146367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2" name="Rectangle 542"/>
                          <wps:cNvSpPr/>
                          <wps:spPr>
                            <a:xfrm rot="5400000">
                              <a:off x="8539462" y="3012760"/>
                              <a:ext cx="32265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DA3B62A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3" name="Rectangle 543"/>
                          <wps:cNvSpPr/>
                          <wps:spPr>
                            <a:xfrm rot="5400000">
                              <a:off x="8543387" y="2179124"/>
                              <a:ext cx="27924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C9041BF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4" name="Rectangle 544"/>
                          <wps:cNvSpPr/>
                          <wps:spPr>
                            <a:xfrm rot="5400000">
                              <a:off x="8523229" y="2520667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5372A15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5" name="Rectangle 545"/>
                          <wps:cNvSpPr/>
                          <wps:spPr>
                            <a:xfrm rot="5400000">
                              <a:off x="8522069" y="1939934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0563E78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6" name="Rectangle 546"/>
                          <wps:cNvSpPr/>
                          <wps:spPr>
                            <a:xfrm rot="5400000">
                              <a:off x="8558158" y="1200848"/>
                              <a:ext cx="274712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7A76F71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7" name="Rectangle 547"/>
                          <wps:cNvSpPr/>
                          <wps:spPr>
                            <a:xfrm rot="5400000">
                              <a:off x="8535327" y="3875360"/>
                              <a:ext cx="306459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D6B009E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8" name="Rectangle 548"/>
                          <wps:cNvSpPr/>
                          <wps:spPr>
                            <a:xfrm rot="5400000">
                              <a:off x="8448267" y="2869592"/>
                              <a:ext cx="49176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D037A9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49" name="Rectangle 549"/>
                          <wps:cNvSpPr/>
                          <wps:spPr>
                            <a:xfrm rot="5400000">
                              <a:off x="8528560" y="1472273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98236B1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0" name="Rectangle 550"/>
                          <wps:cNvSpPr/>
                          <wps:spPr>
                            <a:xfrm rot="5400000">
                              <a:off x="8479832" y="906444"/>
                              <a:ext cx="43474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378DD5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1" name="Rectangle 551"/>
                          <wps:cNvSpPr/>
                          <wps:spPr>
                            <a:xfrm rot="5400000">
                              <a:off x="8606747" y="452062"/>
                              <a:ext cx="18659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ECF7565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2" name="Rectangle 552"/>
                          <wps:cNvSpPr/>
                          <wps:spPr>
                            <a:xfrm rot="5400000">
                              <a:off x="8486282" y="1827066"/>
                              <a:ext cx="43085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7D77F07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3" name="Rectangle 553"/>
                          <wps:cNvSpPr/>
                          <wps:spPr>
                            <a:xfrm rot="16200000">
                              <a:off x="9288238" y="4179077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131197E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4" name="Rectangle 554"/>
                          <wps:cNvSpPr/>
                          <wps:spPr>
                            <a:xfrm rot="16200000">
                              <a:off x="9204320" y="3261706"/>
                              <a:ext cx="470379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3ABCA77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NO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5" name="Rectangle 555"/>
                          <wps:cNvSpPr/>
                          <wps:spPr>
                            <a:xfrm rot="16200000">
                              <a:off x="9334053" y="3516013"/>
                              <a:ext cx="231302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0833350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6" name="Rectangle 556"/>
                          <wps:cNvSpPr/>
                          <wps:spPr>
                            <a:xfrm rot="16200000">
                              <a:off x="9342753" y="3051258"/>
                              <a:ext cx="21834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454561C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7" name="Rectangle 557"/>
                          <wps:cNvSpPr/>
                          <wps:spPr>
                            <a:xfrm rot="16200000">
                              <a:off x="9239663" y="2785701"/>
                              <a:ext cx="424378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278460A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8" name="Rectangle 558"/>
                          <wps:cNvSpPr/>
                          <wps:spPr>
                            <a:xfrm rot="16200000">
                              <a:off x="9280822" y="2450899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B23CD9E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59" name="Rectangle 559"/>
                          <wps:cNvSpPr/>
                          <wps:spPr>
                            <a:xfrm rot="16200000">
                              <a:off x="9275394" y="2220690"/>
                              <a:ext cx="36671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793F406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0" name="Rectangle 560"/>
                          <wps:cNvSpPr/>
                          <wps:spPr>
                            <a:xfrm rot="16200000">
                              <a:off x="9264458" y="1879284"/>
                              <a:ext cx="38744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2056AEA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1" name="Rectangle 561"/>
                          <wps:cNvSpPr/>
                          <wps:spPr>
                            <a:xfrm rot="16200000">
                              <a:off x="9270044" y="3826062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4E35996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2" name="Rectangle 562"/>
                          <wps:cNvSpPr/>
                          <wps:spPr>
                            <a:xfrm rot="16200000">
                              <a:off x="9290414" y="1688865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0F0D3BD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3" name="Rectangle 563"/>
                          <wps:cNvSpPr/>
                          <wps:spPr>
                            <a:xfrm rot="16200000">
                              <a:off x="9353052" y="1177707"/>
                              <a:ext cx="193076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1F7EA6D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4" name="Rectangle 564"/>
                          <wps:cNvSpPr/>
                          <wps:spPr>
                            <a:xfrm rot="16200000">
                              <a:off x="9240816" y="781342"/>
                              <a:ext cx="40170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EE93F99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5" name="Rectangle 565"/>
                          <wps:cNvSpPr/>
                          <wps:spPr>
                            <a:xfrm rot="16200000">
                              <a:off x="9341895" y="490208"/>
                              <a:ext cx="19955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539AEEB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6" name="Rectangle 566"/>
                          <wps:cNvSpPr/>
                          <wps:spPr>
                            <a:xfrm rot="16200000">
                              <a:off x="9277529" y="1424979"/>
                              <a:ext cx="3278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0F83B27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g:grpSp>
                        <wpg:cNvPr id="567" name="Group 567"/>
                        <wpg:cNvGrpSpPr/>
                        <wpg:grpSpPr>
                          <a:xfrm>
                            <a:off x="2471044" y="255436"/>
                            <a:ext cx="1077512" cy="4159828"/>
                            <a:chOff x="2471044" y="255375"/>
                            <a:chExt cx="1077512" cy="4244362"/>
                          </a:xfrm>
                        </wpg:grpSpPr>
                        <wps:wsp>
                          <wps:cNvPr id="568" name="Rectangle 568"/>
                          <wps:cNvSpPr/>
                          <wps:spPr>
                            <a:xfrm rot="5400000">
                              <a:off x="2374806" y="4209824"/>
                              <a:ext cx="38615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E01E91C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69" name="Rectangle 569"/>
                          <wps:cNvSpPr/>
                          <wps:spPr>
                            <a:xfrm rot="5400000">
                              <a:off x="2485878" y="3414740"/>
                              <a:ext cx="22352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A58BBE1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0" name="Rectangle 570"/>
                          <wps:cNvSpPr/>
                          <wps:spPr>
                            <a:xfrm rot="5400000">
                              <a:off x="2398114" y="3273068"/>
                              <a:ext cx="402996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92C6A78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1" name="Rectangle 571"/>
                          <wps:cNvSpPr/>
                          <wps:spPr>
                            <a:xfrm rot="5400000">
                              <a:off x="2501937" y="2955222"/>
                              <a:ext cx="19566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7FD8597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2" name="Rectangle 572"/>
                          <wps:cNvSpPr/>
                          <wps:spPr>
                            <a:xfrm rot="5400000">
                              <a:off x="2403780" y="2190807"/>
                              <a:ext cx="35440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3FABF69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3" name="Rectangle 573"/>
                          <wps:cNvSpPr/>
                          <wps:spPr>
                            <a:xfrm rot="5400000">
                              <a:off x="2408507" y="2527627"/>
                              <a:ext cx="365418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58DD28C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H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4" name="Rectangle 574"/>
                          <wps:cNvSpPr/>
                          <wps:spPr>
                            <a:xfrm rot="5400000">
                              <a:off x="2423493" y="1957797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CD30F8F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5" name="Rectangle 575"/>
                          <wps:cNvSpPr/>
                          <wps:spPr>
                            <a:xfrm rot="5400000">
                              <a:off x="2461316" y="1207638"/>
                              <a:ext cx="27471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808E4D3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6" name="Rectangle 576"/>
                          <wps:cNvSpPr/>
                          <wps:spPr>
                            <a:xfrm rot="5400000">
                              <a:off x="2406864" y="3861619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83F4081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7" name="Rectangle 577"/>
                          <wps:cNvSpPr/>
                          <wps:spPr>
                            <a:xfrm rot="5400000">
                              <a:off x="2422073" y="2823915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D9A6423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8" name="Rectangle 578"/>
                          <wps:cNvSpPr/>
                          <wps:spPr>
                            <a:xfrm rot="5400000">
                              <a:off x="2421091" y="1514098"/>
                              <a:ext cx="357643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700734C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I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79" name="Rectangle 579"/>
                          <wps:cNvSpPr/>
                          <wps:spPr>
                            <a:xfrm rot="5400000">
                              <a:off x="2381815" y="896072"/>
                              <a:ext cx="434744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754099F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0" name="Rectangle 580"/>
                          <wps:cNvSpPr/>
                          <wps:spPr>
                            <a:xfrm rot="5400000">
                              <a:off x="2367763" y="537647"/>
                              <a:ext cx="441223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E01D886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1" name="Rectangle 581"/>
                          <wps:cNvSpPr/>
                          <wps:spPr>
                            <a:xfrm rot="5400000">
                              <a:off x="2510640" y="1756201"/>
                              <a:ext cx="19307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7DC7CA0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2" name="Rectangle 582"/>
                          <wps:cNvSpPr/>
                          <wps:spPr>
                            <a:xfrm rot="16200000">
                              <a:off x="3297136" y="4185902"/>
                              <a:ext cx="30581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0A5C7D7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3" name="Rectangle 583"/>
                          <wps:cNvSpPr/>
                          <wps:spPr>
                            <a:xfrm rot="16200000">
                              <a:off x="3292776" y="3289765"/>
                              <a:ext cx="230006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2F0420B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G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4" name="Rectangle 584"/>
                          <wps:cNvSpPr/>
                          <wps:spPr>
                            <a:xfrm rot="16200000">
                              <a:off x="3328202" y="3501509"/>
                              <a:ext cx="215752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6229004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5" name="Rectangle 585"/>
                          <wps:cNvSpPr/>
                          <wps:spPr>
                            <a:xfrm rot="16200000">
                              <a:off x="3272199" y="3004499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6FBB22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L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6" name="Rectangle 586"/>
                          <wps:cNvSpPr/>
                          <wps:spPr>
                            <a:xfrm rot="16200000">
                              <a:off x="3285091" y="2803722"/>
                              <a:ext cx="303867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0EDA388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HI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7" name="Rectangle 587"/>
                          <wps:cNvSpPr/>
                          <wps:spPr>
                            <a:xfrm rot="16200000">
                              <a:off x="3302960" y="2473329"/>
                              <a:ext cx="261105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7A788CD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8" name="Rectangle 588"/>
                          <wps:cNvSpPr/>
                          <wps:spPr>
                            <a:xfrm rot="16200000">
                              <a:off x="3228840" y="2066318"/>
                              <a:ext cx="445758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137E5A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DE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89" name="Rectangle 589"/>
                          <wps:cNvSpPr/>
                          <wps:spPr>
                            <a:xfrm rot="16200000">
                              <a:off x="3286846" y="1867081"/>
                              <a:ext cx="310346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871446E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0" name="Rectangle 590"/>
                          <wps:cNvSpPr/>
                          <wps:spPr>
                            <a:xfrm rot="16200000">
                              <a:off x="3300709" y="3841097"/>
                              <a:ext cx="282486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C5AFBDE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1" name="Rectangle 591"/>
                          <wps:cNvSpPr/>
                          <wps:spPr>
                            <a:xfrm rot="16200000">
                              <a:off x="3265223" y="1697020"/>
                              <a:ext cx="34598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97D2732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2" name="Rectangle 592"/>
                          <wps:cNvSpPr/>
                          <wps:spPr>
                            <a:xfrm rot="16200000">
                              <a:off x="3242239" y="1186950"/>
                              <a:ext cx="383559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155A82C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3" name="Rectangle 593"/>
                          <wps:cNvSpPr/>
                          <wps:spPr>
                            <a:xfrm rot="16200000">
                              <a:off x="3243969" y="807926"/>
                              <a:ext cx="401701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E214EE4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F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4" name="Rectangle 594"/>
                          <wps:cNvSpPr/>
                          <wps:spPr>
                            <a:xfrm rot="16200000">
                              <a:off x="3204330" y="391459"/>
                              <a:ext cx="465843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EDC4F6D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B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595" name="Rectangle 595"/>
                          <wps:cNvSpPr/>
                          <wps:spPr>
                            <a:xfrm rot="16200000">
                              <a:off x="3265250" y="1474411"/>
                              <a:ext cx="327840" cy="19367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4E002A9" w14:textId="77777777" w:rsidR="00B507F5" w:rsidRDefault="00B507F5" w:rsidP="00B507F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J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A2C3AA" id="Group 2" o:spid="_x0000_s1243" style="position:absolute;left:0;text-align:left;margin-left:-42.6pt;margin-top:-21.6pt;width:796.65pt;height:351.05pt;z-index:251681792;mso-position-horizontal-relative:margin;mso-width-relative:margin;mso-height-relative:margin" coordorigin="48,-1581" coordsize="120655,486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">
                <v:group id="Group 525" o:spid="_x0000_s1244" style="position:absolute;left:48;top:-1581;width:120656;height:48690" coordorigin="48,-1581" coordsize="120655,48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<v:group id="Group 526" o:spid="_x0000_s1245" style="position:absolute;left:48;top:-1497;width:61504;height:48606" coordorigin="48,-1497" coordsize="61504,48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  <v:shape id="Picture 527" o:spid="_x0000_s1246" type="#_x0000_t75" style="position:absolute;left:76;top:1492;width:61476;height:44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">
                      <v:imagedata r:id="rId26" o:title=""/>
                    </v:shape>
                    <v:shape id="TextBox 4" o:spid="_x0000_s1247" type="#_x0000_t202" style="position:absolute;left:76;top:-1497;width:60198;height:4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" fillcolor="#f9f9f9" stroked="f">
                      <v:textbox>
                        <w:txbxContent>
                          <w:p w14:paraId="5DEF4068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osZ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15 days of incubation</w:t>
                            </w:r>
                          </w:p>
                        </w:txbxContent>
                      </v:textbox>
                    </v:shape>
                    <v:shape id="TextBox 5" o:spid="_x0000_s1248" type="#_x0000_t202" style="position:absolute;left:38278;top:21760;width:42107;height:310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" fillcolor="#f9f9f9" stroked="f">
                      <v:textbox>
                        <w:txbxContent>
                          <w:p w14:paraId="3E86B192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Dark cycle</w:t>
                            </w:r>
                          </w:p>
                        </w:txbxContent>
                      </v:textbox>
                    </v:shape>
                    <v:shape id="TextBox 6" o:spid="_x0000_s1249" type="#_x0000_t202" style="position:absolute;left:-19600;top:22172;width:42113;height:281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" fillcolor="#f9f9f9" stroked="f">
                      <v:textbox>
                        <w:txbxContent>
                          <w:p w14:paraId="5056F512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Light-Dark cycle</w:t>
                            </w:r>
                          </w:p>
                        </w:txbxContent>
                      </v:textbox>
                    </v:shape>
                    <v:shape id="TextBox 7" o:spid="_x0000_s1250" type="#_x0000_t202" style="position:absolute;left:76;top:44339;width:60201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" fillcolor="#f9f9f9" stroked="f"/>
                  </v:group>
                  <v:group id="Group 532" o:spid="_x0000_s1251" style="position:absolute;left:60882;top:-1581;width:59822;height:48690" coordorigin="60882,-1581" coordsize="59821,48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  <v:shape id="Picture 533" o:spid="_x0000_s1252" type="#_x0000_t75" style="position:absolute;left:60882;top:1492;width:59596;height:44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">
                      <v:imagedata r:id="rId27" o:title=""/>
                    </v:shape>
                    <v:shape id="TextBox 9" o:spid="_x0000_s1253" type="#_x0000_t202" style="position:absolute;left:60958;top:44339;width:59719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" fillcolor="#f9f9f9" strokecolor="#f9f9f9"/>
                    <v:shape id="TextBox 10" o:spid="_x0000_s1254" type="#_x0000_t202" style="position:absolute;left:41103;top:22002;width:42106;height:246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" fillcolor="#f9f9f9" strokecolor="#f9f9f9">
                      <v:textbox>
                        <w:txbxContent>
                          <w:p w14:paraId="330494DF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Light-Dark cycle</w:t>
                            </w:r>
                          </w:p>
                        </w:txbxContent>
                      </v:textbox>
                    </v:shape>
                    <v:shape id="TextBox 11" o:spid="_x0000_s1255" type="#_x0000_t202" style="position:absolute;left:98322;top:21909;width:41605;height:3158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" fillcolor="#f9f9f9" strokecolor="#f9f9f9">
                      <v:textbox>
                        <w:txbxContent>
                          <w:p w14:paraId="51D006FA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Dark cycle</w:t>
                            </w:r>
                          </w:p>
                        </w:txbxContent>
                      </v:textbox>
                    </v:shape>
                    <v:shape id="TextBox 12" o:spid="_x0000_s1256" type="#_x0000_t202" style="position:absolute;left:60955;top:-1581;width:59716;height:4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" fillcolor="#f9f9f9" strokecolor="#f9f9f9">
                      <v:textbox>
                        <w:txbxContent>
                          <w:p w14:paraId="34A8881A" w14:textId="77777777" w:rsidR="00B507F5" w:rsidRDefault="00B507F5" w:rsidP="00B507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Relative abunda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nosZ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>(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  <w:lang w:val="en-US"/>
                              </w:rPr>
                              <w:t>-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soil) after 30 days of incubation</w:t>
                            </w:r>
                          </w:p>
                        </w:txbxContent>
                      </v:textbox>
                    </v:shape>
                  </v:group>
                </v:group>
                <v:group id="Group 538" o:spid="_x0000_s1257" style="position:absolute;left:85790;top:4557;width:9812;height:39748" coordorigin="85790,4556" coordsize="9811,40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<v:rect id="Rectangle 539" o:spid="_x0000_s1258" style="position:absolute;left:85142;top:42526;width:3233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" filled="f" stroked="f">
                    <v:textbox>
                      <w:txbxContent>
                        <w:p w14:paraId="407A1AC6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540" o:spid="_x0000_s1259" style="position:absolute;left:86001;top:34919;width:1866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" filled="f" stroked="f">
                    <v:textbox>
                      <w:txbxContent>
                        <w:p w14:paraId="2761E2CA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541" o:spid="_x0000_s1260" style="position:absolute;left:85256;top:33340;width:359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" filled="f" stroked="f">
                    <v:textbox>
                      <w:txbxContent>
                        <w:p w14:paraId="7146367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I</w:t>
                          </w:r>
                        </w:p>
                      </w:txbxContent>
                    </v:textbox>
                  </v:rect>
                  <v:rect id="Rectangle 542" o:spid="_x0000_s1261" style="position:absolute;left:85394;top:30127;width:322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" filled="f" stroked="f">
                    <v:textbox>
                      <w:txbxContent>
                        <w:p w14:paraId="2DA3B62A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K</w:t>
                          </w:r>
                        </w:p>
                      </w:txbxContent>
                    </v:textbox>
                  </v:rect>
                  <v:rect id="Rectangle 543" o:spid="_x0000_s1262" style="position:absolute;left:85434;top:21790;width:279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" filled="f" stroked="f">
                    <v:textbox>
                      <w:txbxContent>
                        <w:p w14:paraId="7C9041BF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544" o:spid="_x0000_s1263" style="position:absolute;left:85232;top:25206;width:3459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" filled="f" stroked="f">
                    <v:textbox>
                      <w:txbxContent>
                        <w:p w14:paraId="45372A15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</w:t>
                          </w:r>
                        </w:p>
                      </w:txbxContent>
                    </v:textbox>
                  </v:rect>
                  <v:rect id="Rectangle 545" o:spid="_x0000_s1264" style="position:absolute;left:85220;top:19399;width:346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" filled="f" stroked="f">
                    <v:textbox>
                      <w:txbxContent>
                        <w:p w14:paraId="70563E78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</w:t>
                          </w:r>
                        </w:p>
                      </w:txbxContent>
                    </v:textbox>
                  </v:rect>
                  <v:rect id="Rectangle 546" o:spid="_x0000_s1265" style="position:absolute;left:85581;top:12008;width:274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" filled="f" stroked="f">
                    <v:textbox>
                      <w:txbxContent>
                        <w:p w14:paraId="37A76F71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547" o:spid="_x0000_s1266" style="position:absolute;left:85352;top:38754;width:3065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" filled="f" stroked="f">
                    <v:textbox>
                      <w:txbxContent>
                        <w:p w14:paraId="2D6B009E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</w:t>
                          </w:r>
                        </w:p>
                      </w:txbxContent>
                    </v:textbox>
                  </v:rect>
                  <v:rect id="Rectangle 548" o:spid="_x0000_s1267" style="position:absolute;left:84482;top:28696;width:4918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" filled="f" stroked="f">
                    <v:textbox>
                      <w:txbxContent>
                        <w:p w14:paraId="7D037A9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H</w:t>
                          </w:r>
                        </w:p>
                      </w:txbxContent>
                    </v:textbox>
                  </v:rect>
                  <v:rect id="Rectangle 549" o:spid="_x0000_s1268" style="position:absolute;left:85285;top:14723;width:346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" filled="f" stroked="f">
                    <v:textbox>
                      <w:txbxContent>
                        <w:p w14:paraId="098236B1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550" o:spid="_x0000_s1269" style="position:absolute;left:84798;top:9064;width:434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" filled="f" stroked="f">
                    <v:textbox>
                      <w:txbxContent>
                        <w:p w14:paraId="6378DD5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</w:t>
                          </w:r>
                        </w:p>
                      </w:txbxContent>
                    </v:textbox>
                  </v:rect>
                  <v:rect id="Rectangle 551" o:spid="_x0000_s1270" style="position:absolute;left:86067;top:4521;width:1865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" filled="f" stroked="f">
                    <v:textbox>
                      <w:txbxContent>
                        <w:p w14:paraId="2ECF7565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552" o:spid="_x0000_s1271" style="position:absolute;left:84862;top:18270;width:4309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" filled="f" stroked="f">
                    <v:textbox>
                      <w:txbxContent>
                        <w:p w14:paraId="67D77F07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553" o:spid="_x0000_s1272" style="position:absolute;left:92882;top:41790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" filled="f" stroked="f">
                    <v:textbox>
                      <w:txbxContent>
                        <w:p w14:paraId="5131197E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554" o:spid="_x0000_s1273" style="position:absolute;left:92043;top:32616;width:4704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" filled="f" stroked="f">
                    <v:textbox>
                      <w:txbxContent>
                        <w:p w14:paraId="63ABCA77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NO</w:t>
                          </w:r>
                        </w:p>
                      </w:txbxContent>
                    </v:textbox>
                  </v:rect>
                  <v:rect id="Rectangle 555" o:spid="_x0000_s1274" style="position:absolute;left:93340;top:35160;width:2313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" filled="f" stroked="f">
                    <v:textbox>
                      <w:txbxContent>
                        <w:p w14:paraId="50833350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556" o:spid="_x0000_s1275" style="position:absolute;left:93427;top:30512;width:2183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" filled="f" stroked="f">
                    <v:textbox>
                      <w:txbxContent>
                        <w:p w14:paraId="5454561C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  <v:rect id="Rectangle 557" o:spid="_x0000_s1276" style="position:absolute;left:92396;top:27857;width:4244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" filled="f" stroked="f">
                    <v:textbox>
                      <w:txbxContent>
                        <w:p w14:paraId="4278460A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H</w:t>
                          </w:r>
                        </w:p>
                      </w:txbxContent>
                    </v:textbox>
                  </v:rect>
                  <v:rect id="Rectangle 558" o:spid="_x0000_s1277" style="position:absolute;left:92808;top:24508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" filled="f" stroked="f">
                    <v:textbox>
                      <w:txbxContent>
                        <w:p w14:paraId="1B23CD9E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</w:t>
                          </w:r>
                        </w:p>
                      </w:txbxContent>
                    </v:textbox>
                  </v:rect>
                  <v:rect id="Rectangle 559" o:spid="_x0000_s1278" style="position:absolute;left:92753;top:22207;width:3667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" filled="f" stroked="f">
                    <v:textbox>
                      <w:txbxContent>
                        <w:p w14:paraId="4793F406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D</w:t>
                          </w:r>
                        </w:p>
                      </w:txbxContent>
                    </v:textbox>
                  </v:rect>
                  <v:rect id="Rectangle 560" o:spid="_x0000_s1279" style="position:absolute;left:92644;top:18792;width:3875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" filled="f" stroked="f">
                    <v:textbox>
                      <w:txbxContent>
                        <w:p w14:paraId="12056AEA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L</w:t>
                          </w:r>
                        </w:p>
                      </w:txbxContent>
                    </v:textbox>
                  </v:rect>
                  <v:rect id="Rectangle 561" o:spid="_x0000_s1280" style="position:absolute;left:92700;top:38260;width:345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" filled="f" stroked="f">
                    <v:textbox>
                      <w:txbxContent>
                        <w:p w14:paraId="74E35996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562" o:spid="_x0000_s1281" style="position:absolute;left:92904;top:16888;width:3459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" filled="f" stroked="f">
                    <v:textbox>
                      <w:txbxContent>
                        <w:p w14:paraId="50F0D3BD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</w:t>
                          </w:r>
                        </w:p>
                      </w:txbxContent>
                    </v:textbox>
                  </v:rect>
                  <v:rect id="Rectangle 563" o:spid="_x0000_s1282" style="position:absolute;left:93531;top:11776;width:193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" filled="f" stroked="f">
                    <v:textbox>
                      <w:txbxContent>
                        <w:p w14:paraId="41F7EA6D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</w:t>
                          </w:r>
                        </w:p>
                      </w:txbxContent>
                    </v:textbox>
                  </v:rect>
                  <v:rect id="Rectangle 564" o:spid="_x0000_s1283" style="position:absolute;left:92408;top:7813;width:4017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" filled="f" stroked="f">
                    <v:textbox>
                      <w:txbxContent>
                        <w:p w14:paraId="5EE93F99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F</w:t>
                          </w:r>
                        </w:p>
                      </w:txbxContent>
                    </v:textbox>
                  </v:rect>
                  <v:rect id="Rectangle 565" o:spid="_x0000_s1284" style="position:absolute;left:93419;top:4901;width:1996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" filled="f" stroked="f">
                    <v:textbox>
                      <w:txbxContent>
                        <w:p w14:paraId="3539AEEB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566" o:spid="_x0000_s1285" style="position:absolute;left:92774;top:14250;width:3279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" filled="f" stroked="f">
                    <v:textbox>
                      <w:txbxContent>
                        <w:p w14:paraId="00F83B27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G</w:t>
                          </w:r>
                        </w:p>
                      </w:txbxContent>
                    </v:textbox>
                  </v:rect>
                </v:group>
                <v:group id="Group 567" o:spid="_x0000_s1286" style="position:absolute;left:24710;top:2554;width:10775;height:41598" coordorigin="24710,2553" coordsize="10775,42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rect id="Rectangle 568" o:spid="_x0000_s1287" style="position:absolute;left:23748;top:42097;width:386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" filled="f" stroked="f">
                    <v:textbox>
                      <w:txbxContent>
                        <w:p w14:paraId="4E01E91C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569" o:spid="_x0000_s1288" style="position:absolute;left:24858;top:34148;width:2235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" filled="f" stroked="f">
                    <v:textbox>
                      <w:txbxContent>
                        <w:p w14:paraId="3A58BBE1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570" o:spid="_x0000_s1289" style="position:absolute;left:23981;top:32730;width:403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" filled="f" stroked="f">
                    <v:textbox>
                      <w:txbxContent>
                        <w:p w14:paraId="792C6A78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571" o:spid="_x0000_s1290" style="position:absolute;left:25020;top:29551;width:195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" filled="f" stroked="f">
                    <v:textbox>
                      <w:txbxContent>
                        <w:p w14:paraId="37FD8597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</w:t>
                          </w:r>
                        </w:p>
                      </w:txbxContent>
                    </v:textbox>
                  </v:rect>
                  <v:rect id="Rectangle 572" o:spid="_x0000_s1291" style="position:absolute;left:24038;top:21907;width:3544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" filled="f" stroked="f">
                    <v:textbox>
                      <w:txbxContent>
                        <w:p w14:paraId="13FABF69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573" o:spid="_x0000_s1292" style="position:absolute;left:24085;top:25275;width:3654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" filled="f" stroked="f">
                    <v:textbox>
                      <w:txbxContent>
                        <w:p w14:paraId="158DD28C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H</w:t>
                          </w:r>
                        </w:p>
                      </w:txbxContent>
                    </v:textbox>
                  </v:rect>
                  <v:rect id="Rectangle 574" o:spid="_x0000_s1293" style="position:absolute;left:24235;top:19577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" filled="f" stroked="f">
                    <v:textbox>
                      <w:txbxContent>
                        <w:p w14:paraId="7CD30F8F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575" o:spid="_x0000_s1294" style="position:absolute;left:24613;top:12076;width:274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" filled="f" stroked="f">
                    <v:textbox>
                      <w:txbxContent>
                        <w:p w14:paraId="4808E4D3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</w:t>
                          </w:r>
                        </w:p>
                      </w:txbxContent>
                    </v:textbox>
                  </v:rect>
                  <v:rect id="Rectangle 576" o:spid="_x0000_s1295" style="position:absolute;left:24068;top:38616;width:3460;height:193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" filled="f" stroked="f">
                    <v:textbox>
                      <w:txbxContent>
                        <w:p w14:paraId="183F4081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577" o:spid="_x0000_s1296" style="position:absolute;left:24221;top:28238;width:346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" filled="f" stroked="f">
                    <v:textbox>
                      <w:txbxContent>
                        <w:p w14:paraId="4D9A6423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IJ</w:t>
                          </w:r>
                        </w:p>
                      </w:txbxContent>
                    </v:textbox>
                  </v:rect>
                  <v:rect id="Rectangle 578" o:spid="_x0000_s1297" style="position:absolute;left:24211;top:15140;width:3576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" filled="f" stroked="f">
                    <v:textbox>
                      <w:txbxContent>
                        <w:p w14:paraId="3700734C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IJ</w:t>
                          </w:r>
                        </w:p>
                      </w:txbxContent>
                    </v:textbox>
                  </v:rect>
                  <v:rect id="Rectangle 579" o:spid="_x0000_s1298" style="position:absolute;left:23818;top:8960;width:4347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" filled="f" stroked="f">
                    <v:textbox>
                      <w:txbxContent>
                        <w:p w14:paraId="2754099F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580" o:spid="_x0000_s1299" style="position:absolute;left:23678;top:5375;width:4412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" filled="f" stroked="f">
                    <v:textbox>
                      <w:txbxContent>
                        <w:p w14:paraId="5E01D886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581" o:spid="_x0000_s1300" style="position:absolute;left:25107;top:17561;width:1930;height:193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" filled="f" stroked="f">
                    <v:textbox>
                      <w:txbxContent>
                        <w:p w14:paraId="07DC7CA0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582" o:spid="_x0000_s1301" style="position:absolute;left:32971;top:41859;width:3058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" filled="f" stroked="f">
                    <v:textbox>
                      <w:txbxContent>
                        <w:p w14:paraId="30A5C7D7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583" o:spid="_x0000_s1302" style="position:absolute;left:32928;top:32897;width:230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" filled="f" stroked="f">
                    <v:textbox>
                      <w:txbxContent>
                        <w:p w14:paraId="62F0420B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G</w:t>
                          </w:r>
                        </w:p>
                      </w:txbxContent>
                    </v:textbox>
                  </v:rect>
                  <v:rect id="Rectangle 584" o:spid="_x0000_s1303" style="position:absolute;left:33282;top:35014;width:2158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" filled="f" stroked="f">
                    <v:textbox>
                      <w:txbxContent>
                        <w:p w14:paraId="36229004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585" o:spid="_x0000_s1304" style="position:absolute;left:32722;top:30044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" filled="f" stroked="f">
                    <v:textbox>
                      <w:txbxContent>
                        <w:p w14:paraId="66FBB22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LM</w:t>
                          </w:r>
                        </w:p>
                      </w:txbxContent>
                    </v:textbox>
                  </v:rect>
                  <v:rect id="Rectangle 586" o:spid="_x0000_s1305" style="position:absolute;left:32851;top:28036;width:3038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" filled="f" stroked="f">
                    <v:textbox>
                      <w:txbxContent>
                        <w:p w14:paraId="60EDA388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HI</w:t>
                          </w:r>
                        </w:p>
                      </w:txbxContent>
                    </v:textbox>
                  </v:rect>
                  <v:rect id="Rectangle 587" o:spid="_x0000_s1306" style="position:absolute;left:33029;top:24733;width:2611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" filled="f" stroked="f">
                    <v:textbox>
                      <w:txbxContent>
                        <w:p w14:paraId="17A788CD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F</w:t>
                          </w:r>
                        </w:p>
                      </w:txbxContent>
                    </v:textbox>
                  </v:rect>
                  <v:rect id="Rectangle 588" o:spid="_x0000_s1307" style="position:absolute;left:32288;top:20662;width:4458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" filled="f" stroked="f">
                    <v:textbox>
                      <w:txbxContent>
                        <w:p w14:paraId="1137E5A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DE</w:t>
                          </w:r>
                        </w:p>
                      </w:txbxContent>
                    </v:textbox>
                  </v:rect>
                  <v:rect id="Rectangle 589" o:spid="_x0000_s1308" style="position:absolute;left:32868;top:18670;width:3103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" filled="f" stroked="f">
                    <v:textbox>
                      <w:txbxContent>
                        <w:p w14:paraId="2871446E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590" o:spid="_x0000_s1309" style="position:absolute;left:33006;top:38411;width:2825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" filled="f" stroked="f">
                    <v:textbox>
                      <w:txbxContent>
                        <w:p w14:paraId="1C5AFBDE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A</w:t>
                          </w:r>
                        </w:p>
                      </w:txbxContent>
                    </v:textbox>
                  </v:rect>
                  <v:rect id="Rectangle 591" o:spid="_x0000_s1310" style="position:absolute;left:32652;top:16969;width:3460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" filled="f" stroked="f">
                    <v:textbox>
                      <w:txbxContent>
                        <w:p w14:paraId="697D2732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K</w:t>
                          </w:r>
                        </w:p>
                      </w:txbxContent>
                    </v:textbox>
                  </v:rect>
                  <v:rect id="Rectangle 592" o:spid="_x0000_s1311" style="position:absolute;left:32422;top:11869;width:3835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" filled="f" stroked="f">
                    <v:textbox>
                      <w:txbxContent>
                        <w:p w14:paraId="0155A82C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593" o:spid="_x0000_s1312" style="position:absolute;left:32439;top:8079;width:4017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" filled="f" stroked="f">
                    <v:textbox>
                      <w:txbxContent>
                        <w:p w14:paraId="4E214EE4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F</w:t>
                          </w:r>
                        </w:p>
                      </w:txbxContent>
                    </v:textbox>
                  </v:rect>
                  <v:rect id="Rectangle 594" o:spid="_x0000_s1313" style="position:absolute;left:32042;top:3915;width:4659;height:193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" filled="f" stroked="f">
                    <v:textbox>
                      <w:txbxContent>
                        <w:p w14:paraId="6EDC4F6D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BC</w:t>
                          </w:r>
                        </w:p>
                      </w:txbxContent>
                    </v:textbox>
                  </v:rect>
                  <v:rect id="Rectangle 595" o:spid="_x0000_s1314" style="position:absolute;left:32653;top:14743;width:3278;height:193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" filled="f" stroked="f">
                    <v:textbox>
                      <w:txbxContent>
                        <w:p w14:paraId="14E002A9" w14:textId="77777777" w:rsidR="00B507F5" w:rsidRDefault="00B507F5" w:rsidP="00B507F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J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14:paraId="0325DCDF" w14:textId="310C8AB5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13E28D2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6C3222A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9BDE69E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92995DB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F69317F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43C0FC5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ED2D194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70A2760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C937657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88C4590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9C3FECD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2A7D3BA" w14:textId="77777777" w:rsidR="00B507F5" w:rsidRDefault="00B507F5" w:rsidP="00E2389F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AE64357" w14:textId="77777777" w:rsidR="00B507F5" w:rsidRDefault="00B507F5" w:rsidP="00B507F5">
      <w:pPr>
        <w:spacing w:line="276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0079569" w14:textId="7AAB4170" w:rsidR="009E4C73" w:rsidRDefault="009E4C73">
      <w:pPr>
        <w:rPr>
          <w:lang w:val="en-US"/>
        </w:rPr>
        <w:sectPr w:rsidR="009E4C73" w:rsidSect="009E4C73">
          <w:footerReference w:type="default" r:id="rId28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365D4C1" w14:textId="4B945220" w:rsidR="009E4C73" w:rsidRPr="00920D95" w:rsidRDefault="00B507F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20D9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5E88F1BF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765C483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aker G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sefeldt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Witzel KP (1998) Development of PCR primer systems for amplification of nitrite reductase genes (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irK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irS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to detect denitrifying bacteria in environmental samples. </w:t>
      </w:r>
      <w:bookmarkStart w:id="0" w:name="_Hlk142652132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ppl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End w:id="0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4:3769-3775</w:t>
      </w:r>
    </w:p>
    <w:p w14:paraId="2630B906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eirer N, Jackson JA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lgalys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Jackson RB (2005) Assessment of soil microbial community structure by use of taxon-specific quantitative PCR assays. Appl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71:4117-4120</w:t>
      </w:r>
    </w:p>
    <w:p w14:paraId="3636D014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nry S, Bru D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es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, Hallet S, Philippot L (2006) Quantitative detection of the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osZ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ene, encoding nitrous oxide reductase, and comparison of the abundances of 16S rRNA,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rG</w:t>
      </w:r>
      <w:proofErr w:type="spellEnd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irK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nd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osZ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enes in soils. Appl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72:5181-5189</w:t>
      </w:r>
    </w:p>
    <w:p w14:paraId="6FD9723E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ópez-Gutiérrez JC, Henry S, Hallet S, Martin-Laurent F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roux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, Philippot L (2004) Quantification of a novel group of nitrate-reducing bacteria in the environment by real-time PCR. J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thods 57:399-407</w:t>
      </w:r>
    </w:p>
    <w:p w14:paraId="0400B2B5" w14:textId="77777777" w:rsidR="007D0552" w:rsidRPr="00DC629F" w:rsidRDefault="007D0552" w:rsidP="007D0552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übel</w:t>
      </w:r>
      <w:proofErr w:type="spellEnd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, Garcia-Pichel F, </w:t>
      </w:r>
      <w:proofErr w:type="spellStart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yzer</w:t>
      </w:r>
      <w:proofErr w:type="spellEnd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 (1997) PCR primers to amplify 16S rRNA genes from cyanobacteria. Appl Environ </w:t>
      </w:r>
      <w:proofErr w:type="spellStart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3:3327-3332</w:t>
      </w:r>
    </w:p>
    <w:p w14:paraId="29D478BC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ly F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nrozier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J, Bally R (2001) Improvement in the RFLP procedure for studying the diversity of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ifH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enes in communities of nitrogen fixers in soil. Res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52:95-103</w:t>
      </w:r>
    </w:p>
    <w:p w14:paraId="572899DD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tthauwe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H, Witzel KP,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sack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 (1997) The ammonia monooxygenase structural gene </w:t>
      </w:r>
      <w:proofErr w:type="spellStart"/>
      <w:r w:rsidRPr="00260AD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oA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 a functional marker: molecular fine-scale analysis of natural ammonia-oxidizing populations. Appl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3:4704-4712</w:t>
      </w:r>
    </w:p>
    <w:p w14:paraId="4BA39DC2" w14:textId="77777777" w:rsidR="007D0552" w:rsidRPr="00260ADB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zuki MT, Taylor LT, DeLong EF (2000) Quantitative analysis of small-subunit rRNA genes in mixed microbial populations via 5′-nuclease assays. Appl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6:4605-4614</w:t>
      </w:r>
    </w:p>
    <w:p w14:paraId="5EE7F996" w14:textId="77777777" w:rsidR="007D0552" w:rsidRDefault="007D0552" w:rsidP="00B507F5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urna M, Freitag TE, Nicol GW, Prosser JI (2008) Growth, activity and temperature responses of ammonia‐oxidizing archaea and bacteria in soil microcosms. Environ </w:t>
      </w:r>
      <w:proofErr w:type="spellStart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260A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:1357-1364</w:t>
      </w:r>
    </w:p>
    <w:p w14:paraId="045ECEBB" w14:textId="442D8A3D" w:rsidR="007D0552" w:rsidRPr="00DC629F" w:rsidRDefault="007D0552" w:rsidP="007D0552">
      <w:pPr>
        <w:spacing w:line="276" w:lineRule="auto"/>
        <w:ind w:left="454" w:right="113" w:hanging="454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ng G, Asakawa S, Kimura M (2011) Spatial and temporal changes of cyanophage communities in paddy field soils as revealed by the capsid assembly protein gene g20. FEMS </w:t>
      </w:r>
      <w:proofErr w:type="spellStart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biol</w:t>
      </w:r>
      <w:proofErr w:type="spellEnd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col</w:t>
      </w:r>
      <w:proofErr w:type="spellEnd"/>
      <w:r w:rsidRPr="00DC629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DC62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6:352-359</w:t>
      </w:r>
    </w:p>
    <w:sectPr w:rsidR="007D0552" w:rsidRPr="00DC629F" w:rsidSect="009E4C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2CE54" w14:textId="77777777" w:rsidR="00021F60" w:rsidRDefault="00021F60" w:rsidP="009E4C73">
      <w:pPr>
        <w:spacing w:after="0" w:line="240" w:lineRule="auto"/>
      </w:pPr>
      <w:r>
        <w:separator/>
      </w:r>
    </w:p>
  </w:endnote>
  <w:endnote w:type="continuationSeparator" w:id="0">
    <w:p w14:paraId="43CBCBF8" w14:textId="77777777" w:rsidR="00021F60" w:rsidRDefault="00021F60" w:rsidP="009E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E5207" w14:textId="77777777" w:rsidR="00B507F5" w:rsidRDefault="00B507F5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</w:p>
  <w:p w14:paraId="669D4491" w14:textId="2E8C6B8E" w:rsidR="00B507F5" w:rsidRDefault="00B507F5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00254B">
      <w:rPr>
        <w:rFonts w:ascii="Times New Roman" w:hAnsi="Times New Roman" w:cs="Times New Roman"/>
      </w:rPr>
      <w:t xml:space="preserve">Supplementary material | Kour et al. Page </w:t>
    </w:r>
    <w:r w:rsidRPr="0000254B">
      <w:rPr>
        <w:rFonts w:ascii="Times New Roman" w:hAnsi="Times New Roman" w:cs="Times New Roman"/>
        <w:b/>
        <w:bCs/>
      </w:rPr>
      <w:fldChar w:fldCharType="begin"/>
    </w:r>
    <w:r w:rsidRPr="0000254B">
      <w:rPr>
        <w:rFonts w:ascii="Times New Roman" w:hAnsi="Times New Roman" w:cs="Times New Roman"/>
        <w:b/>
        <w:bCs/>
      </w:rPr>
      <w:instrText xml:space="preserve"> PAGE </w:instrText>
    </w:r>
    <w:r w:rsidRPr="0000254B">
      <w:rPr>
        <w:rFonts w:ascii="Times New Roman" w:hAnsi="Times New Roman" w:cs="Times New Roman"/>
        <w:b/>
        <w:bCs/>
      </w:rPr>
      <w:fldChar w:fldCharType="separate"/>
    </w:r>
    <w:r>
      <w:rPr>
        <w:rFonts w:ascii="Times New Roman" w:hAnsi="Times New Roman" w:cs="Times New Roman"/>
        <w:b/>
        <w:bCs/>
      </w:rPr>
      <w:t>12</w:t>
    </w:r>
    <w:r w:rsidRPr="0000254B">
      <w:rPr>
        <w:rFonts w:ascii="Times New Roman" w:hAnsi="Times New Roman" w:cs="Times New Roman"/>
        <w:b/>
        <w:bCs/>
      </w:rPr>
      <w:fldChar w:fldCharType="end"/>
    </w:r>
  </w:p>
  <w:p w14:paraId="13210D5A" w14:textId="77777777" w:rsidR="00771B8D" w:rsidRDefault="00771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7649" w14:textId="41899ACC" w:rsidR="009E4C73" w:rsidRDefault="009E4C73" w:rsidP="009E4C73">
    <w:pPr>
      <w:pStyle w:val="Foo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00254B">
      <w:rPr>
        <w:rFonts w:ascii="Times New Roman" w:hAnsi="Times New Roman" w:cs="Times New Roman"/>
      </w:rPr>
      <w:t xml:space="preserve">Supplementary material | Kour et al. Page </w:t>
    </w:r>
    <w:r w:rsidRPr="0000254B">
      <w:rPr>
        <w:rFonts w:ascii="Times New Roman" w:hAnsi="Times New Roman" w:cs="Times New Roman"/>
        <w:b/>
        <w:bCs/>
      </w:rPr>
      <w:fldChar w:fldCharType="begin"/>
    </w:r>
    <w:r w:rsidRPr="0000254B">
      <w:rPr>
        <w:rFonts w:ascii="Times New Roman" w:hAnsi="Times New Roman" w:cs="Times New Roman"/>
        <w:b/>
        <w:bCs/>
      </w:rPr>
      <w:instrText xml:space="preserve"> PAGE </w:instrText>
    </w:r>
    <w:r w:rsidRPr="0000254B">
      <w:rPr>
        <w:rFonts w:ascii="Times New Roman" w:hAnsi="Times New Roman" w:cs="Times New Roman"/>
        <w:b/>
        <w:bCs/>
      </w:rPr>
      <w:fldChar w:fldCharType="separate"/>
    </w:r>
    <w:r>
      <w:rPr>
        <w:rFonts w:ascii="Times New Roman" w:hAnsi="Times New Roman" w:cs="Times New Roman"/>
        <w:b/>
        <w:bCs/>
      </w:rPr>
      <w:t>1</w:t>
    </w:r>
    <w:r w:rsidRPr="0000254B">
      <w:rPr>
        <w:rFonts w:ascii="Times New Roman" w:hAnsi="Times New Roman" w:cs="Times New Roman"/>
        <w:b/>
        <w:bCs/>
      </w:rPr>
      <w:fldChar w:fldCharType="end"/>
    </w:r>
    <w:r w:rsidRPr="0000254B">
      <w:rPr>
        <w:rFonts w:ascii="Times New Roman" w:hAnsi="Times New Roman" w:cs="Times New Roman"/>
      </w:rPr>
      <w:t xml:space="preserve"> of </w:t>
    </w:r>
    <w:r>
      <w:rPr>
        <w:rFonts w:ascii="Times New Roman" w:hAnsi="Times New Roman" w:cs="Times New Roman"/>
        <w:b/>
        <w:bCs/>
      </w:rPr>
      <w:t>1</w:t>
    </w:r>
  </w:p>
  <w:p w14:paraId="5E8C39D3" w14:textId="77777777" w:rsidR="009E4C73" w:rsidRPr="0000254B" w:rsidRDefault="009E4C73" w:rsidP="009E4C73">
    <w:pPr>
      <w:pStyle w:val="Footer"/>
      <w:rPr>
        <w:rFonts w:ascii="Times New Roman" w:hAnsi="Times New Roman" w:cs="Times New Roman"/>
      </w:rPr>
    </w:pPr>
  </w:p>
  <w:p w14:paraId="2E698A10" w14:textId="321B3A2B" w:rsidR="009E4C73" w:rsidRDefault="009E4C73" w:rsidP="009E4C73">
    <w:pPr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2358F" w14:textId="77777777" w:rsidR="00021F60" w:rsidRDefault="00021F60" w:rsidP="009E4C73">
      <w:pPr>
        <w:spacing w:after="0" w:line="240" w:lineRule="auto"/>
      </w:pPr>
      <w:r>
        <w:separator/>
      </w:r>
    </w:p>
  </w:footnote>
  <w:footnote w:type="continuationSeparator" w:id="0">
    <w:p w14:paraId="0B43C7B5" w14:textId="77777777" w:rsidR="00021F60" w:rsidRDefault="00021F60" w:rsidP="009E4C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3NzcyNzU1MTdW0lEKTi0uzszPAykwrgUAqJUWDCwAAAA="/>
  </w:docVars>
  <w:rsids>
    <w:rsidRoot w:val="009E4C73"/>
    <w:rsid w:val="00021F60"/>
    <w:rsid w:val="0007360F"/>
    <w:rsid w:val="0009409F"/>
    <w:rsid w:val="00115832"/>
    <w:rsid w:val="00195481"/>
    <w:rsid w:val="001F0B86"/>
    <w:rsid w:val="00260ADB"/>
    <w:rsid w:val="0048057F"/>
    <w:rsid w:val="00527AE3"/>
    <w:rsid w:val="00771B8D"/>
    <w:rsid w:val="007D0552"/>
    <w:rsid w:val="007E369A"/>
    <w:rsid w:val="00834E26"/>
    <w:rsid w:val="008D7899"/>
    <w:rsid w:val="0090777F"/>
    <w:rsid w:val="00920D95"/>
    <w:rsid w:val="0099027E"/>
    <w:rsid w:val="009C305D"/>
    <w:rsid w:val="009D6960"/>
    <w:rsid w:val="009E4C73"/>
    <w:rsid w:val="00A85419"/>
    <w:rsid w:val="00AE54BF"/>
    <w:rsid w:val="00B507F5"/>
    <w:rsid w:val="00CD2ABA"/>
    <w:rsid w:val="00CD4658"/>
    <w:rsid w:val="00E2389F"/>
    <w:rsid w:val="00E842FA"/>
    <w:rsid w:val="00F40823"/>
    <w:rsid w:val="00F703FC"/>
    <w:rsid w:val="00F70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0DEC2"/>
  <w15:chartTrackingRefBased/>
  <w15:docId w15:val="{B2DF964A-DD83-46F9-A458-79A18C8FF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3">
    <w:name w:val="Plain Table 23"/>
    <w:basedOn w:val="TableNormal"/>
    <w:next w:val="PlainTable2"/>
    <w:uiPriority w:val="42"/>
    <w:rsid w:val="009E4C73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9E4C7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E4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C73"/>
  </w:style>
  <w:style w:type="paragraph" w:styleId="Footer">
    <w:name w:val="footer"/>
    <w:basedOn w:val="Normal"/>
    <w:link w:val="FooterChar"/>
    <w:uiPriority w:val="99"/>
    <w:unhideWhenUsed/>
    <w:rsid w:val="009E4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C73"/>
  </w:style>
  <w:style w:type="paragraph" w:styleId="NormalWeb">
    <w:name w:val="Normal (Web)"/>
    <w:basedOn w:val="Normal"/>
    <w:uiPriority w:val="99"/>
    <w:semiHidden/>
    <w:unhideWhenUsed/>
    <w:rsid w:val="009E4C7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99027E"/>
    <w:rPr>
      <w:color w:val="0000FF"/>
      <w:u w:val="single"/>
    </w:rPr>
  </w:style>
  <w:style w:type="paragraph" w:customStyle="1" w:styleId="Correspondencedetails">
    <w:name w:val="Correspondence details"/>
    <w:basedOn w:val="Normal"/>
    <w:qFormat/>
    <w:rsid w:val="0099027E"/>
    <w:pPr>
      <w:spacing w:before="240" w:after="0" w:line="36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ramakrishnanbala@yahoo.com/b.ramakrishnan@icar.gov.in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1173</Words>
  <Characters>6734</Characters>
  <Application>Microsoft Office Word</Application>
  <DocSecurity>0</DocSecurity>
  <Lines>118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 S</dc:creator>
  <cp:keywords/>
  <dc:description/>
  <cp:lastModifiedBy>Ramakrishnan Balasubramanian</cp:lastModifiedBy>
  <cp:revision>3</cp:revision>
  <dcterms:created xsi:type="dcterms:W3CDTF">2023-08-11T10:10:00Z</dcterms:created>
  <dcterms:modified xsi:type="dcterms:W3CDTF">2023-08-1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74232e977493c273fb532635073cf56060a43ce4ef1f05ce643dfd0320a2a1</vt:lpwstr>
  </property>
</Properties>
</file>